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A09A" w14:textId="77777777" w:rsidR="005709C3" w:rsidRDefault="00000000">
      <w:pPr>
        <w:pStyle w:val="Title"/>
      </w:pPr>
      <w:r>
        <w:t>DRAFT – Discriminating Seagrasses From Green Macroalgae in European Intertidal areas using high resolution multispectral drone imagery – DRAFT</w:t>
      </w:r>
    </w:p>
    <w:p w14:paraId="33EB1667" w14:textId="77777777" w:rsidR="005709C3" w:rsidRDefault="00000000">
      <w:pPr>
        <w:pStyle w:val="Author"/>
      </w:pPr>
      <w:r>
        <w:t>Simon Oiry</w:t>
      </w:r>
    </w:p>
    <w:p w14:paraId="5CC73AD1" w14:textId="77777777" w:rsidR="005709C3" w:rsidRDefault="00000000">
      <w:pPr>
        <w:pStyle w:val="Author"/>
      </w:pPr>
      <w:r>
        <w:t>Bede Ffinian Rowe Davies</w:t>
      </w:r>
    </w:p>
    <w:p w14:paraId="6228561D" w14:textId="77777777" w:rsidR="005709C3" w:rsidRPr="00DD524D" w:rsidRDefault="00000000">
      <w:pPr>
        <w:pStyle w:val="Author"/>
        <w:rPr>
          <w:lang w:val="fr-FR"/>
          <w:rPrChange w:id="0" w:author="Bede Davies" w:date="2024-04-17T15:46:00Z">
            <w:rPr/>
          </w:rPrChange>
        </w:rPr>
      </w:pPr>
      <w:r w:rsidRPr="00DD524D">
        <w:rPr>
          <w:lang w:val="fr-FR"/>
          <w:rPrChange w:id="1" w:author="Bede Davies" w:date="2024-04-17T15:46:00Z">
            <w:rPr/>
          </w:rPrChange>
        </w:rPr>
        <w:t>Ana I. Sousa</w:t>
      </w:r>
    </w:p>
    <w:p w14:paraId="407C8FD8" w14:textId="77777777" w:rsidR="005709C3" w:rsidRPr="00DD524D" w:rsidRDefault="00000000">
      <w:pPr>
        <w:pStyle w:val="Author"/>
        <w:rPr>
          <w:lang w:val="fr-FR"/>
          <w:rPrChange w:id="2" w:author="Bede Davies" w:date="2024-04-17T15:46:00Z">
            <w:rPr/>
          </w:rPrChange>
        </w:rPr>
      </w:pPr>
      <w:r w:rsidRPr="00DD524D">
        <w:rPr>
          <w:lang w:val="fr-FR"/>
          <w:rPrChange w:id="3" w:author="Bede Davies" w:date="2024-04-17T15:46:00Z">
            <w:rPr/>
          </w:rPrChange>
        </w:rPr>
        <w:t>Philippe Rosa</w:t>
      </w:r>
    </w:p>
    <w:p w14:paraId="05A72E3C" w14:textId="77777777" w:rsidR="005709C3" w:rsidRPr="00DD524D" w:rsidRDefault="00000000">
      <w:pPr>
        <w:pStyle w:val="Author"/>
        <w:rPr>
          <w:lang w:val="fr-FR"/>
          <w:rPrChange w:id="4" w:author="Bede Davies" w:date="2024-04-17T15:46:00Z">
            <w:rPr/>
          </w:rPrChange>
        </w:rPr>
      </w:pPr>
      <w:r w:rsidRPr="00DD524D">
        <w:rPr>
          <w:lang w:val="fr-FR"/>
          <w:rPrChange w:id="5" w:author="Bede Davies" w:date="2024-04-17T15:46:00Z">
            <w:rPr/>
          </w:rPrChange>
        </w:rPr>
        <w:t>Maria Laura Zoffoli</w:t>
      </w:r>
    </w:p>
    <w:p w14:paraId="79A56253" w14:textId="77777777" w:rsidR="005709C3" w:rsidRPr="00DD524D" w:rsidRDefault="00000000">
      <w:pPr>
        <w:pStyle w:val="Author"/>
        <w:rPr>
          <w:lang w:val="fr-FR"/>
          <w:rPrChange w:id="6" w:author="Bede Davies" w:date="2024-04-17T15:46:00Z">
            <w:rPr/>
          </w:rPrChange>
        </w:rPr>
      </w:pPr>
      <w:r w:rsidRPr="00DD524D">
        <w:rPr>
          <w:lang w:val="fr-FR"/>
          <w:rPrChange w:id="7" w:author="Bede Davies" w:date="2024-04-17T15:46:00Z">
            <w:rPr/>
          </w:rPrChange>
        </w:rPr>
        <w:t>Guillaume Brunier</w:t>
      </w:r>
    </w:p>
    <w:p w14:paraId="58BA02A3" w14:textId="77777777" w:rsidR="005709C3" w:rsidRPr="00DD524D" w:rsidRDefault="00000000">
      <w:pPr>
        <w:pStyle w:val="Author"/>
        <w:rPr>
          <w:lang w:val="fr-FR"/>
          <w:rPrChange w:id="8" w:author="Bede Davies" w:date="2024-04-17T15:46:00Z">
            <w:rPr/>
          </w:rPrChange>
        </w:rPr>
      </w:pPr>
      <w:r w:rsidRPr="00DD524D">
        <w:rPr>
          <w:lang w:val="fr-FR"/>
          <w:rPrChange w:id="9" w:author="Bede Davies" w:date="2024-04-17T15:46:00Z">
            <w:rPr/>
          </w:rPrChange>
        </w:rPr>
        <w:t>Pierre Gernez</w:t>
      </w:r>
    </w:p>
    <w:p w14:paraId="7304040C" w14:textId="77777777" w:rsidR="005709C3" w:rsidRPr="00DD524D" w:rsidRDefault="00000000">
      <w:pPr>
        <w:pStyle w:val="Author"/>
        <w:rPr>
          <w:lang w:val="fr-FR"/>
          <w:rPrChange w:id="10" w:author="Bede Davies" w:date="2024-04-17T15:46:00Z">
            <w:rPr/>
          </w:rPrChange>
        </w:rPr>
      </w:pPr>
      <w:r w:rsidRPr="00DD524D">
        <w:rPr>
          <w:lang w:val="fr-FR"/>
          <w:rPrChange w:id="11" w:author="Bede Davies" w:date="2024-04-17T15:46:00Z">
            <w:rPr/>
          </w:rPrChange>
        </w:rPr>
        <w:t>Laurent Barillé</w:t>
      </w:r>
    </w:p>
    <w:p w14:paraId="7C1C4295" w14:textId="77777777" w:rsidR="005709C3" w:rsidRDefault="00000000">
      <w:pPr>
        <w:pStyle w:val="Date"/>
      </w:pPr>
      <w:r>
        <w:t>2024-03-22</w:t>
      </w:r>
    </w:p>
    <w:p w14:paraId="6333427E" w14:textId="77777777" w:rsidR="005709C3" w:rsidRDefault="00000000">
      <w:pPr>
        <w:pStyle w:val="AbstractTitle"/>
      </w:pPr>
      <w:r>
        <w:t>Abstract</w:t>
      </w:r>
    </w:p>
    <w:p w14:paraId="408AB90F" w14:textId="563FC886" w:rsidR="005709C3" w:rsidRDefault="00000000">
      <w:pPr>
        <w:pStyle w:val="Abstract"/>
      </w:pPr>
      <w:r>
        <w:t>Coastal areas support seagrass meadows, which offer crucial ecosystem services including erosion control and carbon sequestration. However, these areas are increasingly impacted by human activities, leading to</w:t>
      </w:r>
      <w:ins w:id="12" w:author="Bede Davies" w:date="2024-04-17T15:46:00Z">
        <w:r w:rsidR="00DD524D">
          <w:t xml:space="preserve"> habitat fragmentation</w:t>
        </w:r>
        <w:r w:rsidR="00DD524D">
          <w:t xml:space="preserve"> and</w:t>
        </w:r>
      </w:ins>
      <w:r>
        <w:t xml:space="preserve"> seagrass decline </w:t>
      </w:r>
      <w:del w:id="13" w:author="Bede Davies" w:date="2024-04-17T15:46:00Z">
        <w:r w:rsidDel="00DD524D">
          <w:delText>and habitat fragmentation</w:delText>
        </w:r>
      </w:del>
      <w:r>
        <w:t>. In situ surveys, traditionally performed to monitor these ecosystems</w:t>
      </w:r>
      <w:ins w:id="14" w:author="Bede Davies" w:date="2024-04-17T15:47:00Z">
        <w:r w:rsidR="00DD524D">
          <w:t>,</w:t>
        </w:r>
      </w:ins>
      <w:r>
        <w:t xml:space="preserve"> face limitations on temporal and spatial coverage, particularly in intertidal zones, prompting the </w:t>
      </w:r>
      <w:del w:id="15" w:author="Bede Davies" w:date="2024-04-17T15:47:00Z">
        <w:r w:rsidDel="00DD524D">
          <w:delText xml:space="preserve">use </w:delText>
        </w:r>
      </w:del>
      <w:ins w:id="16" w:author="Bede Davies" w:date="2024-04-17T15:47:00Z">
        <w:r w:rsidR="00DD524D">
          <w:t>addition</w:t>
        </w:r>
        <w:r w:rsidR="00DD524D">
          <w:t xml:space="preserve"> </w:t>
        </w:r>
      </w:ins>
      <w:r>
        <w:t>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w:t>
      </w:r>
    </w:p>
    <w:p w14:paraId="24EA53C3" w14:textId="77777777" w:rsidR="005709C3" w:rsidRDefault="00000000">
      <w:pPr>
        <w:pStyle w:val="Heading1"/>
      </w:pPr>
      <w:bookmarkStart w:id="17" w:name="introduction"/>
      <w:r>
        <w:t>1. Introduction</w:t>
      </w:r>
    </w:p>
    <w:p w14:paraId="4C9C151D" w14:textId="7269378A" w:rsidR="005709C3" w:rsidRDefault="00000000">
      <w:pPr>
        <w:pStyle w:val="FirstParagraph"/>
      </w:pPr>
      <w:r>
        <w:lastRenderedPageBreak/>
        <w:t xml:space="preserve">Coastal areas are vital hotspots for marine biodiversity, with intertidal seagrass meadows playing a crucial role at the interface between the land and oceans (Unsworth et al., 2022).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 (Gardner and Finlayson, 2018 ; Zoffoli et al., 2022 ; Jankowska et al., 2019). Due to the concentration of human activities in coastal zones, seagrass meadows are directly exposed to and impacted by anthropogenic pressures. Global regression and fragmentation </w:t>
      </w:r>
      <w:ins w:id="18" w:author="Bede Davies" w:date="2024-04-17T15:51:00Z">
        <w:r w:rsidR="00DD524D">
          <w:t xml:space="preserve">of seagrass meadows </w:t>
        </w:r>
      </w:ins>
      <w:r>
        <w:t xml:space="preserve">are currently observed due to climate change, diseases, urbanization, land reclamation, dredging, competition with alien species, and reduction in water quality (Nguyen et al., </w:t>
      </w:r>
      <w:proofErr w:type="gramStart"/>
      <w:r>
        <w:t>2021 ;</w:t>
      </w:r>
      <w:proofErr w:type="gramEnd"/>
      <w:r>
        <w:t xml:space="preserve"> Soissons et al., 2018 ; Orth et al., 2006 ; Lin et al., 2018 ; Duffy et al., 2019 ; Rasheed and Unsworth, 2011 ; Chefaoui et al., 2018). Both habitat fragmentation and reduction, in turn, can severely compromise the effectiveness of ecosystem services provided by seagrass meadows. While improvements in water quality have been recently reported in Europe, allowing an overall recovery of seagrass ecosystems at local scale</w:t>
      </w:r>
      <w:ins w:id="19" w:author="Bede Davies" w:date="2024-04-17T15:52:00Z">
        <w:r w:rsidR="00C006DE">
          <w:t>s</w:t>
        </w:r>
      </w:ins>
      <w:r>
        <w:t xml:space="preserve">, many coastal waters worldwide are still subjected to strong eutrophication processes (Los Santos et al., </w:t>
      </w:r>
      <w:proofErr w:type="gramStart"/>
      <w:r>
        <w:t>2019 ;</w:t>
      </w:r>
      <w:proofErr w:type="gramEnd"/>
      <w:r>
        <w:t xml:space="preserve"> Zoffoli et al., 2021). Coastal eutrophication has been associated to excessive accumulation of green macroalgae, so-called green tides (Devlin and Brodie (2023)</w:t>
      </w:r>
      <w:commentRangeStart w:id="20"/>
      <w:r>
        <w:t>).</w:t>
      </w:r>
      <w:commentRangeEnd w:id="20"/>
      <w:r w:rsidR="00C006DE">
        <w:rPr>
          <w:rStyle w:val="CommentReference"/>
        </w:rPr>
        <w:commentReference w:id="20"/>
      </w:r>
      <w:r>
        <w:t xml:space="preserve"> Green tides produce shade and suffocation over seagrass individuals, thus threatening the health of seagrass ecosystems (Wang et al., 2022).</w:t>
      </w:r>
    </w:p>
    <w:p w14:paraId="1AE2D8FF" w14:textId="628145D7" w:rsidR="005709C3" w:rsidRPr="00DD524D" w:rsidRDefault="00000000">
      <w:pPr>
        <w:pStyle w:val="BodyText"/>
        <w:rPr>
          <w:lang w:val="fr-FR"/>
          <w:rPrChange w:id="21" w:author="Bede Davies" w:date="2024-04-17T15:46:00Z">
            <w:rPr/>
          </w:rPrChange>
        </w:rPr>
      </w:pPr>
      <w:r>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w:t>
      </w:r>
      <w:del w:id="22" w:author="Bede Davies" w:date="2024-04-17T15:53:00Z">
        <w:r w:rsidDel="00C006DE">
          <w:delText xml:space="preserve">The </w:delText>
        </w:r>
      </w:del>
      <w:ins w:id="23" w:author="Bede Davies" w:date="2024-04-17T15:53:00Z">
        <w:r w:rsidR="00C006DE">
          <w:t>However, t</w:t>
        </w:r>
        <w:r w:rsidR="00C006DE">
          <w:t xml:space="preserve">he </w:t>
        </w:r>
      </w:ins>
      <w:r>
        <w:t xml:space="preserve">acquisition of </w:t>
      </w:r>
      <w:del w:id="24" w:author="Bede Davies" w:date="2024-04-17T15:54:00Z">
        <w:r w:rsidDel="00C006DE">
          <w:delText>field data</w:delText>
        </w:r>
      </w:del>
      <w:ins w:id="25" w:author="Bede Davies" w:date="2024-04-17T15:54:00Z">
        <w:r w:rsidR="00C006DE">
          <w:t xml:space="preserve">these </w:t>
        </w:r>
        <w:r w:rsidR="00C006DE">
          <w:t>measurements</w:t>
        </w:r>
      </w:ins>
      <w:r>
        <w:t xml:space="preserve"> in intertidal zones </w:t>
      </w:r>
      <w:proofErr w:type="spellStart"/>
      <w:r>
        <w:t>is</w:t>
      </w:r>
      <w:del w:id="26" w:author="Bede Davies" w:date="2024-04-17T15:54:00Z">
        <w:r w:rsidDel="00C006DE">
          <w:delText xml:space="preserve"> however </w:delText>
        </w:r>
      </w:del>
      <w:r>
        <w:t>notoriously</w:t>
      </w:r>
      <w:proofErr w:type="spellEnd"/>
      <w:r>
        <w:t xml:space="preserve"> challenging. Intertidal seagrass meadows are only partially exposed during low tide and can be situated in difficult-to-reach mudflats, potentially leading to inaccurate and limited estimations with conventional sampling techniques (Nijland et al., 2019). Satellite observations have been proven effective in complementing </w:t>
      </w:r>
      <w:r w:rsidRPr="005D25F9">
        <w:rPr>
          <w:i/>
          <w:iCs/>
          <w:rPrChange w:id="27" w:author="Bede Davies" w:date="2024-04-17T15:54:00Z">
            <w:rPr/>
          </w:rPrChange>
        </w:rPr>
        <w:t>in situ</w:t>
      </w:r>
      <w:r>
        <w:t xml:space="preserve"> sampling, allowing for the near real-time and consistent retrieval of seagrass EOVs and EBVs over extensive meadows. </w:t>
      </w:r>
      <w:r w:rsidRPr="00DD524D">
        <w:rPr>
          <w:lang w:val="fr-FR"/>
          <w:rPrChange w:id="28" w:author="Bede Davies" w:date="2024-04-17T15:46:00Z">
            <w:rPr/>
          </w:rPrChange>
        </w:rPr>
        <w:t xml:space="preserve">(Zoffoli et al., 2021 ; Xu et al., 2021 ; </w:t>
      </w:r>
      <w:proofErr w:type="spellStart"/>
      <w:r w:rsidRPr="00DD524D">
        <w:rPr>
          <w:lang w:val="fr-FR"/>
          <w:rPrChange w:id="29" w:author="Bede Davies" w:date="2024-04-17T15:46:00Z">
            <w:rPr/>
          </w:rPrChange>
        </w:rPr>
        <w:t>Traganos</w:t>
      </w:r>
      <w:proofErr w:type="spellEnd"/>
      <w:r w:rsidRPr="00DD524D">
        <w:rPr>
          <w:lang w:val="fr-FR"/>
          <w:rPrChange w:id="30" w:author="Bede Davies" w:date="2024-04-17T15:46:00Z">
            <w:rPr/>
          </w:rPrChange>
        </w:rPr>
        <w:t xml:space="preserve"> and </w:t>
      </w:r>
      <w:proofErr w:type="spellStart"/>
      <w:r w:rsidRPr="00DD524D">
        <w:rPr>
          <w:lang w:val="fr-FR"/>
          <w:rPrChange w:id="31" w:author="Bede Davies" w:date="2024-04-17T15:46:00Z">
            <w:rPr/>
          </w:rPrChange>
        </w:rPr>
        <w:t>Reinartz</w:t>
      </w:r>
      <w:proofErr w:type="spellEnd"/>
      <w:r w:rsidRPr="00DD524D">
        <w:rPr>
          <w:lang w:val="fr-FR"/>
          <w:rPrChange w:id="32" w:author="Bede Davies" w:date="2024-04-17T15:46:00Z">
            <w:rPr/>
          </w:rPrChange>
        </w:rPr>
        <w:t xml:space="preserve">, 2018 ; </w:t>
      </w:r>
      <w:proofErr w:type="spellStart"/>
      <w:r w:rsidRPr="00DD524D">
        <w:rPr>
          <w:lang w:val="fr-FR"/>
          <w:rPrChange w:id="33" w:author="Bede Davies" w:date="2024-04-17T15:46:00Z">
            <w:rPr/>
          </w:rPrChange>
        </w:rPr>
        <w:t>Coffer</w:t>
      </w:r>
      <w:proofErr w:type="spellEnd"/>
      <w:r w:rsidRPr="00DD524D">
        <w:rPr>
          <w:lang w:val="fr-FR"/>
          <w:rPrChange w:id="34" w:author="Bede Davies" w:date="2024-04-17T15:46:00Z">
            <w:rPr/>
          </w:rPrChange>
        </w:rPr>
        <w:t xml:space="preserve"> et al., 2023)</w:t>
      </w:r>
    </w:p>
    <w:p w14:paraId="0BAB71DA" w14:textId="62C373C8" w:rsidR="005709C3" w:rsidRDefault="00000000">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w:t>
      </w:r>
      <w:del w:id="35" w:author="Bede Davies" w:date="2024-04-17T15:55:00Z">
        <w:r w:rsidDel="005D25F9">
          <w:delText xml:space="preserve">is indeed a </w:delText>
        </w:r>
      </w:del>
      <w:r>
        <w:t>challenge</w:t>
      </w:r>
      <w:ins w:id="36" w:author="Bede Davies" w:date="2024-04-17T15:55:00Z">
        <w:r w:rsidR="005D25F9">
          <w:t>s</w:t>
        </w:r>
      </w:ins>
      <w:r>
        <w:t xml:space="preserve"> </w:t>
      </w:r>
      <w:del w:id="37" w:author="Bede Davies" w:date="2024-04-17T15:55:00Z">
        <w:r w:rsidDel="005D25F9">
          <w:delText xml:space="preserve">to </w:delText>
        </w:r>
      </w:del>
      <w:r>
        <w:t>accurate</w:t>
      </w:r>
      <w:del w:id="38" w:author="Bede Davies" w:date="2024-04-17T15:55:00Z">
        <w:r w:rsidDel="005D25F9">
          <w:delText>ly</w:delText>
        </w:r>
      </w:del>
      <w:r>
        <w:t xml:space="preserve"> discriminat</w:t>
      </w:r>
      <w:ins w:id="39" w:author="Bede Davies" w:date="2024-04-17T15:55:00Z">
        <w:r w:rsidR="005D25F9">
          <w:t>ion of</w:t>
        </w:r>
      </w:ins>
      <w:del w:id="40" w:author="Bede Davies" w:date="2024-04-17T15:55:00Z">
        <w:r w:rsidDel="005D25F9">
          <w:delText>e</w:delText>
        </w:r>
      </w:del>
      <w:r>
        <w:t xml:space="preserve"> seagrass from other</w:t>
      </w:r>
      <w:del w:id="41" w:author="Bede Davies" w:date="2024-04-17T15:55:00Z">
        <w:r w:rsidDel="005D25F9">
          <w:delText>s</w:delText>
        </w:r>
      </w:del>
      <w:r>
        <w:t xml:space="preserve"> co-existing macrophytes. In particular Chlorophyceae (green algae) and marine Magnoliopsida (seagrass) share the same pigment composition (Ralph et al., 2002 ; Douay et al., 2022). Therefore, to someone not specialized </w:t>
      </w:r>
      <w:r>
        <w:lastRenderedPageBreak/>
        <w:t>in the field, their spectral signatures may appear to be alike (Davies et al., 2023a ; Bannari et al., 2022). Recently, using advanced machine-learning algorithms trained with a large hyperspectral library of more than 300 field reflectance spectra, Davies et al. (2023a) 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 (Tuya et al., 2013), especially during the initial stage of a green tide.</w:t>
      </w:r>
    </w:p>
    <w:p w14:paraId="4B3B690C" w14:textId="706F8E15" w:rsidR="005709C3" w:rsidRDefault="00000000">
      <w:pPr>
        <w:pStyle w:val="BodyText"/>
      </w:pPr>
      <w:r>
        <w:t xml:space="preserve">Drones can potentially fill the </w:t>
      </w:r>
      <w:ins w:id="42" w:author="Bede Davies" w:date="2024-04-17T15:56:00Z">
        <w:r w:rsidR="005D25F9">
          <w:t xml:space="preserve">data </w:t>
        </w:r>
      </w:ins>
      <w:r>
        <w:t xml:space="preserve">gaps left by satellite RS and </w:t>
      </w:r>
      <w:r w:rsidRPr="005D25F9">
        <w:rPr>
          <w:i/>
          <w:iCs/>
          <w:rPrChange w:id="43" w:author="Bede Davies" w:date="2024-04-17T15:57:00Z">
            <w:rPr/>
          </w:rPrChange>
        </w:rPr>
        <w:t>in situ</w:t>
      </w:r>
      <w:r>
        <w:t xml:space="preserve"> measurements, due to their ability to provide spatially-explicit observations at very high spatial resolutions (pixel size from cm to mm) while capturing data at multi-spectral resolution (Fairley et al., </w:t>
      </w:r>
      <w:proofErr w:type="gramStart"/>
      <w:r>
        <w:t>2022 ;</w:t>
      </w:r>
      <w:proofErr w:type="gramEnd"/>
      <w:r>
        <w:t xml:space="preserve"> Oh et al., 2017). The versatility of drones allows for their application across a diverse thematic range, from coastal zone management (Adade et al., 2021 ; Casella et al., 2020 ; Angnuureng et al., 2022) to mapping species distribution (Joyce et al., 2023 ; Tallam et al., 2023 ; Roca et al., 2022 ; Román et al., 2021 ; Brunier et al., 2022). However, when applied to coastal habitat mapping, most case studies are limited to a single flight, restricting the generalizability of their application over wider geographical scales (Román et al., 2021 ; Collin et al., 2019 ; Rossiter et al., 2020 ; Brunier et al., 2022).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w:t>
      </w:r>
      <w:ins w:id="44" w:author="Bede Davies" w:date="2024-04-17T15:57:00Z">
        <w:r w:rsidR="005D25F9">
          <w:t xml:space="preserve">the </w:t>
        </w:r>
      </w:ins>
      <w:ins w:id="45" w:author="Bede Davies" w:date="2024-04-17T15:58:00Z">
        <w:r w:rsidR="005D25F9">
          <w:t xml:space="preserve">Atlantic coastlines of </w:t>
        </w:r>
      </w:ins>
      <w:r>
        <w:t>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p w14:paraId="4139DBAF" w14:textId="77777777" w:rsidR="005709C3" w:rsidRDefault="00000000">
      <w:pPr>
        <w:pStyle w:val="Heading1"/>
      </w:pPr>
      <w:bookmarkStart w:id="46" w:name="material-methods"/>
      <w:bookmarkEnd w:id="17"/>
      <w:r>
        <w:t>2. Material &amp; Methods</w:t>
      </w:r>
    </w:p>
    <w:p w14:paraId="63AD98BF" w14:textId="77777777" w:rsidR="005709C3" w:rsidRDefault="00000000">
      <w:pPr>
        <w:pStyle w:val="Heading2"/>
      </w:pPr>
      <w:bookmarkStart w:id="47" w:name="study-sites"/>
      <w:r>
        <w:t>2.1 Study sites</w:t>
      </w:r>
    </w:p>
    <w:p w14:paraId="15C9BEDE" w14:textId="775A50AF" w:rsidR="005709C3" w:rsidRDefault="00000000">
      <w:pPr>
        <w:pStyle w:val="FirstParagraph"/>
      </w:pPr>
      <w:r>
        <w:t xml:space="preserve">Seven study sites distributed between France and Portugal were selected for their relatively extensive intertidal seagrass beds. Two sites </w:t>
      </w:r>
      <w:del w:id="48" w:author="Bede Davies" w:date="2024-04-17T15:58:00Z">
        <w:r w:rsidDel="00821505">
          <w:delText xml:space="preserve">are </w:delText>
        </w:r>
      </w:del>
      <w:proofErr w:type="gramStart"/>
      <w:ins w:id="49" w:author="Bede Davies" w:date="2024-04-17T15:58:00Z">
        <w:r w:rsidR="00821505">
          <w:t>were</w:t>
        </w:r>
        <w:r w:rsidR="00821505">
          <w:t xml:space="preserve"> </w:t>
        </w:r>
      </w:ins>
      <w:r>
        <w:t>located in</w:t>
      </w:r>
      <w:proofErr w:type="gramEnd"/>
      <w:r>
        <w:t xml:space="preserve"> the Gulf of Morbihan (</w:t>
      </w:r>
      <w:hyperlink w:anchor="fig-map">
        <w:r>
          <w:rPr>
            <w:rStyle w:val="Hyperlink"/>
          </w:rPr>
          <w:t>Figure 1</w:t>
        </w:r>
      </w:hyperlink>
      <w:r>
        <w:t xml:space="preserve"> A), France (47.5791°N, 2.8018°W). This gulf covers an area of 115 km² and is only connected to the sea through a 900m wide channel. A total of 53 small islands are scattered across the gulf leading to 250 km of shorelines. Patchy seagrass meadows can be found on </w:t>
      </w:r>
      <w:del w:id="50" w:author="Bede Davies" w:date="2024-04-17T15:59:00Z">
        <w:r w:rsidDel="00821505">
          <w:delText>a lot</w:delText>
        </w:r>
      </w:del>
      <w:ins w:id="51" w:author="Bede Davies" w:date="2024-04-17T15:59:00Z">
        <w:r w:rsidR="00821505">
          <w:t>many</w:t>
        </w:r>
      </w:ins>
      <w:r>
        <w:t xml:space="preserve"> of these </w:t>
      </w:r>
      <w:commentRangeStart w:id="52"/>
      <w:r>
        <w:t>islands</w:t>
      </w:r>
      <w:commentRangeEnd w:id="52"/>
      <w:r w:rsidR="00821505">
        <w:rPr>
          <w:rStyle w:val="CommentReference"/>
        </w:rPr>
        <w:commentReference w:id="52"/>
      </w:r>
      <w:r>
        <w:t xml:space="preserve">. </w:t>
      </w:r>
      <w:ins w:id="53" w:author="Bede Davies" w:date="2024-04-17T16:01:00Z">
        <w:r w:rsidR="00821505">
          <w:t>One of the sites within the gulf was on one its islands (</w:t>
        </w:r>
        <w:proofErr w:type="spellStart"/>
        <w:r w:rsidR="00821505">
          <w:t>Arz</w:t>
        </w:r>
        <w:proofErr w:type="spellEnd"/>
        <w:r w:rsidR="00821505">
          <w:t>) and the other was located further sou</w:t>
        </w:r>
      </w:ins>
      <w:ins w:id="54" w:author="Bede Davies" w:date="2024-04-17T16:02:00Z">
        <w:r w:rsidR="00821505">
          <w:t>th on a mainland beach area (</w:t>
        </w:r>
        <w:proofErr w:type="spellStart"/>
        <w:r w:rsidR="00821505">
          <w:t>Duer</w:t>
        </w:r>
        <w:proofErr w:type="spellEnd"/>
        <w:r w:rsidR="00821505">
          <w:t xml:space="preserve">). </w:t>
        </w:r>
      </w:ins>
      <w:commentRangeStart w:id="55"/>
      <w:del w:id="56" w:author="Bede Davies" w:date="2024-04-17T16:01:00Z">
        <w:r w:rsidDel="00821505">
          <w:delText xml:space="preserve">Within the Gulf of Morbihan we chose two sites : one located on one of the gulf’s islands (Arz island) and the other located in the southern part of the gulf (Duer). </w:delText>
        </w:r>
        <w:commentRangeEnd w:id="55"/>
        <w:r w:rsidR="00821505" w:rsidDel="00821505">
          <w:rPr>
            <w:rStyle w:val="CommentReference"/>
          </w:rPr>
          <w:commentReference w:id="55"/>
        </w:r>
      </w:del>
      <w:r>
        <w:t xml:space="preserve">Two other sites were located in Bourgneuf Bay, France (46.9849°N, 2.1488°W). This </w:t>
      </w:r>
      <w:del w:id="57" w:author="Bede Davies" w:date="2024-04-17T16:02:00Z">
        <w:r w:rsidDel="00F91746">
          <w:delText xml:space="preserve">bay </w:delText>
        </w:r>
      </w:del>
      <w:r>
        <w:t xml:space="preserve">is </w:t>
      </w:r>
      <w:ins w:id="58" w:author="Bede Davies" w:date="2024-04-17T16:02:00Z">
        <w:r w:rsidR="00F91746">
          <w:t xml:space="preserve">a </w:t>
        </w:r>
      </w:ins>
      <w:r>
        <w:t xml:space="preserve">340 km² semi-enclosed macrotidal bay, protected from waves by Noirmoutier Island. Bourgneuf bay hosts a large intertidal seagrass meadow of about 6 </w:t>
      </w:r>
      <w:commentRangeStart w:id="59"/>
      <w:r>
        <w:t>km</w:t>
      </w:r>
      <w:commentRangeEnd w:id="59"/>
      <w:r w:rsidR="00F91746">
        <w:rPr>
          <w:rStyle w:val="CommentReference"/>
        </w:rPr>
        <w:commentReference w:id="59"/>
      </w:r>
      <w:r>
        <w:t xml:space="preserve">². Within this meadow, the sites </w:t>
      </w:r>
      <w:r>
        <w:lastRenderedPageBreak/>
        <w:t xml:space="preserve">observed by drones (L’Epine and Barbatre, </w:t>
      </w:r>
      <w:hyperlink w:anchor="fig-map">
        <w:r>
          <w:rPr>
            <w:rStyle w:val="Hyperlink"/>
          </w:rPr>
          <w:t>Figure 1</w:t>
        </w:r>
      </w:hyperlink>
      <w:r>
        <w:t xml:space="preserve"> B) contained monospecific beds of </w:t>
      </w:r>
      <w:r>
        <w:rPr>
          <w:i/>
          <w:iCs/>
        </w:rPr>
        <w:t>Nanozostera noltei</w:t>
      </w:r>
      <w:r>
        <w:t xml:space="preserve"> (dwarf eelgrass) with very little mixing with other macrophytes. Three sites were surveyed in the Ria de Aveiro Lagoon in Portugal (40.6887°N, 8.6810°W). The extent of this lagoon is </w:t>
      </w:r>
      <w:ins w:id="60" w:author="Bede Davies" w:date="2024-04-17T16:03:00Z">
        <w:r w:rsidR="00F91746">
          <w:t xml:space="preserve">~ </w:t>
        </w:r>
      </w:ins>
      <w:del w:id="61" w:author="Bede Davies" w:date="2024-04-17T16:03:00Z">
        <w:r w:rsidDel="00F91746">
          <w:delText xml:space="preserve">about </w:delText>
        </w:r>
      </w:del>
      <w:r>
        <w:t>80 km² with many narrow channels, large salt marshes</w:t>
      </w:r>
      <w:ins w:id="62" w:author="Bede Davies" w:date="2024-04-17T16:05:00Z">
        <w:r w:rsidR="00F91746">
          <w:t>,</w:t>
        </w:r>
      </w:ins>
      <w:r>
        <w:t xml:space="preserve"> and many mudflats that uncover</w:t>
      </w:r>
      <w:del w:id="63" w:author="Bede Davies" w:date="2024-04-17T16:05:00Z">
        <w:r w:rsidDel="00F91746">
          <w:delText>s</w:delText>
        </w:r>
      </w:del>
      <w:r>
        <w:t xml:space="preserve">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Figure 1</w:t>
        </w:r>
      </w:hyperlink>
      <w:r>
        <w:t xml:space="preserve"> C). These Portuguese sites are characterized by a more diverse intertidal vegetation, where patches of seagrass intermingle with red, brown</w:t>
      </w:r>
      <w:ins w:id="64" w:author="Bede Davies" w:date="2024-04-17T16:05:00Z">
        <w:r w:rsidR="00F91746">
          <w:t>,</w:t>
        </w:r>
      </w:ins>
      <w:r>
        <w:t xml:space="preserve"> and green macroalgae.</w:t>
      </w:r>
    </w:p>
    <w:tbl>
      <w:tblPr>
        <w:tblStyle w:val="Table"/>
        <w:tblW w:w="5000" w:type="pct"/>
        <w:tblLayout w:type="fixed"/>
        <w:tblLook w:val="0000" w:firstRow="0" w:lastRow="0" w:firstColumn="0" w:lastColumn="0" w:noHBand="0" w:noVBand="0"/>
      </w:tblPr>
      <w:tblGrid>
        <w:gridCol w:w="9360"/>
      </w:tblGrid>
      <w:tr w:rsidR="005709C3" w14:paraId="78A206B5" w14:textId="77777777">
        <w:tc>
          <w:tcPr>
            <w:tcW w:w="7920" w:type="dxa"/>
          </w:tcPr>
          <w:p w14:paraId="77ABF834" w14:textId="77777777" w:rsidR="005709C3" w:rsidRDefault="00000000">
            <w:pPr>
              <w:pStyle w:val="Compact"/>
              <w:jc w:val="center"/>
            </w:pPr>
            <w:bookmarkStart w:id="65" w:name="fig-map"/>
            <w:bookmarkStart w:id="66" w:name="cell-fig-map"/>
            <w:r>
              <w:rPr>
                <w:noProof/>
              </w:rPr>
              <w:drawing>
                <wp:inline distT="0" distB="0" distL="0" distR="0" wp14:anchorId="2E7009B6" wp14:editId="1B3157EC">
                  <wp:extent cx="1144430" cy="11444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11"/>
                          <a:stretch>
                            <a:fillRect/>
                          </a:stretch>
                        </pic:blipFill>
                        <pic:spPr bwMode="auto">
                          <a:xfrm>
                            <a:off x="0" y="0"/>
                            <a:ext cx="1144430" cy="1144430"/>
                          </a:xfrm>
                          <a:prstGeom prst="rect">
                            <a:avLst/>
                          </a:prstGeom>
                          <a:noFill/>
                          <a:ln w="9525">
                            <a:noFill/>
                            <a:headEnd/>
                            <a:tailEnd/>
                          </a:ln>
                        </pic:spPr>
                      </pic:pic>
                    </a:graphicData>
                  </a:graphic>
                </wp:inline>
              </w:drawing>
            </w:r>
          </w:p>
          <w:p w14:paraId="1B5DCD84" w14:textId="77777777" w:rsidR="005709C3" w:rsidRDefault="00000000">
            <w:pPr>
              <w:pStyle w:val="ImageCaption"/>
              <w:spacing w:before="200"/>
            </w:pPr>
            <w:r>
              <w:t>Figure 1: Location of drone flights in France and Portugal. A: Gulf of Morbihan (Two sites), B: Bourgneuf Bay (Two sites), C: Ria de Aveiro Coastal Lagoon (Three sites). Green represents intertidal areas.</w:t>
            </w:r>
          </w:p>
        </w:tc>
        <w:bookmarkEnd w:id="65"/>
      </w:tr>
    </w:tbl>
    <w:p w14:paraId="7AE85213" w14:textId="77777777" w:rsidR="005709C3" w:rsidRDefault="00000000">
      <w:pPr>
        <w:pStyle w:val="Heading2"/>
      </w:pPr>
      <w:bookmarkStart w:id="67" w:name="field-sampling"/>
      <w:bookmarkEnd w:id="47"/>
      <w:bookmarkEnd w:id="66"/>
      <w:r>
        <w:t>2.2 Field sampling</w:t>
      </w:r>
    </w:p>
    <w:p w14:paraId="3DA19A90" w14:textId="77777777" w:rsidR="005709C3" w:rsidRDefault="00000000">
      <w:pPr>
        <w:pStyle w:val="Heading3"/>
      </w:pPr>
      <w:bookmarkStart w:id="68" w:name="drone-acquisition"/>
      <w:r>
        <w:t>2.2.1 Drone acquisition</w:t>
      </w:r>
    </w:p>
    <w:p w14:paraId="7BB3634C" w14:textId="77777777" w:rsidR="005709C3" w:rsidRDefault="00000000">
      <w:pPr>
        <w:pStyle w:val="FirstParagraph"/>
      </w:pPr>
      <w:r>
        <w:t>At each location, a DJI Matrice 200 quadcopter drone equipped with a Micasense RedEdge Dual MX multispectral camera was flown to take 1.2-million-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5709C3" w14:paraId="0276BCE2" w14:textId="77777777">
        <w:tc>
          <w:tcPr>
            <w:tcW w:w="7920" w:type="dxa"/>
          </w:tcPr>
          <w:p w14:paraId="2BF54469" w14:textId="429B9D92" w:rsidR="005709C3" w:rsidRDefault="00000000">
            <w:pPr>
              <w:pStyle w:val="ImageCaption"/>
              <w:spacing w:before="200"/>
            </w:pPr>
            <w:bookmarkStart w:id="69" w:name="tbl-flights"/>
            <w:r>
              <w:t>Table 1: List of drone flight, summarizing the date, the altitude</w:t>
            </w:r>
            <w:ins w:id="70" w:author="Bede Davies" w:date="2024-04-17T16:07:00Z">
              <w:r w:rsidR="00F91746">
                <w:t>,</w:t>
              </w:r>
            </w:ins>
            <w:r>
              <w:t xml:space="preserve"> and the purpose of each flight. 12 m and 120 m flights have a spatial resolution of 8 and 80 mm respectively.</w:t>
            </w:r>
          </w:p>
          <w:p w14:paraId="7B4E35E6" w14:textId="77777777" w:rsidR="005709C3" w:rsidRDefault="00000000">
            <w:pPr>
              <w:jc w:val="center"/>
            </w:pPr>
            <w:r>
              <w:rPr>
                <w:noProof/>
              </w:rPr>
              <w:lastRenderedPageBreak/>
              <w:drawing>
                <wp:inline distT="0" distB="0" distL="0" distR="0" wp14:anchorId="4F06B32E" wp14:editId="4F14B943">
                  <wp:extent cx="5334000" cy="23346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12"/>
                          <a:stretch>
                            <a:fillRect/>
                          </a:stretch>
                        </pic:blipFill>
                        <pic:spPr bwMode="auto">
                          <a:xfrm>
                            <a:off x="0" y="0"/>
                            <a:ext cx="5334000" cy="2334630"/>
                          </a:xfrm>
                          <a:prstGeom prst="rect">
                            <a:avLst/>
                          </a:prstGeom>
                          <a:noFill/>
                          <a:ln w="9525">
                            <a:noFill/>
                            <a:headEnd/>
                            <a:tailEnd/>
                          </a:ln>
                        </pic:spPr>
                      </pic:pic>
                    </a:graphicData>
                  </a:graphic>
                </wp:inline>
              </w:drawing>
            </w:r>
          </w:p>
        </w:tc>
        <w:bookmarkEnd w:id="69"/>
      </w:tr>
    </w:tbl>
    <w:p w14:paraId="2038D50A" w14:textId="77777777" w:rsidR="005709C3" w:rsidRDefault="00000000">
      <w:pPr>
        <w:pStyle w:val="Heading3"/>
      </w:pPr>
      <w:bookmarkStart w:id="71" w:name="ground-control-points"/>
      <w:bookmarkEnd w:id="68"/>
      <w:r>
        <w:lastRenderedPageBreak/>
        <w:t>2.2.2 Ground Control Points</w:t>
      </w:r>
    </w:p>
    <w:p w14:paraId="3F51972F" w14:textId="3D40CF58" w:rsidR="005709C3" w:rsidRDefault="00000000">
      <w:pPr>
        <w:pStyle w:val="FirstParagraph"/>
      </w:pPr>
      <w:r>
        <w:t xml:space="preserve">Before each flight, targets used as </w:t>
      </w:r>
      <w:ins w:id="72" w:author="Bede Davies" w:date="2024-04-17T16:08:00Z">
        <w:r w:rsidR="00F91746">
          <w:t>g</w:t>
        </w:r>
      </w:ins>
      <w:del w:id="73" w:author="Bede Davies" w:date="2024-04-17T16:08:00Z">
        <w:r w:rsidDel="00F91746">
          <w:delText>G</w:delText>
        </w:r>
      </w:del>
      <w:r>
        <w:t xml:space="preserve">round </w:t>
      </w:r>
      <w:ins w:id="74" w:author="Bede Davies" w:date="2024-04-17T16:08:00Z">
        <w:r w:rsidR="00F91746">
          <w:t>c</w:t>
        </w:r>
      </w:ins>
      <w:del w:id="75" w:author="Bede Davies" w:date="2024-04-17T16:08:00Z">
        <w:r w:rsidDel="00F91746">
          <w:delText>C</w:delText>
        </w:r>
      </w:del>
      <w:r>
        <w:t xml:space="preserve">ontrol </w:t>
      </w:r>
      <w:ins w:id="76" w:author="Bede Davies" w:date="2024-04-17T16:08:00Z">
        <w:r w:rsidR="00F91746">
          <w:t>p</w:t>
        </w:r>
      </w:ins>
      <w:del w:id="77" w:author="Bede Davies" w:date="2024-04-17T16:08:00Z">
        <w:r w:rsidDel="00F91746">
          <w:delText>P</w:delText>
        </w:r>
      </w:del>
      <w:r>
        <w:t>oints</w:t>
      </w:r>
      <w:del w:id="78" w:author="Bede Davies" w:date="2024-04-17T16:08:00Z">
        <w:r w:rsidDel="00F91746">
          <w:delText xml:space="preserve"> (GCPs)</w:delText>
        </w:r>
      </w:del>
      <w:r>
        <w:t xml:space="preserve"> were distributed over the study site and georeferenced with a Trimble © Geo XH 6000 differential GPS (dGPS). </w:t>
      </w:r>
      <w:del w:id="79" w:author="Bede Davies" w:date="2024-04-17T16:09:00Z">
        <w:r w:rsidDel="00F91746">
          <w:delText xml:space="preserve">GCPs </w:delText>
        </w:r>
      </w:del>
      <w:ins w:id="80" w:author="Bede Davies" w:date="2024-04-17T16:09:00Z">
        <w:r w:rsidR="00F91746">
          <w:t>Ground control points</w:t>
        </w:r>
        <w:r w:rsidR="00F91746">
          <w:t xml:space="preserve"> </w:t>
        </w:r>
      </w:ins>
      <w:r>
        <w:t>were used to correct georeferencing imprecision of orthomosaics with a</w:t>
      </w:r>
      <w:del w:id="81" w:author="Bede Davies" w:date="2024-04-17T16:09:00Z">
        <w:r w:rsidDel="007449F7">
          <w:delText>n</w:delText>
        </w:r>
      </w:del>
      <w:r>
        <w:t xml:space="preserve"> horizontal and vertical accuracy of 10cm. </w:t>
      </w:r>
      <w:ins w:id="82" w:author="Bede Davies" w:date="2024-04-17T16:09:00Z">
        <w:r w:rsidR="007449F7">
          <w:t xml:space="preserve">A </w:t>
        </w:r>
      </w:ins>
      <w:proofErr w:type="spellStart"/>
      <w:r>
        <w:t>dGPS</w:t>
      </w:r>
      <w:proofErr w:type="spellEnd"/>
      <w:r>
        <w:t xml:space="preserve"> was also used to georeference</w:t>
      </w:r>
      <w:del w:id="83" w:author="Bede Davies" w:date="2024-04-17T16:09:00Z">
        <w:r w:rsidDel="007449F7">
          <w:delText>d</w:delText>
        </w:r>
      </w:del>
      <w:r>
        <w:t xml:space="preserve"> quadrats of 0.25 m²</w:t>
      </w:r>
      <w:ins w:id="84" w:author="Bede Davies" w:date="2024-04-17T16:09:00Z">
        <w:r w:rsidR="007449F7">
          <w:t>, which</w:t>
        </w:r>
      </w:ins>
      <w:r>
        <w:t xml:space="preserve"> asses</w:t>
      </w:r>
      <w:ins w:id="85" w:author="Bede Davies" w:date="2024-04-17T16:09:00Z">
        <w:r w:rsidR="007449F7">
          <w:t>sed</w:t>
        </w:r>
      </w:ins>
      <w:del w:id="86" w:author="Bede Davies" w:date="2024-04-17T16:09:00Z">
        <w:r w:rsidDel="007449F7">
          <w:delText>sing</w:delText>
        </w:r>
      </w:del>
      <w:r>
        <w:t xml:space="preserve">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Figure 2</w:t>
        </w:r>
      </w:hyperlink>
      <w:r>
        <w:t>). Pictures of each quadrat were uploaded online to the Global Biodiversity Information Facility (GBIF) platform (Davies et al., 2023b), a public open portal to store and share biodiversity data. Each photograph was also processed to estimate the percent cover of each type of vegetation using an image processing software (</w:t>
      </w:r>
      <w:commentRangeStart w:id="87"/>
      <w:proofErr w:type="spellStart"/>
      <w:r>
        <w:t>imageJ</w:t>
      </w:r>
      <w:commentRangeEnd w:id="87"/>
      <w:proofErr w:type="spellEnd"/>
      <w:r w:rsidR="007449F7">
        <w:rPr>
          <w:rStyle w:val="CommentReference"/>
        </w:rPr>
        <w:commentReference w:id="87"/>
      </w:r>
      <w:r>
        <w:t xml:space="preserve">). </w:t>
      </w:r>
      <w:del w:id="88" w:author="Bede Davies" w:date="2024-04-17T16:11:00Z">
        <w:r w:rsidDel="007449F7">
          <w:delText>For all quadrats, the h</w:delText>
        </w:r>
      </w:del>
      <w:ins w:id="89" w:author="Bede Davies" w:date="2024-04-17T16:11:00Z">
        <w:r w:rsidR="007449F7">
          <w:t>H</w:t>
        </w:r>
      </w:ins>
      <w:r>
        <w:t xml:space="preserve">yperspectral reflectance signatures of each vegetation class </w:t>
      </w:r>
      <w:del w:id="90" w:author="Bede Davies" w:date="2024-04-17T16:11:00Z">
        <w:r w:rsidDel="007449F7">
          <w:delText xml:space="preserve">was </w:delText>
        </w:r>
      </w:del>
      <w:ins w:id="91" w:author="Bede Davies" w:date="2024-04-17T16:11:00Z">
        <w:r w:rsidR="007449F7">
          <w:t>were</w:t>
        </w:r>
        <w:r w:rsidR="007449F7">
          <w:t xml:space="preserve"> </w:t>
        </w:r>
      </w:ins>
      <w:del w:id="92" w:author="Bede Davies" w:date="2024-04-17T16:11:00Z">
        <w:r w:rsidDel="007449F7">
          <w:delText xml:space="preserve">measured </w:delText>
        </w:r>
      </w:del>
      <w:ins w:id="93" w:author="Bede Davies" w:date="2024-04-17T16:11:00Z">
        <w:r w:rsidR="007449F7">
          <w:t>recorded</w:t>
        </w:r>
        <w:r w:rsidR="007449F7">
          <w:t xml:space="preserve"> </w:t>
        </w:r>
      </w:ins>
      <w:r>
        <w:t xml:space="preserve">using an ASD FieldSpec HandHeld 2 spectroradiometer, which acquires reflectance between 325 and 1075 nm, with 1 nm of spectral resolution. Hyperspectral signatures </w:t>
      </w:r>
      <w:del w:id="94" w:author="Bede Davies" w:date="2024-04-17T16:12:00Z">
        <w:r w:rsidDel="007449F7">
          <w:delText xml:space="preserve">from quadrats </w:delText>
        </w:r>
      </w:del>
      <w:r>
        <w:t>serve</w:t>
      </w:r>
      <w:ins w:id="95" w:author="Bede Davies" w:date="2024-04-17T16:12:00Z">
        <w:r w:rsidR="007449F7">
          <w:t>d</w:t>
        </w:r>
      </w:ins>
      <w:r>
        <w:t xml:space="preserve"> </w:t>
      </w:r>
      <w:del w:id="96" w:author="Bede Davies" w:date="2024-04-17T16:12:00Z">
        <w:r w:rsidDel="007449F7">
          <w:delText xml:space="preserve">for </w:delText>
        </w:r>
      </w:del>
      <w:r>
        <w:t xml:space="preserve">dual purposes: they validate the radiometric calibration of drone data and contribute to error reduction in photo interpretation. </w:t>
      </w:r>
      <w:commentRangeStart w:id="97"/>
      <w:del w:id="98" w:author="Bede Davies" w:date="2024-04-17T16:14:00Z">
        <w:r w:rsidDel="001629D2">
          <w:delText xml:space="preserve">The workflow developed in this study is presented in </w:delText>
        </w:r>
        <w:r w:rsidDel="001629D2">
          <w:fldChar w:fldCharType="begin"/>
        </w:r>
        <w:r w:rsidDel="001629D2">
          <w:delInstrText>HYPERLINK \l "fig-workflow" \h</w:delInstrText>
        </w:r>
        <w:r w:rsidDel="001629D2">
          <w:fldChar w:fldCharType="separate"/>
        </w:r>
        <w:r w:rsidDel="001629D2">
          <w:rPr>
            <w:rStyle w:val="Hyperlink"/>
          </w:rPr>
          <w:delText>Figure 3</w:delText>
        </w:r>
        <w:r w:rsidDel="001629D2">
          <w:rPr>
            <w:rStyle w:val="Hyperlink"/>
          </w:rPr>
          <w:fldChar w:fldCharType="end"/>
        </w:r>
        <w:r w:rsidDel="001629D2">
          <w:delText>.</w:delText>
        </w:r>
      </w:del>
      <w:commentRangeEnd w:id="97"/>
      <w:r w:rsidR="001629D2">
        <w:rPr>
          <w:rStyle w:val="CommentReference"/>
        </w:rPr>
        <w:commentReference w:id="97"/>
      </w:r>
    </w:p>
    <w:tbl>
      <w:tblPr>
        <w:tblStyle w:val="Table"/>
        <w:tblW w:w="5000" w:type="pct"/>
        <w:tblLayout w:type="fixed"/>
        <w:tblLook w:val="0000" w:firstRow="0" w:lastRow="0" w:firstColumn="0" w:lastColumn="0" w:noHBand="0" w:noVBand="0"/>
      </w:tblPr>
      <w:tblGrid>
        <w:gridCol w:w="9360"/>
      </w:tblGrid>
      <w:tr w:rsidR="005709C3" w14:paraId="7738D4E4" w14:textId="77777777">
        <w:tc>
          <w:tcPr>
            <w:tcW w:w="7920" w:type="dxa"/>
          </w:tcPr>
          <w:p w14:paraId="3821B98C" w14:textId="77777777" w:rsidR="005709C3" w:rsidRDefault="00000000">
            <w:pPr>
              <w:pStyle w:val="Compact"/>
              <w:jc w:val="center"/>
            </w:pPr>
            <w:bookmarkStart w:id="99" w:name="fig-vegetation"/>
            <w:bookmarkStart w:id="100" w:name="cell-fig-vegetation"/>
            <w:r>
              <w:rPr>
                <w:noProof/>
              </w:rPr>
              <w:drawing>
                <wp:inline distT="0" distB="0" distL="0" distR="0" wp14:anchorId="6914191A" wp14:editId="4313EB83">
                  <wp:extent cx="1831088" cy="12817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13"/>
                          <a:stretch>
                            <a:fillRect/>
                          </a:stretch>
                        </pic:blipFill>
                        <pic:spPr bwMode="auto">
                          <a:xfrm>
                            <a:off x="0" y="0"/>
                            <a:ext cx="1831088" cy="1281762"/>
                          </a:xfrm>
                          <a:prstGeom prst="rect">
                            <a:avLst/>
                          </a:prstGeom>
                          <a:noFill/>
                          <a:ln w="9525">
                            <a:noFill/>
                            <a:headEnd/>
                            <a:tailEnd/>
                          </a:ln>
                        </pic:spPr>
                      </pic:pic>
                    </a:graphicData>
                  </a:graphic>
                </wp:inline>
              </w:drawing>
            </w:r>
          </w:p>
          <w:p w14:paraId="00D7F0AD" w14:textId="77777777" w:rsidR="005709C3" w:rsidRDefault="00000000">
            <w:pPr>
              <w:pStyle w:val="ImageCaption"/>
              <w:spacing w:before="200"/>
            </w:pPr>
            <w:r>
              <w:lastRenderedPageBreak/>
              <w:t>Figure 2: The five taxonomic classes of vegetation used to train the Neural Network model and their raw spectral signatures at the spectral resolution of the Micasense RedEdge Dual MX.</w:t>
            </w:r>
          </w:p>
        </w:tc>
        <w:bookmarkEnd w:id="99"/>
      </w:tr>
    </w:tbl>
    <w:p w14:paraId="5A4C29EF" w14:textId="77777777" w:rsidR="005709C3" w:rsidRDefault="00000000">
      <w:pPr>
        <w:pStyle w:val="Heading2"/>
      </w:pPr>
      <w:bookmarkStart w:id="101" w:name="drone-processing"/>
      <w:bookmarkEnd w:id="67"/>
      <w:bookmarkEnd w:id="71"/>
      <w:bookmarkEnd w:id="100"/>
      <w:r>
        <w:lastRenderedPageBreak/>
        <w:t>2.3 Drone Processing</w:t>
      </w:r>
    </w:p>
    <w:p w14:paraId="36F1ABD6" w14:textId="14765EED" w:rsidR="005709C3" w:rsidRDefault="00000000">
      <w:pPr>
        <w:pStyle w:val="FirstParagraph"/>
      </w:pPr>
      <w:r>
        <w:t>A structure-from-motion photogrammetry software (</w:t>
      </w:r>
      <w:proofErr w:type="spellStart"/>
      <w:r>
        <w:t>Agisoft</w:t>
      </w:r>
      <w:proofErr w:type="spellEnd"/>
      <w:r>
        <w:t xml:space="preserve"> </w:t>
      </w:r>
      <w:commentRangeStart w:id="102"/>
      <w:proofErr w:type="spellStart"/>
      <w:r>
        <w:t>Metashape</w:t>
      </w:r>
      <w:commentRangeEnd w:id="102"/>
      <w:proofErr w:type="spellEnd"/>
      <w:r w:rsidR="001629D2">
        <w:rPr>
          <w:rStyle w:val="CommentReference"/>
        </w:rPr>
        <w:commentReference w:id="102"/>
      </w:r>
      <w:r>
        <w:t xml:space="preserve">) was used to process images to obtain multispectral orthomosaics of each flight. The </w:t>
      </w:r>
      <w:del w:id="103" w:author="Bede Davies" w:date="2024-04-17T16:15:00Z">
        <w:r w:rsidDel="001629D2">
          <w:delText xml:space="preserve">workflow </w:delText>
        </w:r>
      </w:del>
      <w:ins w:id="104" w:author="Bede Davies" w:date="2024-04-17T16:15:00Z">
        <w:r w:rsidR="001629D2">
          <w:t>process</w:t>
        </w:r>
        <w:r w:rsidR="001629D2">
          <w:t xml:space="preserve"> </w:t>
        </w:r>
      </w:ins>
      <w:r>
        <w:t xml:space="preserve">for </w:t>
      </w:r>
      <w:proofErr w:type="spellStart"/>
      <w:r>
        <w:t>orthomosaicking</w:t>
      </w:r>
      <w:proofErr w:type="spellEnd"/>
      <w:r>
        <w:t xml:space="preserve"> was the </w:t>
      </w:r>
      <w:del w:id="105" w:author="Bede Davies" w:date="2024-04-17T16:15:00Z">
        <w:r w:rsidDel="001629D2">
          <w:delText xml:space="preserve">same </w:delText>
        </w:r>
      </w:del>
      <w:ins w:id="106" w:author="Bede Davies" w:date="2024-04-17T16:15:00Z">
        <w:r w:rsidR="001629D2">
          <w:t>identical</w:t>
        </w:r>
        <w:r w:rsidR="001629D2">
          <w:t xml:space="preserve"> </w:t>
        </w:r>
      </w:ins>
      <w:r>
        <w:t xml:space="preserve">for every flight. </w:t>
      </w:r>
      <w:commentRangeStart w:id="107"/>
      <w:r>
        <w:t xml:space="preserve">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w:t>
      </w:r>
      <w:commentRangeEnd w:id="107"/>
      <w:r w:rsidR="001629D2">
        <w:rPr>
          <w:rStyle w:val="CommentReference"/>
        </w:rPr>
        <w:commentReference w:id="107"/>
      </w:r>
      <w:r>
        <w:t>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Table 1</w:t>
        </w:r>
      </w:hyperlink>
      <w:r>
        <w:t>).</w:t>
      </w:r>
    </w:p>
    <w:p w14:paraId="705A0DCD" w14:textId="77777777" w:rsidR="005709C3" w:rsidRDefault="00000000">
      <w:pPr>
        <w:pStyle w:val="Heading2"/>
      </w:pPr>
      <w:bookmarkStart w:id="108" w:name="general-workflow"/>
      <w:bookmarkEnd w:id="101"/>
      <w:r>
        <w:t>2.4 General Workflow</w:t>
      </w:r>
    </w:p>
    <w:tbl>
      <w:tblPr>
        <w:tblStyle w:val="Table"/>
        <w:tblW w:w="5000" w:type="pct"/>
        <w:tblLayout w:type="fixed"/>
        <w:tblLook w:val="0000" w:firstRow="0" w:lastRow="0" w:firstColumn="0" w:lastColumn="0" w:noHBand="0" w:noVBand="0"/>
      </w:tblPr>
      <w:tblGrid>
        <w:gridCol w:w="9360"/>
      </w:tblGrid>
      <w:tr w:rsidR="005709C3" w14:paraId="22D7311A" w14:textId="77777777">
        <w:tc>
          <w:tcPr>
            <w:tcW w:w="7920" w:type="dxa"/>
          </w:tcPr>
          <w:p w14:paraId="49D0623D" w14:textId="77777777" w:rsidR="005709C3" w:rsidRDefault="00000000">
            <w:pPr>
              <w:pStyle w:val="Compact"/>
              <w:jc w:val="center"/>
            </w:pPr>
            <w:bookmarkStart w:id="109" w:name="fig-workflow"/>
            <w:bookmarkStart w:id="110" w:name="cell-fig-workflow"/>
            <w:commentRangeStart w:id="111"/>
            <w:r>
              <w:rPr>
                <w:noProof/>
              </w:rPr>
              <w:drawing>
                <wp:inline distT="0" distB="0" distL="0" distR="0" wp14:anchorId="6E3EDE19" wp14:editId="7CDB594B">
                  <wp:extent cx="5334000" cy="313650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igure3_workflow.png"/>
                          <pic:cNvPicPr>
                            <a:picLocks noChangeAspect="1" noChangeArrowheads="1"/>
                          </pic:cNvPicPr>
                        </pic:nvPicPr>
                        <pic:blipFill>
                          <a:blip r:embed="rId14"/>
                          <a:stretch>
                            <a:fillRect/>
                          </a:stretch>
                        </pic:blipFill>
                        <pic:spPr bwMode="auto">
                          <a:xfrm>
                            <a:off x="0" y="0"/>
                            <a:ext cx="5334000" cy="3136503"/>
                          </a:xfrm>
                          <a:prstGeom prst="rect">
                            <a:avLst/>
                          </a:prstGeom>
                          <a:noFill/>
                          <a:ln w="9525">
                            <a:noFill/>
                            <a:headEnd/>
                            <a:tailEnd/>
                          </a:ln>
                        </pic:spPr>
                      </pic:pic>
                    </a:graphicData>
                  </a:graphic>
                </wp:inline>
              </w:drawing>
            </w:r>
            <w:commentRangeEnd w:id="111"/>
            <w:r w:rsidR="001629D2">
              <w:rPr>
                <w:rStyle w:val="CommentReference"/>
              </w:rPr>
              <w:commentReference w:id="111"/>
            </w:r>
          </w:p>
          <w:p w14:paraId="5A55A63C" w14:textId="77777777" w:rsidR="005709C3" w:rsidRDefault="00000000">
            <w:pPr>
              <w:pStyle w:val="ImageCaption"/>
              <w:spacing w:before="200"/>
            </w:pPr>
            <w:r>
              <w:t xml:space="preserve">Figure 3: Schematic representation of the workflow. </w:t>
            </w:r>
            <w:commentRangeStart w:id="112"/>
            <w:r>
              <w:t>Diamonds</w:t>
            </w:r>
            <w:commentRangeEnd w:id="112"/>
            <w:r w:rsidR="0081115B">
              <w:rPr>
                <w:rStyle w:val="CommentReference"/>
                <w:i w:val="0"/>
              </w:rPr>
              <w:commentReference w:id="112"/>
            </w:r>
            <w:r>
              <w:t xml:space="preserve"> represent input or output data, and </w:t>
            </w:r>
            <w:commentRangeStart w:id="113"/>
            <w:r>
              <w:t xml:space="preserve">rectangles </w:t>
            </w:r>
            <w:commentRangeEnd w:id="113"/>
            <w:r w:rsidR="0081115B">
              <w:rPr>
                <w:rStyle w:val="CommentReference"/>
                <w:i w:val="0"/>
              </w:rPr>
              <w:commentReference w:id="113"/>
            </w:r>
            <w:r>
              <w:t xml:space="preserve">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w:t>
            </w:r>
            <w:r>
              <w:lastRenderedPageBreak/>
              <w:t>employed for prediction purposes. Validation has been performed on both high and low resolution flights.</w:t>
            </w:r>
          </w:p>
        </w:tc>
        <w:bookmarkEnd w:id="109"/>
      </w:tr>
    </w:tbl>
    <w:bookmarkEnd w:id="110"/>
    <w:p w14:paraId="34837C1A" w14:textId="77777777" w:rsidR="005709C3" w:rsidRDefault="00000000">
      <w:pPr>
        <w:pStyle w:val="BodyText"/>
      </w:pPr>
      <w:r>
        <w:lastRenderedPageBreak/>
        <w:t>The spectral similarities of the reflectance signatures between intertidal green macrophytes (Magnoliopsida and Chlorophyceae) make their discrimination challenging using simple classification algorithms (</w:t>
      </w:r>
      <w:hyperlink w:anchor="fig-vegetation">
        <w:r>
          <w:rPr>
            <w:rStyle w:val="Hyperlink"/>
          </w:rPr>
          <w:t>Figure 2</w:t>
        </w:r>
      </w:hyperlink>
      <w:r>
        <w:t xml:space="preserve"> F). To overcome this challenge, a deep learning classification method was trained, validated, and applied to each drone flight (</w:t>
      </w:r>
      <w:hyperlink w:anchor="fig-workflow">
        <w:r>
          <w:rPr>
            <w:rStyle w:val="Hyperlink"/>
          </w:rPr>
          <w:t>Figure 3</w:t>
        </w:r>
      </w:hyperlink>
      <w:r>
        <w:t>).</w:t>
      </w:r>
    </w:p>
    <w:p w14:paraId="333CBA20" w14:textId="77777777" w:rsidR="005709C3" w:rsidRDefault="00000000">
      <w:pPr>
        <w:pStyle w:val="Heading3"/>
      </w:pPr>
      <w:bookmarkStart w:id="114" w:name="neural-network-model-building"/>
      <w:r>
        <w:t>2.4.1 Neural Network model building</w:t>
      </w:r>
    </w:p>
    <w:tbl>
      <w:tblPr>
        <w:tblStyle w:val="Table"/>
        <w:tblW w:w="5000" w:type="pct"/>
        <w:tblLayout w:type="fixed"/>
        <w:tblLook w:val="0000" w:firstRow="0" w:lastRow="0" w:firstColumn="0" w:lastColumn="0" w:noHBand="0" w:noVBand="0"/>
      </w:tblPr>
      <w:tblGrid>
        <w:gridCol w:w="9360"/>
      </w:tblGrid>
      <w:tr w:rsidR="005709C3" w14:paraId="5B157D97" w14:textId="77777777">
        <w:tc>
          <w:tcPr>
            <w:tcW w:w="7920" w:type="dxa"/>
          </w:tcPr>
          <w:p w14:paraId="3BBD3ECF" w14:textId="77777777" w:rsidR="005709C3" w:rsidRDefault="00000000">
            <w:pPr>
              <w:pStyle w:val="ImageCaption"/>
              <w:spacing w:before="200"/>
            </w:pPr>
            <w:bookmarkStart w:id="115" w:name="tbl-validationPX"/>
            <w:r>
              <w:t>Table 2: Vegetation Classes of the model and the number of pixels used to train and validate each class.</w:t>
            </w:r>
          </w:p>
          <w:p w14:paraId="661F553A" w14:textId="77777777" w:rsidR="005709C3" w:rsidRDefault="00000000">
            <w:pPr>
              <w:jc w:val="center"/>
            </w:pPr>
            <w:r>
              <w:rPr>
                <w:noProof/>
              </w:rPr>
              <w:drawing>
                <wp:inline distT="0" distB="0" distL="0" distR="0" wp14:anchorId="05FD87F6" wp14:editId="6A55A9A1">
                  <wp:extent cx="5334000" cy="1463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15"/>
                          <a:stretch>
                            <a:fillRect/>
                          </a:stretch>
                        </pic:blipFill>
                        <pic:spPr bwMode="auto">
                          <a:xfrm>
                            <a:off x="0" y="0"/>
                            <a:ext cx="5334000" cy="1463499"/>
                          </a:xfrm>
                          <a:prstGeom prst="rect">
                            <a:avLst/>
                          </a:prstGeom>
                          <a:noFill/>
                          <a:ln w="9525">
                            <a:noFill/>
                            <a:headEnd/>
                            <a:tailEnd/>
                          </a:ln>
                        </pic:spPr>
                      </pic:pic>
                    </a:graphicData>
                  </a:graphic>
                </wp:inline>
              </w:drawing>
            </w:r>
          </w:p>
        </w:tc>
        <w:bookmarkEnd w:id="115"/>
      </w:tr>
    </w:tbl>
    <w:p w14:paraId="627FFCCB" w14:textId="263482E5" w:rsidR="005709C3" w:rsidRDefault="00000000">
      <w:pPr>
        <w:pStyle w:val="BodyText"/>
      </w:pPr>
      <w:r>
        <w:t>A dataset containing photo-interpreted drone reflectance pixels was built to train a Neural Network model</w:t>
      </w:r>
      <w:del w:id="116" w:author="Bede Davies" w:date="2024-04-17T16:39:00Z">
        <w:r w:rsidDel="0081115B">
          <w:delText xml:space="preserve"> with 2 hidden layers</w:delText>
        </w:r>
      </w:del>
      <w:r>
        <w:t>.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Table 1</w:t>
        </w:r>
      </w:hyperlink>
      <w:r>
        <w:t>)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Equation 1</w:t>
        </w:r>
      </w:hyperlink>
      <w:r>
        <w:t xml:space="preserve"> ; Cao et al. (2017)) and the Normalized difference vegetation index (NDVI, </w:t>
      </w:r>
      <w:hyperlink w:anchor="eq-ndvi">
        <w:r>
          <w:rPr>
            <w:rStyle w:val="Hyperlink"/>
          </w:rPr>
          <w:t>Equation 2</w:t>
        </w:r>
      </w:hyperlink>
      <w:r>
        <w:t>). Standardization of spectral bands is commonly used to eliminate the scaling differences between spectra and to limit the effect of biomass on the spectra shape (Douay et al., 2022 ; Davies et al., 2023a).</w:t>
      </w:r>
    </w:p>
    <w:bookmarkStart w:id="117" w:name="eq-std"/>
    <w:p w14:paraId="6311EA03" w14:textId="77777777" w:rsidR="005709C3"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17"/>
    </w:p>
    <w:p w14:paraId="414B4F01" w14:textId="77777777" w:rsidR="005709C3"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0122B202" w14:textId="77777777" w:rsidR="005709C3" w:rsidRDefault="00000000">
      <w:pPr>
        <w:pStyle w:val="BodyText"/>
      </w:pPr>
      <w:bookmarkStart w:id="118"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18"/>
    </w:p>
    <w:p w14:paraId="2B13A5A2" w14:textId="77777777" w:rsidR="005709C3" w:rsidRDefault="00000000">
      <w:pPr>
        <w:pStyle w:val="FirstParagraph"/>
      </w:pPr>
      <w:r>
        <w:lastRenderedPageBreak/>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w:t>
      </w:r>
      <w:commentRangeStart w:id="119"/>
      <w:r>
        <w:t>nm</w:t>
      </w:r>
      <w:commentRangeEnd w:id="119"/>
      <w:r w:rsidR="0081115B">
        <w:rPr>
          <w:rStyle w:val="CommentReference"/>
        </w:rPr>
        <w:commentReference w:id="119"/>
      </w:r>
      <w:r>
        <w:t>.</w:t>
      </w:r>
    </w:p>
    <w:p w14:paraId="2BC60674" w14:textId="77777777" w:rsidR="005709C3" w:rsidRDefault="00000000">
      <w:pPr>
        <w:pStyle w:val="Heading3"/>
      </w:pPr>
      <w:bookmarkStart w:id="120" w:name="validation"/>
      <w:bookmarkEnd w:id="114"/>
      <w:r>
        <w:t>2.4.2 Validation</w:t>
      </w:r>
    </w:p>
    <w:p w14:paraId="66F263DF" w14:textId="77777777" w:rsidR="005709C3" w:rsidRDefault="00000000">
      <w:pPr>
        <w:pStyle w:val="FirstParagraph"/>
      </w:pPr>
      <w:r>
        <w:t xml:space="preserve">The workflow of this study revolves around two distinct flight heights (12 m and 120 m, </w:t>
      </w:r>
      <w:hyperlink w:anchor="fig-workflow">
        <w:r>
          <w:rPr>
            <w:rStyle w:val="Hyperlink"/>
          </w:rPr>
          <w:t>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w:t>
      </w:r>
      <w:commentRangeStart w:id="121"/>
      <w:r>
        <w:t>Subsequently, the slope of the linear model and the coefficient of determination (R²) were computed.</w:t>
      </w:r>
      <w:commentRangeEnd w:id="121"/>
      <w:r w:rsidR="000829AE">
        <w:rPr>
          <w:rStyle w:val="CommentReference"/>
        </w:rPr>
        <w:commentReference w:id="121"/>
      </w:r>
    </w:p>
    <w:p w14:paraId="7BEE4E64" w14:textId="40F46818" w:rsidR="005709C3" w:rsidRDefault="00000000">
      <w:pPr>
        <w:pStyle w:val="BodyText"/>
      </w:pPr>
      <w:r>
        <w:t xml:space="preserve">The model was applied to all flights at both 12 and 120 m of altitude. </w:t>
      </w:r>
      <w:r w:rsidRPr="000829AE">
        <w:rPr>
          <w:i/>
          <w:iCs/>
          <w:rPrChange w:id="122" w:author="Bede Davies" w:date="2024-04-17T16:44:00Z">
            <w:rPr/>
          </w:rPrChange>
        </w:rPr>
        <w:t>In situ</w:t>
      </w:r>
      <w:r>
        <w:t xml:space="preserve">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 All validation matrices were then aggregated to create a </w:t>
      </w:r>
      <w:commentRangeStart w:id="123"/>
      <w:r>
        <w:t xml:space="preserve">unique </w:t>
      </w:r>
      <w:commentRangeEnd w:id="123"/>
      <w:r w:rsidR="000829AE">
        <w:rPr>
          <w:rStyle w:val="CommentReference"/>
        </w:rPr>
        <w:commentReference w:id="123"/>
      </w:r>
      <w:r>
        <w:t xml:space="preserve">matrix. Altogether, a total of 536,000 pixels </w:t>
      </w:r>
      <w:del w:id="124" w:author="Bede Davies" w:date="2024-04-17T16:45:00Z">
        <w:r w:rsidDel="000829AE">
          <w:delText xml:space="preserve">was </w:delText>
        </w:r>
      </w:del>
      <w:ins w:id="125" w:author="Bede Davies" w:date="2024-04-17T16:45:00Z">
        <w:r w:rsidR="000829AE">
          <w:t>were</w:t>
        </w:r>
        <w:r w:rsidR="000829AE">
          <w:t xml:space="preserve"> </w:t>
        </w:r>
      </w:ins>
      <w:r>
        <w:t xml:space="preserve">used to validate the model, thus providing a </w:t>
      </w:r>
      <w:del w:id="126" w:author="Bede Davies" w:date="2024-04-17T16:45:00Z">
        <w:r w:rsidDel="000829AE">
          <w:delText xml:space="preserve">geographically </w:delText>
        </w:r>
      </w:del>
      <w:r>
        <w:t>robust validation dataset.</w:t>
      </w:r>
    </w:p>
    <w:p w14:paraId="00425BE7" w14:textId="2DFA558F" w:rsidR="005709C3" w:rsidRDefault="00000000">
      <w:pPr>
        <w:pStyle w:val="Heading2"/>
      </w:pPr>
      <w:bookmarkStart w:id="127" w:name="variable-importance-plots-vip"/>
      <w:bookmarkEnd w:id="108"/>
      <w:bookmarkEnd w:id="120"/>
      <w:r>
        <w:t xml:space="preserve">2.5 Variable Importance </w:t>
      </w:r>
      <w:del w:id="128" w:author="Bede Davies" w:date="2024-04-17T16:50:00Z">
        <w:r w:rsidDel="00320E94">
          <w:delText>Plots (VIP)</w:delText>
        </w:r>
      </w:del>
    </w:p>
    <w:p w14:paraId="0CCC4CEA" w14:textId="0B5D1830" w:rsidR="005709C3" w:rsidRDefault="00000000">
      <w:pPr>
        <w:pStyle w:val="FirstParagraph"/>
      </w:pPr>
      <w:r>
        <w:t xml:space="preserve">Variable Importance Plots (VIP) serve as a method to identify which predictors are important for predicting a specific class. Out of the twenty one predictors utilized in this study, Variable Importance in Projection (VIP) was computed only for the raw and standardized values of the 10 spectral bands captured by the MicaSense camera. This is achieved by repeatedly predicting the same dataset while </w:t>
      </w:r>
      <w:ins w:id="129" w:author="Bede Davies" w:date="2024-04-17T16:47:00Z">
        <w:r w:rsidR="00320E94">
          <w:t xml:space="preserve">randomly </w:t>
        </w:r>
      </w:ins>
      <w:r>
        <w:t>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14AF75FE" w14:textId="77777777" w:rsidR="005709C3" w:rsidRDefault="00000000">
      <w:pPr>
        <w:pStyle w:val="Heading2"/>
      </w:pPr>
      <w:bookmarkStart w:id="130" w:name="X9ed14f3ae1aa0bfb80a0994102bf58766751137"/>
      <w:bookmarkEnd w:id="127"/>
      <w:r>
        <w:t>2.6 Impact of the percent cover on the prediction</w:t>
      </w:r>
    </w:p>
    <w:p w14:paraId="2A4E4FFB" w14:textId="77777777" w:rsidR="005709C3" w:rsidRDefault="00000000">
      <w:pPr>
        <w:pStyle w:val="FirstParagraph"/>
      </w:pPr>
      <w:r>
        <w:t>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p w14:paraId="195F1C0D" w14:textId="77777777" w:rsidR="005709C3" w:rsidRDefault="00000000">
      <w:pPr>
        <w:pStyle w:val="Heading1"/>
      </w:pPr>
      <w:bookmarkStart w:id="131" w:name="results"/>
      <w:bookmarkEnd w:id="46"/>
      <w:bookmarkEnd w:id="130"/>
      <w:r>
        <w:lastRenderedPageBreak/>
        <w:t>3. Results</w:t>
      </w:r>
    </w:p>
    <w:p w14:paraId="70C3E1F8" w14:textId="77777777" w:rsidR="005709C3" w:rsidRDefault="00000000">
      <w:pPr>
        <w:pStyle w:val="Heading2"/>
      </w:pPr>
      <w:bookmarkStart w:id="132" w:name="classification"/>
      <w:r>
        <w:t>3.1 Classification</w:t>
      </w:r>
    </w:p>
    <w:p w14:paraId="25C0D4FA" w14:textId="760CD180" w:rsidR="005709C3" w:rsidRDefault="00000000">
      <w:pPr>
        <w:pStyle w:val="FirstParagraph"/>
      </w:pPr>
      <w:r>
        <w:t xml:space="preserve">The nine drone flights were utilized to produce a total of nine prediction maps, each of them associated with a probability map that indicates the </w:t>
      </w:r>
      <w:ins w:id="133" w:author="Bede Davies" w:date="2024-04-17T16:51:00Z">
        <w:r w:rsidR="00320E94">
          <w:t xml:space="preserve">model derived </w:t>
        </w:r>
      </w:ins>
      <w:r>
        <w:t>probability of the selected class for every pixel. The low-altitude flight conducted in Gafanha, Portugal, represents the site with the highest complexity (</w:t>
      </w:r>
      <w:hyperlink w:anchor="fig-GafLow">
        <w:r>
          <w:rPr>
            <w:rStyle w:val="Hyperlink"/>
          </w:rPr>
          <w:t>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 </w:t>
      </w:r>
      <w:r>
        <w:rPr>
          <w:i/>
          <w:iCs/>
        </w:rPr>
        <w:t>Nanozostera noltei</w:t>
      </w:r>
      <w:r>
        <w:t>, various colors of this specie could be observed from dark green (corresponding to healthy leaves) to whitish/brown (when leaves were discolored having lost their pigmentation). Regardless of color, Magnoliopsida pixels were accurately predicted by the model.</w:t>
      </w:r>
    </w:p>
    <w:tbl>
      <w:tblPr>
        <w:tblStyle w:val="Table"/>
        <w:tblW w:w="5000" w:type="pct"/>
        <w:tblLayout w:type="fixed"/>
        <w:tblLook w:val="0000" w:firstRow="0" w:lastRow="0" w:firstColumn="0" w:lastColumn="0" w:noHBand="0" w:noVBand="0"/>
      </w:tblPr>
      <w:tblGrid>
        <w:gridCol w:w="9360"/>
      </w:tblGrid>
      <w:tr w:rsidR="005709C3" w14:paraId="5DC35190" w14:textId="77777777">
        <w:tc>
          <w:tcPr>
            <w:tcW w:w="7920" w:type="dxa"/>
          </w:tcPr>
          <w:p w14:paraId="71B74FDC" w14:textId="77777777" w:rsidR="005709C3" w:rsidRDefault="00000000">
            <w:pPr>
              <w:pStyle w:val="Compact"/>
              <w:jc w:val="center"/>
            </w:pPr>
            <w:bookmarkStart w:id="134" w:name="fig-GafLow"/>
            <w:bookmarkStart w:id="135" w:name="cell-fig-GafLow"/>
            <w:r>
              <w:rPr>
                <w:noProof/>
              </w:rPr>
              <w:drawing>
                <wp:inline distT="0" distB="0" distL="0" distR="0" wp14:anchorId="73596758" wp14:editId="47DE7D59">
                  <wp:extent cx="5334000" cy="280312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Low_res/Maps%20Pred/FigX-Gaf_Low_Pred.png"/>
                          <pic:cNvPicPr>
                            <a:picLocks noChangeAspect="1" noChangeArrowheads="1"/>
                          </pic:cNvPicPr>
                        </pic:nvPicPr>
                        <pic:blipFill>
                          <a:blip r:embed="rId16"/>
                          <a:stretch>
                            <a:fillRect/>
                          </a:stretch>
                        </pic:blipFill>
                        <pic:spPr bwMode="auto">
                          <a:xfrm>
                            <a:off x="0" y="0"/>
                            <a:ext cx="5334000" cy="2803128"/>
                          </a:xfrm>
                          <a:prstGeom prst="rect">
                            <a:avLst/>
                          </a:prstGeom>
                          <a:noFill/>
                          <a:ln w="9525">
                            <a:noFill/>
                            <a:headEnd/>
                            <a:tailEnd/>
                          </a:ln>
                        </pic:spPr>
                      </pic:pic>
                    </a:graphicData>
                  </a:graphic>
                </wp:inline>
              </w:drawing>
            </w:r>
          </w:p>
          <w:p w14:paraId="207FB158" w14:textId="77777777" w:rsidR="005709C3" w:rsidRDefault="00000000">
            <w:pPr>
              <w:pStyle w:val="ImageCaption"/>
              <w:spacing w:before="200"/>
            </w:pPr>
            <w:r>
              <w:t>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tc>
        <w:bookmarkEnd w:id="134"/>
      </w:tr>
    </w:tbl>
    <w:bookmarkEnd w:id="135"/>
    <w:p w14:paraId="291CDDED" w14:textId="77777777" w:rsidR="005709C3" w:rsidRDefault="00000000">
      <w:pPr>
        <w:pStyle w:val="BodyText"/>
      </w:pPr>
      <w:r>
        <w:t>The high-altitude flight over Gafanha covered a total area of approximately 1 km² (</w:t>
      </w:r>
      <w:hyperlink w:anchor="fig-GafHigh">
        <w:r>
          <w:rPr>
            <w:rStyle w:val="Hyperlink"/>
          </w:rPr>
          <w:t>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w:t>
      </w:r>
      <w:commentRangeStart w:id="136"/>
      <w:r>
        <w:t>correctly classified</w:t>
      </w:r>
      <w:commentRangeEnd w:id="136"/>
      <w:r w:rsidR="00BF4582">
        <w:rPr>
          <w:rStyle w:val="CommentReference"/>
        </w:rPr>
        <w:commentReference w:id="136"/>
      </w:r>
      <w:r>
        <w:t xml:space="preserve">. In the </w:t>
      </w:r>
      <w:r>
        <w:lastRenderedPageBreak/>
        <w:t xml:space="preserve">northern part of the site and near the land edges, patches of the schorre angiosperm </w:t>
      </w:r>
      <w:r>
        <w:rPr>
          <w:i/>
          <w:iCs/>
        </w:rPr>
        <w:t>Spartina sp.</w:t>
      </w:r>
      <w:r>
        <w:t xml:space="preserve"> were misclassified, either as Magnoliopsida or as Phaeophyceae.</w:t>
      </w:r>
    </w:p>
    <w:tbl>
      <w:tblPr>
        <w:tblStyle w:val="Table"/>
        <w:tblW w:w="5000" w:type="pct"/>
        <w:tblLayout w:type="fixed"/>
        <w:tblLook w:val="0000" w:firstRow="0" w:lastRow="0" w:firstColumn="0" w:lastColumn="0" w:noHBand="0" w:noVBand="0"/>
      </w:tblPr>
      <w:tblGrid>
        <w:gridCol w:w="9360"/>
      </w:tblGrid>
      <w:tr w:rsidR="005709C3" w14:paraId="1E2092DE" w14:textId="77777777">
        <w:tc>
          <w:tcPr>
            <w:tcW w:w="7920" w:type="dxa"/>
          </w:tcPr>
          <w:p w14:paraId="537A940E" w14:textId="77777777" w:rsidR="005709C3" w:rsidRDefault="00000000">
            <w:pPr>
              <w:pStyle w:val="Compact"/>
              <w:jc w:val="center"/>
            </w:pPr>
            <w:bookmarkStart w:id="137" w:name="fig-GafHigh"/>
            <w:bookmarkStart w:id="138" w:name="cell-fig-GafHigh"/>
            <w:r>
              <w:rPr>
                <w:noProof/>
              </w:rPr>
              <w:drawing>
                <wp:inline distT="0" distB="0" distL="0" distR="0" wp14:anchorId="3D7BAC34" wp14:editId="4C8A1DCF">
                  <wp:extent cx="3899197" cy="333343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Low_res/Maps%20Pred/FigX-Gaf_High_Pred.png"/>
                          <pic:cNvPicPr>
                            <a:picLocks noChangeAspect="1" noChangeArrowheads="1"/>
                          </pic:cNvPicPr>
                        </pic:nvPicPr>
                        <pic:blipFill>
                          <a:blip r:embed="rId17"/>
                          <a:stretch>
                            <a:fillRect/>
                          </a:stretch>
                        </pic:blipFill>
                        <pic:spPr bwMode="auto">
                          <a:xfrm>
                            <a:off x="0" y="0"/>
                            <a:ext cx="3899197" cy="3333431"/>
                          </a:xfrm>
                          <a:prstGeom prst="rect">
                            <a:avLst/>
                          </a:prstGeom>
                          <a:noFill/>
                          <a:ln w="9525">
                            <a:noFill/>
                            <a:headEnd/>
                            <a:tailEnd/>
                          </a:ln>
                        </pic:spPr>
                      </pic:pic>
                    </a:graphicData>
                  </a:graphic>
                </wp:inline>
              </w:drawing>
            </w:r>
          </w:p>
          <w:p w14:paraId="208EB774" w14:textId="7A409758" w:rsidR="005709C3" w:rsidRDefault="00000000">
            <w:pPr>
              <w:pStyle w:val="ImageCaption"/>
              <w:spacing w:before="200"/>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w:t>
            </w:r>
            <w:del w:id="139" w:author="Bede Davies" w:date="2024-04-17T16:54:00Z">
              <w:r w:rsidDel="00BF4582">
                <w:delText xml:space="preserve">polygon </w:delText>
              </w:r>
            </w:del>
            <w:ins w:id="140" w:author="Bede Davies" w:date="2024-04-17T16:54:00Z">
              <w:r w:rsidR="00BF4582">
                <w:t>outline</w:t>
              </w:r>
              <w:r w:rsidR="00BF4582">
                <w:t xml:space="preserve"> </w:t>
              </w:r>
            </w:ins>
            <w:r>
              <w:t xml:space="preserve">shows the extent of the low altitude flight of Gafanha presented in </w:t>
            </w:r>
            <w:hyperlink w:anchor="fig-GafLow">
              <w:r>
                <w:rPr>
                  <w:rStyle w:val="Hyperlink"/>
                </w:rPr>
                <w:t>Figure 4</w:t>
              </w:r>
            </w:hyperlink>
            <w:r>
              <w:t>. The zoom covers an area equivalent to a 10-meter Sentinel-2 pixel size.</w:t>
            </w:r>
          </w:p>
        </w:tc>
        <w:bookmarkEnd w:id="137"/>
      </w:tr>
    </w:tbl>
    <w:bookmarkEnd w:id="138"/>
    <w:p w14:paraId="62AF0B30" w14:textId="6013E530" w:rsidR="005709C3" w:rsidRDefault="00000000">
      <w:pPr>
        <w:pStyle w:val="BodyText"/>
      </w:pPr>
      <w:r>
        <w:t>Among the high altitude flights, the one acquired over the inner lagoon of the Ria de Aveiro covered the largest area with approximately 1.5 km² (</w:t>
      </w:r>
      <w:hyperlink w:anchor="fig-Boat">
        <w:r>
          <w:rPr>
            <w:rStyle w:val="Hyperlink"/>
          </w:rPr>
          <w:t>Figure 6</w:t>
        </w:r>
      </w:hyperlink>
      <w:r>
        <w:t xml:space="preserve">). This site was dominated by seagrass and </w:t>
      </w:r>
      <w:del w:id="141" w:author="Bede Davies" w:date="2024-04-17T16:55:00Z">
        <w:r w:rsidDel="00BF4582">
          <w:delText xml:space="preserve">the </w:delText>
        </w:r>
      </w:del>
      <w:r>
        <w:t xml:space="preserve">red macroalgae </w:t>
      </w:r>
      <w:ins w:id="142" w:author="Bede Davies" w:date="2024-04-17T16:55:00Z">
        <w:r w:rsidR="00BF4582">
          <w:t>(</w:t>
        </w:r>
      </w:ins>
      <w:ins w:id="143" w:author="Bede Davies" w:date="2024-04-17T16:56:00Z">
        <w:r w:rsidR="00BF4582">
          <w:t xml:space="preserve">Appearing to be the species </w:t>
        </w:r>
      </w:ins>
      <w:commentRangeStart w:id="144"/>
      <w:commentRangeStart w:id="145"/>
      <w:proofErr w:type="spellStart"/>
      <w:r>
        <w:rPr>
          <w:i/>
          <w:iCs/>
        </w:rPr>
        <w:t>Gracilaria</w:t>
      </w:r>
      <w:proofErr w:type="spellEnd"/>
      <w:r>
        <w:rPr>
          <w:i/>
          <w:iCs/>
        </w:rPr>
        <w:t xml:space="preserve"> </w:t>
      </w:r>
      <w:proofErr w:type="spellStart"/>
      <w:r>
        <w:rPr>
          <w:i/>
          <w:iCs/>
        </w:rPr>
        <w:t>vermicullophyla</w:t>
      </w:r>
      <w:commentRangeEnd w:id="144"/>
      <w:proofErr w:type="spellEnd"/>
      <w:r w:rsidR="00BF4582">
        <w:rPr>
          <w:rStyle w:val="CommentReference"/>
        </w:rPr>
        <w:commentReference w:id="144"/>
      </w:r>
      <w:commentRangeEnd w:id="145"/>
      <w:r w:rsidR="00BF4582">
        <w:rPr>
          <w:rStyle w:val="CommentReference"/>
        </w:rPr>
        <w:commentReference w:id="145"/>
      </w:r>
      <w:ins w:id="146" w:author="Bede Davies" w:date="2024-04-17T16:56:00Z">
        <w:r w:rsidR="00BF4582">
          <w:rPr>
            <w:i/>
            <w:iCs/>
          </w:rPr>
          <w:t>)</w:t>
        </w:r>
      </w:ins>
      <w:r>
        <w:t>. The classification provided consistent results, with a patchy seagrass meadow mixed with red macroalgae on the eastern part of the site. As shown in the zoom (</w:t>
      </w:r>
      <w:hyperlink w:anchor="fig-Boat">
        <w:r>
          <w:rPr>
            <w:rStyle w:val="Hyperlink"/>
          </w:rPr>
          <w:t>Figure 6</w:t>
        </w:r>
      </w:hyperlink>
      <w:r>
        <w:t xml:space="preserve">), the edges of the meadow </w:t>
      </w:r>
      <w:del w:id="147" w:author="Bede Davies" w:date="2024-04-17T16:57:00Z">
        <w:r w:rsidDel="00D528DF">
          <w:delText xml:space="preserve">were </w:delText>
        </w:r>
      </w:del>
      <w:ins w:id="148" w:author="Bede Davies" w:date="2024-04-17T16:57:00Z">
        <w:r w:rsidR="004E2BDA">
          <w:t xml:space="preserve">visually </w:t>
        </w:r>
        <w:r w:rsidR="00D528DF">
          <w:t>appeared to be</w:t>
        </w:r>
        <w:r w:rsidR="00D528DF">
          <w:t xml:space="preserve"> </w:t>
        </w:r>
      </w:ins>
      <w:r>
        <w:t>colonized by green macroalgae</w:t>
      </w:r>
      <w:ins w:id="149" w:author="Bede Davies" w:date="2024-04-17T16:57:00Z">
        <w:r w:rsidR="00D94293">
          <w:t>, which the model agree</w:t>
        </w:r>
        <w:r w:rsidR="004E2BDA">
          <w:t>d</w:t>
        </w:r>
        <w:r w:rsidR="00D94293">
          <w:t xml:space="preserve"> with</w:t>
        </w:r>
        <w:r w:rsidR="00BF4582">
          <w:t>.</w:t>
        </w:r>
      </w:ins>
    </w:p>
    <w:tbl>
      <w:tblPr>
        <w:tblStyle w:val="Table"/>
        <w:tblW w:w="5000" w:type="pct"/>
        <w:tblLayout w:type="fixed"/>
        <w:tblLook w:val="0000" w:firstRow="0" w:lastRow="0" w:firstColumn="0" w:lastColumn="0" w:noHBand="0" w:noVBand="0"/>
      </w:tblPr>
      <w:tblGrid>
        <w:gridCol w:w="9360"/>
      </w:tblGrid>
      <w:tr w:rsidR="005709C3" w14:paraId="4CB32EC2" w14:textId="77777777">
        <w:tc>
          <w:tcPr>
            <w:tcW w:w="7920" w:type="dxa"/>
          </w:tcPr>
          <w:p w14:paraId="704D27A5" w14:textId="77777777" w:rsidR="005709C3" w:rsidRDefault="00000000">
            <w:pPr>
              <w:pStyle w:val="Compact"/>
              <w:jc w:val="center"/>
            </w:pPr>
            <w:bookmarkStart w:id="150" w:name="fig-Boat"/>
            <w:bookmarkStart w:id="151" w:name="cell-fig-Boat"/>
            <w:commentRangeStart w:id="152"/>
            <w:r>
              <w:rPr>
                <w:noProof/>
              </w:rPr>
              <w:lastRenderedPageBreak/>
              <w:drawing>
                <wp:inline distT="0" distB="0" distL="0" distR="0" wp14:anchorId="69A65CA6" wp14:editId="2E3D2CF7">
                  <wp:extent cx="2587232" cy="342517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Low_res/Maps%20Pred/FigX-Boat_Pred.png"/>
                          <pic:cNvPicPr>
                            <a:picLocks noChangeAspect="1" noChangeArrowheads="1"/>
                          </pic:cNvPicPr>
                        </pic:nvPicPr>
                        <pic:blipFill>
                          <a:blip r:embed="rId18"/>
                          <a:stretch>
                            <a:fillRect/>
                          </a:stretch>
                        </pic:blipFill>
                        <pic:spPr bwMode="auto">
                          <a:xfrm>
                            <a:off x="0" y="0"/>
                            <a:ext cx="2587232" cy="3425177"/>
                          </a:xfrm>
                          <a:prstGeom prst="rect">
                            <a:avLst/>
                          </a:prstGeom>
                          <a:noFill/>
                          <a:ln w="9525">
                            <a:noFill/>
                            <a:headEnd/>
                            <a:tailEnd/>
                          </a:ln>
                        </pic:spPr>
                      </pic:pic>
                    </a:graphicData>
                  </a:graphic>
                </wp:inline>
              </w:drawing>
            </w:r>
            <w:commentRangeEnd w:id="152"/>
            <w:r w:rsidR="00014E8C">
              <w:rPr>
                <w:rStyle w:val="CommentReference"/>
              </w:rPr>
              <w:commentReference w:id="152"/>
            </w:r>
          </w:p>
          <w:p w14:paraId="5AF6E4C5" w14:textId="77777777" w:rsidR="005709C3" w:rsidRDefault="00000000">
            <w:pPr>
              <w:pStyle w:val="ImageCaption"/>
              <w:spacing w:before="200"/>
            </w:pPr>
            <w:r>
              <w:t>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tc>
        <w:bookmarkEnd w:id="150"/>
      </w:tr>
    </w:tbl>
    <w:bookmarkEnd w:id="151"/>
    <w:p w14:paraId="1115B679" w14:textId="74B0B945" w:rsidR="005709C3" w:rsidRDefault="00000000">
      <w:pPr>
        <w:pStyle w:val="BodyText"/>
      </w:pPr>
      <w:r>
        <w:t>The flight over L’Epine in Noirmoutier Island, France (</w:t>
      </w:r>
      <w:hyperlink w:anchor="fig-Dike">
        <w:r>
          <w:rPr>
            <w:rStyle w:val="Hyperlink"/>
          </w:rPr>
          <w:t>Figure 7</w:t>
        </w:r>
      </w:hyperlink>
      <w:r>
        <w:t xml:space="preserve">) was conducted near a dike, which crossed the northern part of the site from west to east. Alongside this dike, </w:t>
      </w:r>
      <w:ins w:id="153" w:author="Bede Davies" w:date="2024-04-17T17:04:00Z">
        <w:r w:rsidR="0094250D">
          <w:t xml:space="preserve">Fucale </w:t>
        </w:r>
      </w:ins>
      <w:r>
        <w:t xml:space="preserve">brown algae </w:t>
      </w:r>
      <w:del w:id="154" w:author="Bede Davies" w:date="2024-04-17T17:04:00Z">
        <w:r w:rsidDel="0094250D">
          <w:delText xml:space="preserve">for the order Fucales </w:delText>
        </w:r>
      </w:del>
      <w:r>
        <w:t>(</w:t>
      </w:r>
      <w:r>
        <w:rPr>
          <w:i/>
          <w:iCs/>
        </w:rPr>
        <w:t>Fucus spp.</w:t>
      </w:r>
      <w:r>
        <w:t xml:space="preserve">, </w:t>
      </w:r>
      <w:r>
        <w:rPr>
          <w:i/>
          <w:iCs/>
        </w:rPr>
        <w:t>Ascophyllum nodosum</w:t>
      </w:r>
      <w:r>
        <w:t>) were attached to sparse rocks</w:t>
      </w:r>
      <w:ins w:id="155" w:author="Bede Davies" w:date="2024-04-17T17:04:00Z">
        <w:r w:rsidR="0094250D">
          <w:t>,</w:t>
        </w:r>
      </w:ins>
      <w:r>
        <w:t xml:space="preserve"> and stranded green algae (</w:t>
      </w:r>
      <w:r>
        <w:rPr>
          <w:i/>
          <w:iCs/>
        </w:rPr>
        <w:t>Ulva spp.</w:t>
      </w:r>
      <w:r>
        <w:t>) could be observed</w:t>
      </w:r>
      <w:ins w:id="156" w:author="Bede Davies" w:date="2024-04-17T17:04:00Z">
        <w:r w:rsidR="009C20D1">
          <w:t>.</w:t>
        </w:r>
      </w:ins>
      <w:r>
        <w:t xml:space="preserve"> Despite the high mixture between Chlorophyceae and Magnoliopsida these two classes were correctly discriminated by the classifier.</w:t>
      </w:r>
    </w:p>
    <w:tbl>
      <w:tblPr>
        <w:tblStyle w:val="Table"/>
        <w:tblW w:w="5000" w:type="pct"/>
        <w:tblLayout w:type="fixed"/>
        <w:tblLook w:val="0000" w:firstRow="0" w:lastRow="0" w:firstColumn="0" w:lastColumn="0" w:noHBand="0" w:noVBand="0"/>
      </w:tblPr>
      <w:tblGrid>
        <w:gridCol w:w="9360"/>
      </w:tblGrid>
      <w:tr w:rsidR="005709C3" w14:paraId="1E5BF5BB" w14:textId="77777777">
        <w:tc>
          <w:tcPr>
            <w:tcW w:w="7920" w:type="dxa"/>
          </w:tcPr>
          <w:p w14:paraId="09060C50" w14:textId="77777777" w:rsidR="005709C3" w:rsidRDefault="00000000">
            <w:pPr>
              <w:pStyle w:val="Compact"/>
              <w:jc w:val="center"/>
            </w:pPr>
            <w:bookmarkStart w:id="157" w:name="fig-Dike"/>
            <w:bookmarkStart w:id="158" w:name="cell-fig-Dike"/>
            <w:r>
              <w:rPr>
                <w:noProof/>
              </w:rPr>
              <w:lastRenderedPageBreak/>
              <w:drawing>
                <wp:inline distT="0" distB="0" distL="0" distR="0" wp14:anchorId="7BF2BF57" wp14:editId="2AA374FA">
                  <wp:extent cx="3293674" cy="275237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Low_res/Maps%20Pred/FigX-Dike_Pred.png"/>
                          <pic:cNvPicPr>
                            <a:picLocks noChangeAspect="1" noChangeArrowheads="1"/>
                          </pic:cNvPicPr>
                        </pic:nvPicPr>
                        <pic:blipFill>
                          <a:blip r:embed="rId19"/>
                          <a:stretch>
                            <a:fillRect/>
                          </a:stretch>
                        </pic:blipFill>
                        <pic:spPr bwMode="auto">
                          <a:xfrm>
                            <a:off x="0" y="0"/>
                            <a:ext cx="3293674" cy="2752374"/>
                          </a:xfrm>
                          <a:prstGeom prst="rect">
                            <a:avLst/>
                          </a:prstGeom>
                          <a:noFill/>
                          <a:ln w="9525">
                            <a:noFill/>
                            <a:headEnd/>
                            <a:tailEnd/>
                          </a:ln>
                        </pic:spPr>
                      </pic:pic>
                    </a:graphicData>
                  </a:graphic>
                </wp:inline>
              </w:drawing>
            </w:r>
          </w:p>
          <w:p w14:paraId="4813100F" w14:textId="77777777" w:rsidR="005709C3" w:rsidRDefault="00000000">
            <w:pPr>
              <w:pStyle w:val="ImageCaption"/>
              <w:spacing w:before="200"/>
            </w:pPr>
            <w:r>
              <w:t xml:space="preserve">Figure 7: RGB orthomosaic (Top) and Prediction (Bottom) of </w:t>
            </w:r>
            <w:commentRangeStart w:id="159"/>
            <w:r>
              <w:t xml:space="preserve">the Northern part of </w:t>
            </w:r>
            <w:proofErr w:type="spellStart"/>
            <w:r>
              <w:t>Noirmoutier</w:t>
            </w:r>
            <w:proofErr w:type="spellEnd"/>
            <w:r>
              <w:t xml:space="preserve"> Island, France</w:t>
            </w:r>
            <w:commentRangeEnd w:id="159"/>
            <w:r w:rsidR="006A2CDC">
              <w:rPr>
                <w:rStyle w:val="CommentReference"/>
                <w:i w:val="0"/>
              </w:rPr>
              <w:commentReference w:id="159"/>
            </w:r>
            <w:r>
              <w:t>. The total extent of this flight was about 28 000 m² with a resolution of 80 mm per pixel. Background colors indicate intertidal area (Light Green) and land area (Light Grey). The zoom covers an area equivalent to a 10-meter Sentinel-2 pixel size.</w:t>
            </w:r>
          </w:p>
        </w:tc>
        <w:bookmarkEnd w:id="157"/>
      </w:tr>
    </w:tbl>
    <w:p w14:paraId="48EEB816" w14:textId="77777777" w:rsidR="005709C3" w:rsidRDefault="00000000">
      <w:pPr>
        <w:pStyle w:val="Heading2"/>
      </w:pPr>
      <w:bookmarkStart w:id="160" w:name="validation-1"/>
      <w:bookmarkEnd w:id="132"/>
      <w:bookmarkEnd w:id="158"/>
      <w:r>
        <w:t>3.2 Validation</w:t>
      </w:r>
    </w:p>
    <w:p w14:paraId="091903D4" w14:textId="77777777" w:rsidR="005709C3" w:rsidRDefault="00000000">
      <w:pPr>
        <w:pStyle w:val="Heading3"/>
      </w:pPr>
      <w:bookmarkStart w:id="161" w:name="Xf1ee785dcb5d546ca07f6c913dc8f3105a0e5cf"/>
      <w:r>
        <w:t>3.2.1 Reflectance comparison between the two different altitudes</w:t>
      </w:r>
    </w:p>
    <w:tbl>
      <w:tblPr>
        <w:tblStyle w:val="Table"/>
        <w:tblW w:w="5000" w:type="pct"/>
        <w:tblLayout w:type="fixed"/>
        <w:tblLook w:val="0000" w:firstRow="0" w:lastRow="0" w:firstColumn="0" w:lastColumn="0" w:noHBand="0" w:noVBand="0"/>
      </w:tblPr>
      <w:tblGrid>
        <w:gridCol w:w="9360"/>
      </w:tblGrid>
      <w:tr w:rsidR="005709C3" w14:paraId="4460A8FB" w14:textId="77777777">
        <w:tc>
          <w:tcPr>
            <w:tcW w:w="7920" w:type="dxa"/>
          </w:tcPr>
          <w:p w14:paraId="1FB49BB5" w14:textId="77777777" w:rsidR="005709C3" w:rsidRDefault="00000000">
            <w:pPr>
              <w:pStyle w:val="Compact"/>
              <w:jc w:val="center"/>
            </w:pPr>
            <w:bookmarkStart w:id="162" w:name="fig-CompareRef"/>
            <w:bookmarkStart w:id="163" w:name="cell-fig-CompareRef"/>
            <w:commentRangeStart w:id="164"/>
            <w:r>
              <w:rPr>
                <w:noProof/>
              </w:rPr>
              <w:drawing>
                <wp:inline distT="0" distB="0" distL="0" distR="0" wp14:anchorId="5BCB64C6" wp14:editId="24E5E47C">
                  <wp:extent cx="5334000" cy="229056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gures/High_res/Compare_reflectance_both.png"/>
                          <pic:cNvPicPr>
                            <a:picLocks noChangeAspect="1" noChangeArrowheads="1"/>
                          </pic:cNvPicPr>
                        </pic:nvPicPr>
                        <pic:blipFill>
                          <a:blip r:embed="rId20"/>
                          <a:stretch>
                            <a:fillRect/>
                          </a:stretch>
                        </pic:blipFill>
                        <pic:spPr bwMode="auto">
                          <a:xfrm>
                            <a:off x="0" y="0"/>
                            <a:ext cx="5334000" cy="2290564"/>
                          </a:xfrm>
                          <a:prstGeom prst="rect">
                            <a:avLst/>
                          </a:prstGeom>
                          <a:noFill/>
                          <a:ln w="9525">
                            <a:noFill/>
                            <a:headEnd/>
                            <a:tailEnd/>
                          </a:ln>
                        </pic:spPr>
                      </pic:pic>
                    </a:graphicData>
                  </a:graphic>
                </wp:inline>
              </w:drawing>
            </w:r>
            <w:commentRangeEnd w:id="164"/>
            <w:r w:rsidR="006A2CDC">
              <w:rPr>
                <w:rStyle w:val="CommentReference"/>
              </w:rPr>
              <w:commentReference w:id="164"/>
            </w:r>
          </w:p>
          <w:p w14:paraId="6EC6315D" w14:textId="77777777" w:rsidR="005709C3" w:rsidRDefault="00000000">
            <w:pPr>
              <w:pStyle w:val="ImageCaption"/>
              <w:spacing w:before="200"/>
            </w:pPr>
            <w:r>
              <w:t>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Equation 1</w:t>
              </w:r>
            </w:hyperlink>
            <w:r>
              <w:t>).</w:t>
            </w:r>
          </w:p>
        </w:tc>
        <w:bookmarkEnd w:id="162"/>
      </w:tr>
    </w:tbl>
    <w:bookmarkEnd w:id="163"/>
    <w:p w14:paraId="4B3F8A1D" w14:textId="306B604A" w:rsidR="005709C3" w:rsidRDefault="00000000">
      <w:pPr>
        <w:pStyle w:val="BodyText"/>
      </w:pPr>
      <w:commentRangeStart w:id="165"/>
      <w:r>
        <w:t xml:space="preserve">In this study, a key innovation lies in the utilization of drone flights at two different altitudes (12m and 120m) for constructing the neural network model. </w:t>
      </w:r>
      <w:commentRangeEnd w:id="165"/>
      <w:r w:rsidR="00D07419">
        <w:rPr>
          <w:rStyle w:val="CommentReference"/>
        </w:rPr>
        <w:commentReference w:id="165"/>
      </w:r>
      <w:del w:id="166" w:author="Bede Davies" w:date="2024-04-17T17:28:00Z">
        <w:r w:rsidDel="00D07419">
          <w:delText xml:space="preserve">The lower altitude </w:delText>
        </w:r>
        <w:r w:rsidDel="00D07419">
          <w:lastRenderedPageBreak/>
          <w:delText xml:space="preserve">flights (8mm spatial resolution) enabled precise selection of pure pixels to train the neural network model. This methodology implies a consistency between the reflectance of both altitudes. </w:delText>
        </w:r>
        <w:r w:rsidDel="00D07419">
          <w:fldChar w:fldCharType="begin"/>
        </w:r>
        <w:r w:rsidDel="00D07419">
          <w:delInstrText>HYPERLINK \l "fig-CompareRef" \h</w:delInstrText>
        </w:r>
        <w:r w:rsidDel="00D07419">
          <w:fldChar w:fldCharType="separate"/>
        </w:r>
        <w:r w:rsidDel="00D07419">
          <w:rPr>
            <w:rStyle w:val="Hyperlink"/>
          </w:rPr>
          <w:delText>Figure 8</w:delText>
        </w:r>
        <w:r w:rsidDel="00D07419">
          <w:rPr>
            <w:rStyle w:val="Hyperlink"/>
          </w:rPr>
          <w:fldChar w:fldCharType="end"/>
        </w:r>
        <w:r w:rsidDel="00D07419">
          <w:delText xml:space="preserve"> depicts the relationship between reflectance from a low and a high-altitude flights conducted over the same area.</w:delText>
        </w:r>
      </w:del>
      <w:r>
        <w:t xml:space="preserve"> </w:t>
      </w:r>
      <w:proofErr w:type="gramStart"/>
      <w:r>
        <w:t>Overall</w:t>
      </w:r>
      <w:proofErr w:type="gramEnd"/>
      <w:r>
        <w:t xml:space="preserve"> there was a good agreement between the two altitudes</w:t>
      </w:r>
      <w:ins w:id="167" w:author="Bede Davies" w:date="2024-04-17T17:28:00Z">
        <w:r w:rsidR="00D07419">
          <w:t xml:space="preserve"> (Figure 8)</w:t>
        </w:r>
      </w:ins>
      <w:r>
        <w:t xml:space="preserve">. There was </w:t>
      </w:r>
      <w:del w:id="168" w:author="Bede Davies" w:date="2024-04-17T17:28:00Z">
        <w:r w:rsidDel="00D07419">
          <w:delText xml:space="preserve">however </w:delText>
        </w:r>
      </w:del>
      <w:r>
        <w:t>a slight underestimation for raw reflectance values in the high-altitude flight, particularly for higher reflectance values (</w:t>
      </w:r>
      <w:hyperlink w:anchor="fig-CompareRef">
        <w:r>
          <w:rPr>
            <w:rStyle w:val="Hyperlink"/>
          </w:rPr>
          <w:t>Figure 8</w:t>
        </w:r>
      </w:hyperlink>
      <w:r>
        <w:t xml:space="preserve"> A). Since both flights were conducted over vegetation areas, the highest reflectance values correspond to the infrared part of the spectrum. This differen</w:t>
      </w:r>
      <w:del w:id="169" w:author="Bede Davies" w:date="2024-04-17T17:29:00Z">
        <w:r w:rsidDel="00D07419">
          <w:delText>t</w:delText>
        </w:r>
      </w:del>
      <w:ins w:id="170" w:author="Bede Davies" w:date="2024-04-17T17:29:00Z">
        <w:r w:rsidR="00D07419">
          <w:t>ce</w:t>
        </w:r>
      </w:ins>
      <w:r>
        <w:t xml:space="preserve"> is not present </w:t>
      </w:r>
      <w:del w:id="171" w:author="Bede Davies" w:date="2024-04-17T17:29:00Z">
        <w:r w:rsidDel="00D07419">
          <w:delText xml:space="preserve">anymore </w:delText>
        </w:r>
      </w:del>
      <w:r>
        <w:t xml:space="preserve">when reflectance values </w:t>
      </w:r>
      <w:del w:id="172" w:author="Bede Davies" w:date="2024-04-17T17:29:00Z">
        <w:r w:rsidDel="00484282">
          <w:delText xml:space="preserve">of both flights </w:delText>
        </w:r>
      </w:del>
      <w:r>
        <w:t>have been standardized (</w:t>
      </w:r>
      <w:hyperlink w:anchor="eq-std">
        <w:r>
          <w:rPr>
            <w:rStyle w:val="Hyperlink"/>
          </w:rPr>
          <w:t>Equation 1</w:t>
        </w:r>
      </w:hyperlink>
      <w:r>
        <w:t xml:space="preserve"> ; </w:t>
      </w:r>
      <w:hyperlink w:anchor="fig-CompareRef">
        <w:r>
          <w:rPr>
            <w:rStyle w:val="Hyperlink"/>
          </w:rPr>
          <w:t>Figure 8</w:t>
        </w:r>
      </w:hyperlink>
      <w:r>
        <w:t xml:space="preserve"> B).</w:t>
      </w:r>
    </w:p>
    <w:p w14:paraId="5FA247B6" w14:textId="77777777" w:rsidR="005709C3" w:rsidRDefault="00000000">
      <w:pPr>
        <w:pStyle w:val="Heading3"/>
      </w:pPr>
      <w:bookmarkStart w:id="173" w:name="neural-network-classification-validation"/>
      <w:bookmarkEnd w:id="161"/>
      <w:r>
        <w:t>3.2.2 Neural network classification validation</w:t>
      </w:r>
    </w:p>
    <w:tbl>
      <w:tblPr>
        <w:tblStyle w:val="Table"/>
        <w:tblW w:w="5000" w:type="pct"/>
        <w:tblLayout w:type="fixed"/>
        <w:tblLook w:val="0000" w:firstRow="0" w:lastRow="0" w:firstColumn="0" w:lastColumn="0" w:noHBand="0" w:noVBand="0"/>
      </w:tblPr>
      <w:tblGrid>
        <w:gridCol w:w="9360"/>
      </w:tblGrid>
      <w:tr w:rsidR="005709C3" w14:paraId="6402EF35" w14:textId="77777777">
        <w:tc>
          <w:tcPr>
            <w:tcW w:w="7920" w:type="dxa"/>
          </w:tcPr>
          <w:p w14:paraId="6FA5EE66" w14:textId="77777777" w:rsidR="005709C3" w:rsidRDefault="00000000">
            <w:pPr>
              <w:pStyle w:val="Compact"/>
              <w:jc w:val="center"/>
            </w:pPr>
            <w:bookmarkStart w:id="174" w:name="fig-Validation"/>
            <w:bookmarkStart w:id="175" w:name="cell-fig-Validation"/>
            <w:commentRangeStart w:id="176"/>
            <w:r>
              <w:rPr>
                <w:noProof/>
              </w:rPr>
              <w:drawing>
                <wp:inline distT="0" distB="0" distL="0" distR="0" wp14:anchorId="227B39BF" wp14:editId="6C631FE9">
                  <wp:extent cx="4339577" cy="3003146"/>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Low_res/Validation/ConfusionMatrixGlobal.png"/>
                          <pic:cNvPicPr>
                            <a:picLocks noChangeAspect="1" noChangeArrowheads="1"/>
                          </pic:cNvPicPr>
                        </pic:nvPicPr>
                        <pic:blipFill>
                          <a:blip r:embed="rId21"/>
                          <a:stretch>
                            <a:fillRect/>
                          </a:stretch>
                        </pic:blipFill>
                        <pic:spPr bwMode="auto">
                          <a:xfrm>
                            <a:off x="0" y="0"/>
                            <a:ext cx="4339577" cy="3003146"/>
                          </a:xfrm>
                          <a:prstGeom prst="rect">
                            <a:avLst/>
                          </a:prstGeom>
                          <a:noFill/>
                          <a:ln w="9525">
                            <a:noFill/>
                            <a:headEnd/>
                            <a:tailEnd/>
                          </a:ln>
                        </pic:spPr>
                      </pic:pic>
                    </a:graphicData>
                  </a:graphic>
                </wp:inline>
              </w:drawing>
            </w:r>
            <w:commentRangeEnd w:id="176"/>
            <w:r w:rsidR="00484282">
              <w:rPr>
                <w:rStyle w:val="CommentReference"/>
              </w:rPr>
              <w:commentReference w:id="176"/>
            </w:r>
          </w:p>
          <w:p w14:paraId="4BB7C4BA" w14:textId="018D38FF" w:rsidR="005709C3" w:rsidRDefault="00000000">
            <w:pPr>
              <w:pStyle w:val="ImageCaption"/>
              <w:spacing w:before="200"/>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w:t>
            </w:r>
            <w:ins w:id="177" w:author="Bede Davies" w:date="2024-04-17T17:32:00Z">
              <w:r w:rsidR="00484282">
                <w:t xml:space="preserve">global </w:t>
              </w:r>
            </w:ins>
            <w:r>
              <w:t>matri</w:t>
            </w:r>
            <w:ins w:id="178" w:author="Bede Davies" w:date="2024-04-17T17:32:00Z">
              <w:r w:rsidR="00484282">
                <w:t>x</w:t>
              </w:r>
            </w:ins>
            <w:del w:id="179" w:author="Bede Davies" w:date="2024-04-17T17:32:00Z">
              <w:r w:rsidDel="00484282">
                <w:delText>ces</w:delText>
              </w:r>
            </w:del>
            <w:r>
              <w:t xml:space="preserve">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174"/>
      </w:tr>
    </w:tbl>
    <w:bookmarkEnd w:id="175"/>
    <w:p w14:paraId="5F9FA3B6" w14:textId="6BFEF58B" w:rsidR="005709C3" w:rsidRDefault="00000000">
      <w:pPr>
        <w:pStyle w:val="BodyText"/>
      </w:pPr>
      <w:commentRangeStart w:id="180"/>
      <w:r>
        <w:t xml:space="preserve">A total of 536,000 pixels were used to validate the Neural Network classifier. </w:t>
      </w:r>
      <w:commentRangeEnd w:id="180"/>
      <w:r w:rsidR="00484282">
        <w:rPr>
          <w:rStyle w:val="CommentReference"/>
        </w:rPr>
        <w:commentReference w:id="180"/>
      </w:r>
      <w:commentRangeStart w:id="181"/>
      <w:r>
        <w:t>The sites with the lowest and highest number of validation data were Gafanha Low (17316 pixels) and Marinha Lanzarote (159713 pixels), respectively</w:t>
      </w:r>
      <w:commentRangeEnd w:id="181"/>
      <w:r w:rsidR="00484282">
        <w:rPr>
          <w:rStyle w:val="CommentReference"/>
        </w:rPr>
        <w:commentReference w:id="181"/>
      </w:r>
      <w:r>
        <w:t>. Model global accuracy was 94.26% with a Kappa coefficient of 0.92 (</w:t>
      </w:r>
      <w:hyperlink w:anchor="fig-Validation">
        <w:r>
          <w:rPr>
            <w:rStyle w:val="Hyperlink"/>
          </w:rPr>
          <w:t>Figure 9</w:t>
        </w:r>
      </w:hyperlink>
      <w:r>
        <w:t xml:space="preserve">). The lowest performing site was Gafanha High (global accuracy of 75.45%) whereas Mataducos was the site with the most accurate prediction (global accuracy of 98.05%). Overall, the classes Phaeophyceae, Magnoliopsida, Sediment </w:t>
      </w:r>
      <w:r>
        <w:lastRenderedPageBreak/>
        <w:t xml:space="preserve">and Rhodophyceae were correctly classified with a </w:t>
      </w:r>
      <w:commentRangeStart w:id="182"/>
      <w:r>
        <w:t xml:space="preserve">balanced accuracy </w:t>
      </w:r>
      <w:commentRangeEnd w:id="182"/>
      <w:r w:rsidR="00484282">
        <w:rPr>
          <w:rStyle w:val="CommentReference"/>
        </w:rPr>
        <w:commentReference w:id="182"/>
      </w:r>
      <w:r>
        <w:t xml:space="preserve">of 1, 0.96, 0.96 and 0.91 respectively. Bacillariophyceae was the least </w:t>
      </w:r>
      <w:del w:id="183" w:author="Bede Davies" w:date="2024-04-17T17:34:00Z">
        <w:r w:rsidDel="00484282">
          <w:delText xml:space="preserve">performing </w:delText>
        </w:r>
      </w:del>
      <w:ins w:id="184" w:author="Bede Davies" w:date="2024-04-17T17:34:00Z">
        <w:r w:rsidR="00484282">
          <w:t>accurate</w:t>
        </w:r>
        <w:r w:rsidR="00484282">
          <w:t xml:space="preserve"> </w:t>
        </w:r>
      </w:ins>
      <w:r>
        <w:t xml:space="preserve">class (accuracy of </w:t>
      </w:r>
      <w:proofErr w:type="gramStart"/>
      <w:r>
        <w:t>0.72 )</w:t>
      </w:r>
      <w:proofErr w:type="gramEnd"/>
      <w:r>
        <w:t xml:space="preserve"> mainly due to </w:t>
      </w:r>
      <w:del w:id="185" w:author="Bede Davies" w:date="2024-04-17T17:35:00Z">
        <w:r w:rsidDel="00484282">
          <w:delText xml:space="preserve">the </w:delText>
        </w:r>
      </w:del>
      <w:r>
        <w:t>confusion with Magnoliopsida and Sediment.</w:t>
      </w:r>
    </w:p>
    <w:p w14:paraId="0A5866B2" w14:textId="77777777" w:rsidR="005709C3" w:rsidRDefault="00000000">
      <w:pPr>
        <w:pStyle w:val="Heading2"/>
      </w:pPr>
      <w:bookmarkStart w:id="186" w:name="variable-importance"/>
      <w:bookmarkEnd w:id="160"/>
      <w:bookmarkEnd w:id="173"/>
      <w:r>
        <w:t xml:space="preserve">3.3 </w:t>
      </w:r>
      <w:commentRangeStart w:id="187"/>
      <w:r>
        <w:t>Variable importance</w:t>
      </w:r>
      <w:commentRangeEnd w:id="187"/>
      <w:r w:rsidR="00484282">
        <w:rPr>
          <w:rStyle w:val="CommentReference"/>
          <w:rFonts w:asciiTheme="minorHAnsi" w:eastAsiaTheme="minorHAnsi" w:hAnsiTheme="minorHAnsi" w:cstheme="minorBidi"/>
          <w:b w:val="0"/>
          <w:bCs w:val="0"/>
          <w:color w:val="auto"/>
        </w:rPr>
        <w:commentReference w:id="187"/>
      </w:r>
    </w:p>
    <w:tbl>
      <w:tblPr>
        <w:tblStyle w:val="Table"/>
        <w:tblW w:w="5000" w:type="pct"/>
        <w:tblLayout w:type="fixed"/>
        <w:tblLook w:val="0000" w:firstRow="0" w:lastRow="0" w:firstColumn="0" w:lastColumn="0" w:noHBand="0" w:noVBand="0"/>
      </w:tblPr>
      <w:tblGrid>
        <w:gridCol w:w="9360"/>
      </w:tblGrid>
      <w:tr w:rsidR="005709C3" w14:paraId="6A5F210A" w14:textId="77777777">
        <w:tc>
          <w:tcPr>
            <w:tcW w:w="7920" w:type="dxa"/>
          </w:tcPr>
          <w:p w14:paraId="7C686B84" w14:textId="77777777" w:rsidR="005709C3" w:rsidRDefault="00000000">
            <w:pPr>
              <w:pStyle w:val="Compact"/>
              <w:jc w:val="center"/>
            </w:pPr>
            <w:bookmarkStart w:id="188" w:name="fig-VIP"/>
            <w:bookmarkStart w:id="189" w:name="cell-fig-VIP"/>
            <w:r>
              <w:rPr>
                <w:noProof/>
              </w:rPr>
              <w:drawing>
                <wp:inline distT="0" distB="0" distL="0" distR="0" wp14:anchorId="31CC3172" wp14:editId="0191A960">
                  <wp:extent cx="4721851" cy="34527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Low_res/VIP/Fig_VIP.png"/>
                          <pic:cNvPicPr>
                            <a:picLocks noChangeAspect="1" noChangeArrowheads="1"/>
                          </pic:cNvPicPr>
                        </pic:nvPicPr>
                        <pic:blipFill>
                          <a:blip r:embed="rId22"/>
                          <a:stretch>
                            <a:fillRect/>
                          </a:stretch>
                        </pic:blipFill>
                        <pic:spPr bwMode="auto">
                          <a:xfrm>
                            <a:off x="0" y="0"/>
                            <a:ext cx="4721851" cy="3452701"/>
                          </a:xfrm>
                          <a:prstGeom prst="rect">
                            <a:avLst/>
                          </a:prstGeom>
                          <a:noFill/>
                          <a:ln w="9525">
                            <a:noFill/>
                            <a:headEnd/>
                            <a:tailEnd/>
                          </a:ln>
                        </pic:spPr>
                      </pic:pic>
                    </a:graphicData>
                  </a:graphic>
                </wp:inline>
              </w:drawing>
            </w:r>
          </w:p>
          <w:p w14:paraId="4CF19147" w14:textId="0109CCF6" w:rsidR="005709C3" w:rsidRDefault="00000000">
            <w:pPr>
              <w:pStyle w:val="ImageCaption"/>
              <w:spacing w:before="200"/>
            </w:pPr>
            <w:r>
              <w:t xml:space="preserve">Figure 10: Variable Importance of the Neural Network Classifier for each taxonomic class. The </w:t>
            </w:r>
            <w:proofErr w:type="spellStart"/>
            <w:ins w:id="190" w:author="Bede Davies" w:date="2024-04-17T17:36:00Z">
              <w:r w:rsidR="00484282">
                <w:t>longer</w:t>
              </w:r>
            </w:ins>
            <w:commentRangeStart w:id="191"/>
            <w:commentRangeStart w:id="192"/>
            <w:commentRangeStart w:id="193"/>
            <w:del w:id="194" w:author="Bede Davies" w:date="2024-04-17T17:36:00Z">
              <w:r w:rsidDel="00484282">
                <w:delText>bigger</w:delText>
              </w:r>
              <w:commentRangeEnd w:id="191"/>
              <w:r w:rsidR="00484282" w:rsidDel="00484282">
                <w:rPr>
                  <w:rStyle w:val="CommentReference"/>
                  <w:i w:val="0"/>
                </w:rPr>
                <w:commentReference w:id="191"/>
              </w:r>
            </w:del>
            <w:commentRangeEnd w:id="192"/>
            <w:r w:rsidR="00484282">
              <w:rPr>
                <w:rStyle w:val="CommentReference"/>
                <w:i w:val="0"/>
              </w:rPr>
              <w:commentReference w:id="192"/>
            </w:r>
            <w:commentRangeEnd w:id="193"/>
            <w:r w:rsidR="00484282">
              <w:rPr>
                <w:rStyle w:val="CommentReference"/>
                <w:i w:val="0"/>
              </w:rPr>
              <w:commentReference w:id="193"/>
            </w:r>
            <w:del w:id="195" w:author="Bede Davies" w:date="2024-04-17T17:36:00Z">
              <w:r w:rsidDel="00484282">
                <w:delText xml:space="preserve"> </w:delText>
              </w:r>
            </w:del>
            <w:r>
              <w:t>the</w:t>
            </w:r>
            <w:proofErr w:type="spellEnd"/>
            <w:r>
              <w:t xml:space="preserve"> slice, the more important the variable for prediction of each class. The right plot shows the drone raw and standardized reflectance spectra of each class. Each slice represents the VIP of both raw and standardized reflectance combined.</w:t>
            </w:r>
          </w:p>
        </w:tc>
        <w:bookmarkEnd w:id="188"/>
      </w:tr>
    </w:tbl>
    <w:bookmarkEnd w:id="189"/>
    <w:p w14:paraId="5E836B13" w14:textId="77777777" w:rsidR="005709C3" w:rsidRDefault="00000000">
      <w:pPr>
        <w:pStyle w:val="BodyText"/>
      </w:pPr>
      <w:r>
        <w:t>The computation of the variable importance made it possible to identify which bands were the most useful for class prediction (</w:t>
      </w:r>
      <w:hyperlink w:anchor="fig-VIP">
        <w:r>
          <w:rPr>
            <w:rStyle w:val="Hyperlink"/>
          </w:rPr>
          <w:t>Figure 10</w:t>
        </w:r>
      </w:hyperlink>
      <w:r>
        <w:t>).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w:t>
      </w:r>
      <w:del w:id="196" w:author="Bede Davies" w:date="2024-04-17T17:41:00Z">
        <w:r w:rsidDel="000A7115">
          <w:delText xml:space="preserve"> of</w:delText>
        </w:r>
      </w:del>
      <w:r>
        <w:t xml:space="preserve">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72AFAE10" w14:textId="77777777" w:rsidR="005709C3" w:rsidRDefault="00000000">
      <w:pPr>
        <w:pStyle w:val="Heading2"/>
      </w:pPr>
      <w:bookmarkStart w:id="197" w:name="X6a711a8597cc737f9b42c32ad76cef126d40d45"/>
      <w:bookmarkEnd w:id="186"/>
      <w:r>
        <w:lastRenderedPageBreak/>
        <w:t>3.4 Effect of the flight height on the prediction</w:t>
      </w:r>
    </w:p>
    <w:tbl>
      <w:tblPr>
        <w:tblStyle w:val="Table"/>
        <w:tblW w:w="5000" w:type="pct"/>
        <w:tblLayout w:type="fixed"/>
        <w:tblLook w:val="0000" w:firstRow="0" w:lastRow="0" w:firstColumn="0" w:lastColumn="0" w:noHBand="0" w:noVBand="0"/>
      </w:tblPr>
      <w:tblGrid>
        <w:gridCol w:w="9360"/>
      </w:tblGrid>
      <w:tr w:rsidR="005709C3" w14:paraId="23BFF0F5" w14:textId="77777777">
        <w:tc>
          <w:tcPr>
            <w:tcW w:w="7920" w:type="dxa"/>
          </w:tcPr>
          <w:p w14:paraId="58B586CF" w14:textId="77777777" w:rsidR="005709C3" w:rsidRDefault="00000000">
            <w:pPr>
              <w:pStyle w:val="Compact"/>
              <w:jc w:val="center"/>
            </w:pPr>
            <w:bookmarkStart w:id="198" w:name="fig-upscaling"/>
            <w:bookmarkStart w:id="199" w:name="cell-fig-upscaling"/>
            <w:r>
              <w:rPr>
                <w:noProof/>
              </w:rPr>
              <w:drawing>
                <wp:inline distT="0" distB="0" distL="0" distR="0" wp14:anchorId="4C1B7BE0" wp14:editId="556C1C76">
                  <wp:extent cx="4800600" cy="644306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gures/Low_res/Upscaling/density_vs_Proportion.png"/>
                          <pic:cNvPicPr>
                            <a:picLocks noChangeAspect="1" noChangeArrowheads="1"/>
                          </pic:cNvPicPr>
                        </pic:nvPicPr>
                        <pic:blipFill>
                          <a:blip r:embed="rId23"/>
                          <a:stretch>
                            <a:fillRect/>
                          </a:stretch>
                        </pic:blipFill>
                        <pic:spPr bwMode="auto">
                          <a:xfrm>
                            <a:off x="0" y="0"/>
                            <a:ext cx="4800600" cy="6443062"/>
                          </a:xfrm>
                          <a:prstGeom prst="rect">
                            <a:avLst/>
                          </a:prstGeom>
                          <a:noFill/>
                          <a:ln w="9525">
                            <a:noFill/>
                            <a:headEnd/>
                            <a:tailEnd/>
                          </a:ln>
                        </pic:spPr>
                      </pic:pic>
                    </a:graphicData>
                  </a:graphic>
                </wp:inline>
              </w:drawing>
            </w:r>
          </w:p>
          <w:p w14:paraId="47019BB9" w14:textId="41E7F1DB" w:rsidR="005709C3" w:rsidRDefault="00000000">
            <w:pPr>
              <w:pStyle w:val="ImageCaption"/>
              <w:spacing w:before="200"/>
            </w:pPr>
            <w:r>
              <w:t>Figure 11: Kernel density plot showing the proportion of pixel</w:t>
            </w:r>
            <w:ins w:id="200" w:author="Bede Davies" w:date="2024-04-17T17:43:00Z">
              <w:r w:rsidR="000A7115">
                <w:t>s</w:t>
              </w:r>
            </w:ins>
            <w:r>
              <w:t xml:space="preserve">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w:t>
            </w:r>
            <w:commentRangeStart w:id="201"/>
            <w:del w:id="202" w:author="Bede Davies" w:date="2024-04-17T17:43:00Z">
              <w:r w:rsidDel="000A7115">
                <w:delText>The</w:delText>
              </w:r>
            </w:del>
            <w:commentRangeEnd w:id="201"/>
            <w:r w:rsidR="000A7115">
              <w:rPr>
                <w:rStyle w:val="CommentReference"/>
                <w:i w:val="0"/>
              </w:rPr>
              <w:commentReference w:id="201"/>
            </w:r>
            <w:del w:id="203" w:author="Bede Davies" w:date="2024-04-17T17:43:00Z">
              <w:r w:rsidDel="000A7115">
                <w:delText xml:space="preserve"> vertical dashed line shows the 0.85 probability of the model. Everything on the right of this line has a probability higher than 0.85 and everything on the left of this line has a lower probability.</w:delText>
              </w:r>
            </w:del>
          </w:p>
        </w:tc>
        <w:bookmarkEnd w:id="198"/>
      </w:tr>
    </w:tbl>
    <w:bookmarkEnd w:id="199"/>
    <w:p w14:paraId="158BBE4C" w14:textId="5C4CAE15" w:rsidR="005709C3" w:rsidRDefault="00000000">
      <w:pPr>
        <w:pStyle w:val="BodyText"/>
      </w:pPr>
      <w:r>
        <w:lastRenderedPageBreak/>
        <w:t>Using the very high resolution low altitude flight (8 mm pixels), we determined the minimal percent cover required to correctly classify a given class within the corresponding high altitude flight (</w:t>
      </w:r>
      <w:hyperlink w:anchor="fig-upscaling">
        <w:r>
          <w:rPr>
            <w:rStyle w:val="Hyperlink"/>
          </w:rPr>
          <w:t>Figure 11</w:t>
        </w:r>
      </w:hyperlink>
      <w:r>
        <w:t xml:space="preserve">). When the percent cover of a given class was 100 %, coarser high-flight pixels </w:t>
      </w:r>
      <w:del w:id="204" w:author="Bede Davies" w:date="2024-04-17T17:50:00Z">
        <w:r w:rsidDel="00E836A5">
          <w:delText xml:space="preserve">are </w:delText>
        </w:r>
      </w:del>
      <w:ins w:id="205" w:author="Bede Davies" w:date="2024-04-17T17:50:00Z">
        <w:r w:rsidR="00E836A5">
          <w:t>were</w:t>
        </w:r>
        <w:r w:rsidR="00E836A5">
          <w:t xml:space="preserve"> </w:t>
        </w:r>
      </w:ins>
      <w:r>
        <w:t xml:space="preserve">well classified for all the classes except for Bare Sediment, which was only well classified 80% of the time. This phenomenon </w:t>
      </w:r>
      <w:del w:id="206" w:author="Bede Davies" w:date="2024-04-17T17:50:00Z">
        <w:r w:rsidDel="00E836A5">
          <w:delText>is likely</w:delText>
        </w:r>
      </w:del>
      <w:ins w:id="207" w:author="Bede Davies" w:date="2024-04-17T17:50:00Z">
        <w:r w:rsidR="00E836A5">
          <w:t>may be</w:t>
        </w:r>
      </w:ins>
      <w:r>
        <w:t xml:space="preserve"> attributed to the time gap between the two flights, allowing for microphytobenthos migration to </w:t>
      </w:r>
      <w:ins w:id="208" w:author="Bede Davies" w:date="2024-04-17T17:50:00Z">
        <w:r w:rsidR="00E836A5">
          <w:t xml:space="preserve">the </w:t>
        </w:r>
      </w:ins>
      <w:r>
        <w:t xml:space="preserve">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w:t>
      </w:r>
      <w:commentRangeStart w:id="209"/>
      <w:r>
        <w:t xml:space="preserve">confidence </w:t>
      </w:r>
      <w:commentRangeEnd w:id="209"/>
      <w:r w:rsidR="00E836A5">
        <w:rPr>
          <w:rStyle w:val="CommentReference"/>
        </w:rPr>
        <w:commentReference w:id="209"/>
      </w:r>
      <w:r>
        <w:t>of 0.85, a percent cover of 93 % was needed, 90 % for Magnoliopsida, 92 % for Rhodophyceae and 97 % for Bacillariophyceae.</w:t>
      </w:r>
    </w:p>
    <w:p w14:paraId="2D10348A" w14:textId="77777777" w:rsidR="005709C3" w:rsidRDefault="00000000">
      <w:pPr>
        <w:pStyle w:val="Heading1"/>
      </w:pPr>
      <w:bookmarkStart w:id="210" w:name="discussion"/>
      <w:bookmarkEnd w:id="131"/>
      <w:bookmarkEnd w:id="197"/>
      <w:r>
        <w:t>4. Discussion</w:t>
      </w:r>
    </w:p>
    <w:p w14:paraId="61BC5E2F" w14:textId="77777777" w:rsidR="005709C3" w:rsidRDefault="00000000">
      <w:pPr>
        <w:pStyle w:val="Heading2"/>
      </w:pPr>
      <w:bookmarkStart w:id="211" w:name="vegetation-discrimination"/>
      <w:r>
        <w:t>4.1 Vegetation Discrimination</w:t>
      </w:r>
    </w:p>
    <w:p w14:paraId="127618EE" w14:textId="081F166E" w:rsidR="005709C3" w:rsidRDefault="00000000">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w:t>
      </w:r>
      <w:commentRangeStart w:id="212"/>
      <w:r>
        <w:t>management</w:t>
      </w:r>
      <w:commentRangeEnd w:id="212"/>
      <w:r w:rsidR="00E836A5">
        <w:rPr>
          <w:rStyle w:val="CommentReference"/>
        </w:rPr>
        <w:commentReference w:id="212"/>
      </w:r>
      <w:r>
        <w:t xml:space="preserve">.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 (Oiry and Barillé, 2021 ; Bannari et al., 2022 ; Veettil et al., 2020), primarily due to the similarities </w:t>
      </w:r>
      <w:del w:id="213" w:author="Bede Davies" w:date="2024-04-17T17:53:00Z">
        <w:r w:rsidDel="00E836A5">
          <w:delText xml:space="preserve">on </w:delText>
        </w:r>
      </w:del>
      <w:ins w:id="214" w:author="Bede Davies" w:date="2024-04-17T17:53:00Z">
        <w:r w:rsidR="00E836A5">
          <w:t>of</w:t>
        </w:r>
        <w:r w:rsidR="00E836A5">
          <w:t xml:space="preserve"> </w:t>
        </w:r>
      </w:ins>
      <w:r>
        <w:t xml:space="preserve">their spectral signatures in the visible region of the electromagnetic spectra due to shared pigment </w:t>
      </w:r>
      <w:ins w:id="215" w:author="Bede Davies" w:date="2024-04-17T17:54:00Z">
        <w:r w:rsidR="00E836A5">
          <w:t>(</w:t>
        </w:r>
      </w:ins>
      <w:del w:id="216" w:author="Bede Davies" w:date="2024-04-17T17:54:00Z">
        <w:r w:rsidDel="00E836A5">
          <w:delText xml:space="preserve">, </w:delText>
        </w:r>
      </w:del>
      <w:hyperlink w:anchor="fig-Pigm">
        <w:r>
          <w:rPr>
            <w:rStyle w:val="Hyperlink"/>
          </w:rPr>
          <w:t>Figure 12</w:t>
        </w:r>
      </w:hyperlink>
      <w:ins w:id="217" w:author="Bede Davies" w:date="2024-04-17T17:53:00Z">
        <w:r w:rsidR="00E836A5">
          <w:t>)</w:t>
        </w:r>
      </w:ins>
      <w:del w:id="218" w:author="Bede Davies" w:date="2024-04-17T17:53:00Z">
        <w:r w:rsidDel="00E836A5">
          <w:delText>,</w:delText>
        </w:r>
      </w:del>
      <w:ins w:id="219" w:author="Bede Davies" w:date="2024-04-17T17:54:00Z">
        <w:r w:rsidR="00E836A5">
          <w:t>,</w:t>
        </w:r>
      </w:ins>
      <w:r>
        <w:t xml:space="preserve"> but also by the frequent spatial mixing of these macrophytes. Besides chlorophyll-a that is common to all vegetation types, these two green macrophytes have in common other photosynthetic pigments </w:t>
      </w:r>
      <w:del w:id="220" w:author="Bede Davies" w:date="2024-04-17T17:54:00Z">
        <w:r w:rsidDel="00E836A5">
          <w:delText>such as</w:delText>
        </w:r>
      </w:del>
      <w:ins w:id="221" w:author="Bede Davies" w:date="2024-04-17T17:54:00Z">
        <w:r w:rsidR="00E836A5">
          <w:t>like</w:t>
        </w:r>
      </w:ins>
      <w:r>
        <w:t xml:space="preserve"> chlorophyll-b, and accessory carotenoid pigments such as zeaxantin, lutein and neoxanthin (</w:t>
      </w:r>
      <w:hyperlink w:anchor="fig-Pigm">
        <w:r>
          <w:rPr>
            <w:rStyle w:val="Hyperlink"/>
          </w:rPr>
          <w:t>Figure 12</w:t>
        </w:r>
      </w:hyperlink>
      <w:r>
        <w:t>).</w:t>
      </w:r>
    </w:p>
    <w:tbl>
      <w:tblPr>
        <w:tblStyle w:val="Table"/>
        <w:tblW w:w="5000" w:type="pct"/>
        <w:tblLayout w:type="fixed"/>
        <w:tblLook w:val="0000" w:firstRow="0" w:lastRow="0" w:firstColumn="0" w:lastColumn="0" w:noHBand="0" w:noVBand="0"/>
      </w:tblPr>
      <w:tblGrid>
        <w:gridCol w:w="9360"/>
      </w:tblGrid>
      <w:tr w:rsidR="005709C3" w14:paraId="4A9ED816" w14:textId="77777777">
        <w:tc>
          <w:tcPr>
            <w:tcW w:w="7920" w:type="dxa"/>
          </w:tcPr>
          <w:p w14:paraId="57A70C7F" w14:textId="77777777" w:rsidR="005709C3" w:rsidRDefault="00000000">
            <w:pPr>
              <w:pStyle w:val="Compact"/>
              <w:jc w:val="center"/>
            </w:pPr>
            <w:bookmarkStart w:id="222" w:name="fig-Pigm"/>
            <w:bookmarkStart w:id="223" w:name="cell-fig-Pigm"/>
            <w:r>
              <w:rPr>
                <w:noProof/>
              </w:rPr>
              <w:lastRenderedPageBreak/>
              <w:drawing>
                <wp:inline distT="0" distB="0" distL="0" distR="0" wp14:anchorId="2F8CC93D" wp14:editId="4710F1FE">
                  <wp:extent cx="5334000" cy="247327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Low_res/Disc_Pigment_Table.png"/>
                          <pic:cNvPicPr>
                            <a:picLocks noChangeAspect="1" noChangeArrowheads="1"/>
                          </pic:cNvPicPr>
                        </pic:nvPicPr>
                        <pic:blipFill>
                          <a:blip r:embed="rId24"/>
                          <a:stretch>
                            <a:fillRect/>
                          </a:stretch>
                        </pic:blipFill>
                        <pic:spPr bwMode="auto">
                          <a:xfrm>
                            <a:off x="0" y="0"/>
                            <a:ext cx="5334000" cy="2473274"/>
                          </a:xfrm>
                          <a:prstGeom prst="rect">
                            <a:avLst/>
                          </a:prstGeom>
                          <a:noFill/>
                          <a:ln w="9525">
                            <a:noFill/>
                            <a:headEnd/>
                            <a:tailEnd/>
                          </a:ln>
                        </pic:spPr>
                      </pic:pic>
                    </a:graphicData>
                  </a:graphic>
                </wp:inline>
              </w:drawing>
            </w:r>
          </w:p>
          <w:p w14:paraId="3E973A28" w14:textId="77777777" w:rsidR="005709C3" w:rsidRDefault="00000000">
            <w:pPr>
              <w:pStyle w:val="ImageCaption"/>
              <w:spacing w:before="200"/>
            </w:pPr>
            <w:r>
              <w:t>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tc>
        <w:bookmarkEnd w:id="222"/>
      </w:tr>
    </w:tbl>
    <w:bookmarkEnd w:id="223"/>
    <w:p w14:paraId="4AD4AFBD" w14:textId="3EE388C2" w:rsidR="005709C3" w:rsidRDefault="00000000">
      <w:pPr>
        <w:pStyle w:val="BodyText"/>
      </w:pPr>
      <w:r>
        <w:t xml:space="preserve">This spectral overlap is further complicated by the </w:t>
      </w:r>
      <w:del w:id="224" w:author="Bede Davies" w:date="2024-04-17T17:55:00Z">
        <w:r w:rsidDel="00E836A5">
          <w:delText xml:space="preserve">intermingling </w:delText>
        </w:r>
      </w:del>
      <w:ins w:id="225" w:author="Bede Davies" w:date="2024-04-17T17:55:00Z">
        <w:r w:rsidR="00E836A5">
          <w:t>mixing</w:t>
        </w:r>
        <w:r w:rsidR="00E836A5">
          <w:t xml:space="preserve"> </w:t>
        </w:r>
      </w:ins>
      <w:r>
        <w:t xml:space="preserve">of seagrasses and green macroalgae in the same spatial locations, posing a significant challenge for remote sensing aimed at accurately mapping and monitoring coastal ecosystems. Our study addresses these complexities by using high-resolution drone imagery with 10 spectral bands. Davies et al. (2023a) </w:t>
      </w:r>
      <w:del w:id="226" w:author="Bede Davies" w:date="2024-04-17T17:55:00Z">
        <w:r w:rsidDel="00E836A5">
          <w:delText>have shown</w:delText>
        </w:r>
      </w:del>
      <w:ins w:id="227" w:author="Bede Davies" w:date="2024-04-17T17:55:00Z">
        <w:r w:rsidR="00E836A5">
          <w:t>showed</w:t>
        </w:r>
      </w:ins>
      <w:r>
        <w:t xml:space="preserve"> that having at least eight spectral bands ranging between 500 nm to 850 nm including a green band at 530 nm and another one in the RedEdge region at 730 nm was crucial to accurately discriminate among green macrophytes.</w:t>
      </w:r>
    </w:p>
    <w:tbl>
      <w:tblPr>
        <w:tblStyle w:val="Table"/>
        <w:tblW w:w="5000" w:type="pct"/>
        <w:tblLayout w:type="fixed"/>
        <w:tblLook w:val="0000" w:firstRow="0" w:lastRow="0" w:firstColumn="0" w:lastColumn="0" w:noHBand="0" w:noVBand="0"/>
      </w:tblPr>
      <w:tblGrid>
        <w:gridCol w:w="9360"/>
      </w:tblGrid>
      <w:tr w:rsidR="005709C3" w14:paraId="0E70993A" w14:textId="77777777">
        <w:tc>
          <w:tcPr>
            <w:tcW w:w="7920" w:type="dxa"/>
          </w:tcPr>
          <w:p w14:paraId="5C66C724" w14:textId="77777777" w:rsidR="005709C3" w:rsidRDefault="00000000">
            <w:pPr>
              <w:pStyle w:val="Compact"/>
              <w:jc w:val="center"/>
            </w:pPr>
            <w:bookmarkStart w:id="228" w:name="fig-ValidationGreen"/>
            <w:bookmarkStart w:id="229" w:name="cell-fig-ValidationGreen"/>
            <w:r>
              <w:rPr>
                <w:noProof/>
              </w:rPr>
              <w:drawing>
                <wp:inline distT="0" distB="0" distL="0" distR="0" wp14:anchorId="70206607" wp14:editId="25F702B2">
                  <wp:extent cx="2709559" cy="1932778"/>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ures/Low_res/Validation/ConfusionMatrixGreen.png"/>
                          <pic:cNvPicPr>
                            <a:picLocks noChangeAspect="1" noChangeArrowheads="1"/>
                          </pic:cNvPicPr>
                        </pic:nvPicPr>
                        <pic:blipFill>
                          <a:blip r:embed="rId25"/>
                          <a:stretch>
                            <a:fillRect/>
                          </a:stretch>
                        </pic:blipFill>
                        <pic:spPr bwMode="auto">
                          <a:xfrm>
                            <a:off x="0" y="0"/>
                            <a:ext cx="2709559" cy="1932778"/>
                          </a:xfrm>
                          <a:prstGeom prst="rect">
                            <a:avLst/>
                          </a:prstGeom>
                          <a:noFill/>
                          <a:ln w="9525">
                            <a:noFill/>
                            <a:headEnd/>
                            <a:tailEnd/>
                          </a:ln>
                        </pic:spPr>
                      </pic:pic>
                    </a:graphicData>
                  </a:graphic>
                </wp:inline>
              </w:drawing>
            </w:r>
          </w:p>
          <w:p w14:paraId="6DF295FA" w14:textId="77777777" w:rsidR="005709C3" w:rsidRDefault="00000000">
            <w:pPr>
              <w:pStyle w:val="ImageCaption"/>
              <w:spacing w:before="200"/>
            </w:pPr>
            <w:r>
              <w:t xml:space="preserve">Figure 13: Sample of </w:t>
            </w:r>
            <w:hyperlink w:anchor="fig-Validation">
              <w:r>
                <w:rPr>
                  <w:rStyle w:val="Hyperlink"/>
                </w:rPr>
                <w:t>Figure 9</w:t>
              </w:r>
            </w:hyperlink>
            <w:r>
              <w:t xml:space="preserve"> focusing on green macrophytes. The labels inside the matrix indicate the number of pixels.</w:t>
            </w:r>
          </w:p>
        </w:tc>
        <w:bookmarkEnd w:id="228"/>
      </w:tr>
    </w:tbl>
    <w:bookmarkEnd w:id="229"/>
    <w:p w14:paraId="10B2EDDC" w14:textId="7EFEADA2" w:rsidR="005709C3" w:rsidRDefault="00000000">
      <w:pPr>
        <w:pStyle w:val="BodyText"/>
      </w:pPr>
      <w:r>
        <w:lastRenderedPageBreak/>
        <w:t>Meeting these two criteria, the Micasense RedEdge-MX DUAL camera used in this study, enabled the classifier to achieve 97% of accuracy between these two classes (</w:t>
      </w:r>
      <w:hyperlink w:anchor="fig-ValidationGreen">
        <w:r>
          <w:rPr>
            <w:rStyle w:val="Hyperlink"/>
          </w:rPr>
          <w:t>Figure 13</w:t>
        </w:r>
      </w:hyperlink>
      <w:r>
        <w:t>). Even if the pigment composition of green macrophytes is similar, differences in the spectral shape can still be observed (</w:t>
      </w:r>
      <w:hyperlink w:anchor="fig-vegetation">
        <w:r>
          <w:rPr>
            <w:rStyle w:val="Hyperlink"/>
          </w:rPr>
          <w:t>Figure 2</w:t>
        </w:r>
      </w:hyperlink>
      <w:r>
        <w:t xml:space="preserve">). Several factors can explain these differences such </w:t>
      </w:r>
      <w:del w:id="230" w:author="Bede Davies" w:date="2024-04-17T17:57:00Z">
        <w:r w:rsidDel="00E836A5">
          <w:delText>h</w:delText>
        </w:r>
      </w:del>
      <w:r>
        <w:t>as different concentration and/or pigment ratios (Bargain et al., 2013), different cellular organization</w:t>
      </w:r>
      <w:ins w:id="231" w:author="Bede Davies" w:date="2024-04-17T17:57:00Z">
        <w:r w:rsidR="00E836A5">
          <w:t>,</w:t>
        </w:r>
      </w:ins>
      <w:r>
        <w:t xml:space="preserve"> and the </w:t>
      </w:r>
      <w:del w:id="232" w:author="Bede Davies" w:date="2024-04-17T17:57:00Z">
        <w:r w:rsidDel="00E836A5">
          <w:delText xml:space="preserve">disposition </w:delText>
        </w:r>
      </w:del>
      <w:ins w:id="233" w:author="Bede Davies" w:date="2024-04-17T17:57:00Z">
        <w:r w:rsidR="00E836A5">
          <w:t>orientation</w:t>
        </w:r>
        <w:r w:rsidR="00E836A5">
          <w:t xml:space="preserve"> </w:t>
        </w:r>
      </w:ins>
      <w:r>
        <w:t xml:space="preserve">of the plant over the sediment surface (Beach et al., </w:t>
      </w:r>
      <w:proofErr w:type="gramStart"/>
      <w:r>
        <w:t>1997 ;</w:t>
      </w:r>
      <w:proofErr w:type="gramEnd"/>
      <w:r>
        <w:t xml:space="preserve"> Kirk, 1994 ; Hedley et al., 2018).</w:t>
      </w:r>
    </w:p>
    <w:p w14:paraId="3B5BD5B5" w14:textId="4B78CBB8" w:rsidR="005709C3" w:rsidRDefault="00000000">
      <w:pPr>
        <w:pStyle w:val="BodyText"/>
      </w:pPr>
      <w:r>
        <w:t>The VI</w:t>
      </w:r>
      <w:del w:id="234" w:author="Bede Davies" w:date="2024-04-17T17:57:00Z">
        <w:r w:rsidDel="00C73FB8">
          <w:delText>P</w:delText>
        </w:r>
      </w:del>
      <w:r>
        <w:t xml:space="preserve"> analysis of the </w:t>
      </w:r>
      <w:commentRangeStart w:id="235"/>
      <w:r>
        <w:t xml:space="preserve">Neural Network model </w:t>
      </w:r>
      <w:commentRangeEnd w:id="235"/>
      <w:r w:rsidR="00C73FB8">
        <w:rPr>
          <w:rStyle w:val="CommentReference"/>
        </w:rPr>
        <w:commentReference w:id="235"/>
      </w:r>
      <w:r>
        <w:t>(</w:t>
      </w:r>
      <w:hyperlink w:anchor="fig-VIP">
        <w:r>
          <w:rPr>
            <w:rStyle w:val="Hyperlink"/>
          </w:rPr>
          <w:t>Figure 10</w:t>
        </w:r>
      </w:hyperlink>
      <w:r>
        <w:t xml:space="preserve">) identified that the band at 531 nm was the most important </w:t>
      </w:r>
      <w:del w:id="236" w:author="Bede Davies" w:date="2024-04-17T17:57:00Z">
        <w:r w:rsidDel="00C73FB8">
          <w:delText xml:space="preserve">one </w:delText>
        </w:r>
      </w:del>
      <w:r>
        <w:t>for accurately identifying Chlorophyceae. In fact, at this wavelength, Chlorophyceae exhibited the highest reflectance (raw and standardized) among all other classes, highlighting the potential differences in accessory pigment ratios (i.e. carotenoid) between seagrasses and green macroalgae (Repolho et al., 2017).</w:t>
      </w:r>
    </w:p>
    <w:p w14:paraId="4D2250DA" w14:textId="5EC24A27" w:rsidR="005709C3" w:rsidRDefault="00000000">
      <w:pPr>
        <w:pStyle w:val="BodyText"/>
      </w:pPr>
      <w:r>
        <w:t>Concerning Phaeophyceae, the thick cell walls of these macroalgae (Charrier et al., 2021) make it more reflective in the infrared part of the spectra (Slaton et al., 2001) whereas the presence of Fucoxanthin and Zeaxanthin result in a low reflectance in the visible region (</w:t>
      </w:r>
      <w:hyperlink w:anchor="fig-Pigm">
        <w:r>
          <w:rPr>
            <w:rStyle w:val="Hyperlink"/>
          </w:rPr>
          <w:t>Figure 12</w:t>
        </w:r>
      </w:hyperlink>
      <w:r>
        <w:t xml:space="preserve"> ; </w:t>
      </w:r>
      <w:hyperlink w:anchor="fig-VIP">
        <w:r>
          <w:rPr>
            <w:rStyle w:val="Hyperlink"/>
          </w:rPr>
          <w:t>Figure 10</w:t>
        </w:r>
      </w:hyperlink>
      <w:r>
        <w:t>). These two key features have been identified by the Neural Network as the two principal predictors to accurately identify brown algae (</w:t>
      </w:r>
      <w:hyperlink w:anchor="fig-VIP">
        <w:r>
          <w:rPr>
            <w:rStyle w:val="Hyperlink"/>
          </w:rPr>
          <w:t>Figure 10</w:t>
        </w:r>
      </w:hyperlink>
      <w:r>
        <w:t>). Similarly, the presence of phycoerythrin and phycocyanin in Rhodophyceae contribute</w:t>
      </w:r>
      <w:del w:id="237" w:author="Bede Davies" w:date="2024-04-17T17:58:00Z">
        <w:r w:rsidDel="00C73FB8">
          <w:delText>s</w:delText>
        </w:r>
      </w:del>
      <w:r>
        <w:t xml:space="preserve"> to the lowest reflectance among all classes in the spectral range of 560 to 615 nm (</w:t>
      </w:r>
      <w:hyperlink w:anchor="fig-VIP">
        <w:r>
          <w:rPr>
            <w:rStyle w:val="Hyperlink"/>
          </w:rPr>
          <w:t>Figure 10</w:t>
        </w:r>
      </w:hyperlink>
      <w:r>
        <w:t xml:space="preserve">). </w:t>
      </w:r>
      <w:proofErr w:type="gramStart"/>
      <w:r>
        <w:t>Indeed</w:t>
      </w:r>
      <w:proofErr w:type="gramEnd"/>
      <w:r>
        <w:t xml:space="preserve"> the band at 560 nm has been identified as important for identifying this class</w:t>
      </w:r>
      <w:ins w:id="238" w:author="Bede Davies" w:date="2024-04-17T17:58:00Z">
        <w:r w:rsidR="00C73FB8">
          <w:t>,</w:t>
        </w:r>
      </w:ins>
      <w:r>
        <w:t xml:space="preserve"> likely due to phycoerythrin absorption at this wavelength (</w:t>
      </w:r>
      <w:r>
        <w:rPr>
          <w:b/>
          <w:bCs/>
        </w:rPr>
        <w:t>REF</w:t>
      </w:r>
      <w:r>
        <w:t xml:space="preserve">). Regarding Bacillariophyceae, the </w:t>
      </w:r>
      <w:commentRangeStart w:id="239"/>
      <w:r>
        <w:t>VIP</w:t>
      </w:r>
      <w:commentRangeEnd w:id="239"/>
      <w:r w:rsidR="00C73FB8">
        <w:rPr>
          <w:rStyle w:val="CommentReference"/>
        </w:rPr>
        <w:commentReference w:id="239"/>
      </w:r>
      <w:r>
        <w:t xml:space="preserve"> analysis (</w:t>
      </w:r>
      <w:hyperlink w:anchor="fig-VIP">
        <w:r>
          <w:rPr>
            <w:rStyle w:val="Hyperlink"/>
          </w:rPr>
          <w:t>Figure 10</w:t>
        </w:r>
      </w:hyperlink>
      <w:r>
        <w:t>)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Figure 12</w:t>
        </w:r>
      </w:hyperlink>
      <w:r>
        <w:t>), but it correspond</w:t>
      </w:r>
      <w:ins w:id="240" w:author="Bede Davies" w:date="2024-04-17T17:59:00Z">
        <w:r w:rsidR="00C73FB8">
          <w:t>s</w:t>
        </w:r>
      </w:ins>
      <w:r>
        <w:t xml:space="preserve"> to the absorption of diadinoxanthin</w:t>
      </w:r>
      <w:ins w:id="241" w:author="Bede Davies" w:date="2024-04-17T17:59:00Z">
        <w:r w:rsidR="00C73FB8">
          <w:t>,</w:t>
        </w:r>
      </w:ins>
      <w:r>
        <w:t xml:space="preserve"> an accessory pigment characteristic of this class (Méléder et al., 2003). Furthermore, it is the vegetation </w:t>
      </w:r>
      <w:ins w:id="242" w:author="Bede Davies" w:date="2024-04-17T18:00:00Z">
        <w:r w:rsidR="00C73FB8">
          <w:t xml:space="preserve">class </w:t>
        </w:r>
      </w:ins>
      <w:r>
        <w:t xml:space="preserve">with the lowest concentration of chlorophyll-a, </w:t>
      </w:r>
      <w:ins w:id="243" w:author="Bede Davies" w:date="2024-04-17T18:00:00Z">
        <w:r w:rsidR="00A37DDA">
          <w:t xml:space="preserve">a </w:t>
        </w:r>
      </w:ins>
      <w:r>
        <w:t xml:space="preserve">pigment </w:t>
      </w:r>
      <w:ins w:id="244" w:author="Bede Davies" w:date="2024-04-17T18:01:00Z">
        <w:r w:rsidR="00A37DDA">
          <w:t xml:space="preserve">that </w:t>
        </w:r>
      </w:ins>
      <w:del w:id="245" w:author="Bede Davies" w:date="2024-04-17T18:01:00Z">
        <w:r w:rsidDel="00A37DDA">
          <w:delText xml:space="preserve">absorbing </w:delText>
        </w:r>
      </w:del>
      <w:ins w:id="246" w:author="Bede Davies" w:date="2024-04-17T18:01:00Z">
        <w:r w:rsidR="00A37DDA">
          <w:t>absorb</w:t>
        </w:r>
        <w:r w:rsidR="00A37DDA">
          <w:t>s</w:t>
        </w:r>
        <w:r w:rsidR="00A37DDA">
          <w:t xml:space="preserve"> </w:t>
        </w:r>
      </w:ins>
      <w:r>
        <w:t>light both in the blue and the red. The transparency of Bacillariophyceae makes the reflectance of the sediment part of the overall reflectance of Bacillariophyceae, further explaining the high reflectance in the blue.</w:t>
      </w:r>
    </w:p>
    <w:p w14:paraId="38849BB4" w14:textId="77777777" w:rsidR="005709C3" w:rsidRDefault="00000000">
      <w:pPr>
        <w:pStyle w:val="Heading2"/>
      </w:pPr>
      <w:bookmarkStart w:id="247" w:name="X7f3bce9fb076cc3ccbe1fd0122062c1b5b562f2"/>
      <w:bookmarkEnd w:id="211"/>
      <w:r>
        <w:t>4.2 Impact of Spectral, Spatial, and Temporal Resolution on Predictive Accuracy</w:t>
      </w:r>
    </w:p>
    <w:p w14:paraId="5256206E" w14:textId="34F991E5" w:rsidR="005709C3" w:rsidRDefault="00000000">
      <w:pPr>
        <w:pStyle w:val="FirstParagraph"/>
      </w:pPr>
      <w:r>
        <w:t>While comparing the reflectance of both altitudes (12 m and 120 m), it was observed</w:t>
      </w:r>
      <w:del w:id="248" w:author="Bede Davies" w:date="2024-04-17T18:07:00Z">
        <w:r w:rsidDel="00A37DDA">
          <w:delText xml:space="preserve"> </w:delText>
        </w:r>
        <w:r w:rsidDel="00A37DDA">
          <w:fldChar w:fldCharType="begin"/>
        </w:r>
        <w:r w:rsidDel="00A37DDA">
          <w:delInstrText>HYPERLINK \l "fig-CompareRef" \h</w:delInstrText>
        </w:r>
        <w:r w:rsidDel="00A37DDA">
          <w:fldChar w:fldCharType="separate"/>
        </w:r>
        <w:r w:rsidDel="00A37DDA">
          <w:rPr>
            <w:rStyle w:val="Hyperlink"/>
          </w:rPr>
          <w:delText>Figure 8</w:delText>
        </w:r>
        <w:r w:rsidDel="00A37DDA">
          <w:rPr>
            <w:rStyle w:val="Hyperlink"/>
          </w:rPr>
          <w:fldChar w:fldCharType="end"/>
        </w:r>
        <w:r w:rsidDel="00A37DDA">
          <w:delText xml:space="preserve"> </w:delText>
        </w:r>
      </w:del>
      <w:ins w:id="249" w:author="Bede Davies" w:date="2024-04-17T18:07:00Z">
        <w:r w:rsidR="00A37DDA">
          <w:t xml:space="preserve"> </w:t>
        </w:r>
      </w:ins>
      <w:r>
        <w:t>that there is an underestimation of the infrared part of the spectra in the high-altitude dataset</w:t>
      </w:r>
      <w:ins w:id="250" w:author="Bede Davies" w:date="2024-04-17T18:07:00Z">
        <w:r w:rsidR="00A37DDA">
          <w:t xml:space="preserve"> (Figure 8)</w:t>
        </w:r>
      </w:ins>
      <w:r>
        <w: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Equation 1</w:t>
        </w:r>
      </w:hyperlink>
      <w:r>
        <w:t xml:space="preserve"> ; (Cao et al., 2017)). This approach allowed us to eliminate the slight reflectance difference between the flights (</w:t>
      </w:r>
      <w:hyperlink w:anchor="fig-CompareRef">
        <w:r>
          <w:rPr>
            <w:rStyle w:val="Hyperlink"/>
          </w:rPr>
          <w:t>Figure 8</w:t>
        </w:r>
      </w:hyperlink>
      <w:r>
        <w:t xml:space="preserve"> B) and to focus on the shape of the spectra in the visible part of the electromagnetic spectra, where different pigmentation </w:t>
      </w:r>
      <w:proofErr w:type="gramStart"/>
      <w:r>
        <w:t>are</w:t>
      </w:r>
      <w:proofErr w:type="gramEnd"/>
      <w:r>
        <w:t xml:space="preserve"> associated to taxonomic diagnostic features. This was a key feature in building a model that could reliably predict vegetation across geographical sites and seasons. It enabled </w:t>
      </w:r>
      <w:r>
        <w:lastRenderedPageBreak/>
        <w:t>consistent prediction of vegetation classes across variations in biomass and variability in light conditions (Fyfe, 2003 ; Costa et al., 2021 ; Piaser et al., 2023).</w:t>
      </w:r>
    </w:p>
    <w:p w14:paraId="4D270635" w14:textId="0A80FAEE" w:rsidR="005709C3" w:rsidRDefault="00000000">
      <w:pPr>
        <w:pStyle w:val="BodyText"/>
      </w:pPr>
      <w:del w:id="251" w:author="Bede Davies" w:date="2024-04-17T18:10:00Z">
        <w:r w:rsidDel="00A37DDA">
          <w:delText xml:space="preserve">The </w:delText>
        </w:r>
        <w:r w:rsidDel="00A37DDA">
          <w:fldChar w:fldCharType="begin"/>
        </w:r>
        <w:r w:rsidDel="00A37DDA">
          <w:delInstrText>HYPERLINK \l "fig-upscaling" \h</w:delInstrText>
        </w:r>
        <w:r w:rsidDel="00A37DDA">
          <w:fldChar w:fldCharType="separate"/>
        </w:r>
        <w:r w:rsidDel="00A37DDA">
          <w:rPr>
            <w:rStyle w:val="Hyperlink"/>
          </w:rPr>
          <w:delText>Figure 11</w:delText>
        </w:r>
        <w:r w:rsidDel="00A37DDA">
          <w:rPr>
            <w:rStyle w:val="Hyperlink"/>
          </w:rPr>
          <w:fldChar w:fldCharType="end"/>
        </w:r>
        <w:r w:rsidDel="00A37DDA">
          <w:delText xml:space="preserve"> demonstrates that at least</w:delText>
        </w:r>
      </w:del>
      <w:ins w:id="252" w:author="Bede Davies" w:date="2024-04-17T18:10:00Z">
        <w:r w:rsidR="00A37DDA">
          <w:t>We found</w:t>
        </w:r>
      </w:ins>
      <w:r>
        <w:t xml:space="preserve"> 90 % of seagrass cover is necessary for confident prediction of its presence</w:t>
      </w:r>
      <w:ins w:id="253" w:author="Bede Davies" w:date="2024-04-17T18:10:00Z">
        <w:r w:rsidR="00A37DDA">
          <w:t xml:space="preserve"> (Figure 11)</w:t>
        </w:r>
      </w:ins>
      <w:r>
        <w:t xml:space="preserve">. This highlights a limitation of the methodology used to construct the training dataset for the model. The dataset used to train our algorithm was composed exclusively of pure pixels, which </w:t>
      </w:r>
      <w:del w:id="254" w:author="Bede Davies" w:date="2024-04-17T18:11:00Z">
        <w:r w:rsidDel="00E262F3">
          <w:delText xml:space="preserve">has </w:delText>
        </w:r>
      </w:del>
      <w:r>
        <w:t>resulted in the model’s reduced confidence when faced with lower percentages of seagrass cover. Also, intertidal seagrasses exhibit marked phenology, with varying pigment composition throughout the year</w:t>
      </w:r>
      <w:ins w:id="255" w:author="Bede Davies" w:date="2024-04-17T18:11:00Z">
        <w:r w:rsidR="00E262F3">
          <w:t xml:space="preserve"> </w:t>
        </w:r>
      </w:ins>
      <w:r>
        <w:t xml:space="preserve">(Bargain et al., </w:t>
      </w:r>
      <w:proofErr w:type="gramStart"/>
      <w:r>
        <w:t>2013 ;</w:t>
      </w:r>
      <w:proofErr w:type="gramEnd"/>
      <w:r>
        <w:t xml:space="preserve"> Légaré et al., 2022). Since the training dataset has been made using well developed seagrass meadows, this model may be less accurate outside of the seasonal seagrass peak of biomass. Further investigation is required to evaluate the accuracy of the method along different periods of the year.</w:t>
      </w:r>
    </w:p>
    <w:p w14:paraId="6D260ED2" w14:textId="77777777" w:rsidR="005709C3" w:rsidRDefault="00000000">
      <w:pPr>
        <w:pStyle w:val="Heading2"/>
      </w:pPr>
      <w:bookmarkStart w:id="256" w:name="application-of-the-model"/>
      <w:bookmarkEnd w:id="247"/>
      <w:r>
        <w:t>4.3 Application of the model</w:t>
      </w:r>
    </w:p>
    <w:p w14:paraId="681379E2" w14:textId="358FE589" w:rsidR="005709C3" w:rsidRDefault="00000000">
      <w:pPr>
        <w:pStyle w:val="FirstParagraph"/>
      </w:pPr>
      <w:r>
        <w:t xml:space="preserve">Climate change, global warming, alien and invasive species development, coastal erosion, and sealevel rise are expected to continue impacting coastal ecosystems in the future (Holon et al., 2018 ; Marquet et al., 2024; Schibalski et al., 2022). Therefore the demand for meaningful and efficient monitoring methods for these habitats has never been greater (Muller-Karger et al., 2018 ; Villalobos Perna et al., 2023 ; Oiry and Barillé, 2021). Our findings, particularly the improved discrimination of seagrass from other intertidal vegetation classes, underscore the potential of drone-based remote sensing to support diverse applications, from </w:t>
      </w:r>
      <w:del w:id="257" w:author="Bede Davies" w:date="2024-04-17T18:12:00Z">
        <w:r w:rsidDel="00E262F3">
          <w:delText xml:space="preserve">biodiversity </w:delText>
        </w:r>
      </w:del>
      <w:r>
        <w:t>conservation</w:t>
      </w:r>
      <w:ins w:id="258" w:author="Bede Davies" w:date="2024-04-17T18:12:00Z">
        <w:r w:rsidR="00E262F3">
          <w:t xml:space="preserve"> of biodiversity</w:t>
        </w:r>
      </w:ins>
      <w:r>
        <w:t xml:space="preserve"> to climate change adaptation strategies.</w:t>
      </w:r>
    </w:p>
    <w:p w14:paraId="4E37CD02" w14:textId="7E76E9FA" w:rsidR="005709C3" w:rsidRDefault="00000000">
      <w:pPr>
        <w:pStyle w:val="BodyText"/>
      </w:pPr>
      <w:r>
        <w:t xml:space="preserve">With the increase in nutrient concentrations in coastal waters, macroalgal blooms are becoming increasingly common in many regions around the world (Sutton et al., 2011 ; Ye et al., 2011). These blooms can have negative impacts on local economic activities, including human health, fishing and aquaculture, tourism, and recreational activities (Villares et al., 1999 ; Ye et al., 2011). The first green tide events (i.e. bloom of green macroalgae of the genus </w:t>
      </w:r>
      <w:r>
        <w:rPr>
          <w:i/>
          <w:iCs/>
        </w:rPr>
        <w:t>Ulva</w:t>
      </w:r>
      <w:r>
        <w:t xml:space="preserve">) were reported in Brittany, France, back in the 1970s and have since been a concern for local </w:t>
      </w:r>
      <w:del w:id="259" w:author="Bede Davies" w:date="2024-04-17T18:13:00Z">
        <w:r w:rsidDel="00E262F3">
          <w:delText xml:space="preserve">policies </w:delText>
        </w:r>
      </w:del>
      <w:ins w:id="260" w:author="Bede Davies" w:date="2024-04-17T18:13:00Z">
        <w:r w:rsidR="00E262F3">
          <w:t>stakeholders</w:t>
        </w:r>
        <w:r w:rsidR="00E262F3">
          <w:t xml:space="preserve"> </w:t>
        </w:r>
      </w:ins>
      <w:r>
        <w:t xml:space="preserve">and economic activities (Ménesguen, 2018). Some regions of the world have witnessed an increase in brown macroalgae blooms, predominantly involving algae of the genus </w:t>
      </w:r>
      <w:r>
        <w:rPr>
          <w:i/>
          <w:iCs/>
        </w:rPr>
        <w:t>Sargassum</w:t>
      </w:r>
      <w:r>
        <w:t xml:space="preserve"> (Louime et al., 2017). Satellite remote sensing has proven to be a valuable tool for mapping the spatial and temporal extent of macroalgal blooms worldwide. However, due to its limitations in spatial resolution, it can only effectively map well-developed blooms (Schreyers et al., 2021 ; Klemas, 2012 ; Haro et al., 2023).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14:paraId="4DC0B3DF" w14:textId="77777777" w:rsidR="005709C3" w:rsidRDefault="00000000">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 (Papathanasopoulou et al., 2019). The retrieval of Essential Biodiversity Variables and </w:t>
      </w:r>
      <w:r>
        <w:lastRenderedPageBreak/>
        <w:t>Essential Ocean Variables through satellite observations is increasingly common, enabling comprehensive monitoring of entire ecosystems over extended time periods (Ratnarajah et al., 2023 ; Zoffoli et al., 2020). The Water Framework Directive (WFD : European-Commission, 2000) mandates the achievement and maintenance of “good ecological status” for all European waters, which necessitates a comprehensive understanding and monitoring of aquatic ecosystems, including coastal habitats like seagrass beds (Foden and Brazier, 2007 ; Nordlund et al., 2024 ; Zoffoli et al., 2021).</w:t>
      </w:r>
    </w:p>
    <w:p w14:paraId="74C14C4C" w14:textId="324CA08B" w:rsidR="005709C3" w:rsidRDefault="00000000">
      <w:pPr>
        <w:pStyle w:val="BodyText"/>
      </w:pPr>
      <w:r>
        <w:t>Effective and efficient monitoring tools are essential for identifying the impacts of human activities and natural changes on these ecosystems. Drones, with their capability for high</w:t>
      </w:r>
      <w:ins w:id="261" w:author="Bede Davies" w:date="2024-04-17T18:20:00Z">
        <w:r w:rsidR="00E262F3">
          <w:t xml:space="preserve"> spatial</w:t>
        </w:r>
      </w:ins>
      <w:r>
        <w:t>-resolution, multispectral imagery</w:t>
      </w:r>
      <w:ins w:id="262" w:author="Bede Davies" w:date="2024-04-17T18:21:00Z">
        <w:r w:rsidR="004B1CFF">
          <w:t>,</w:t>
        </w:r>
      </w:ins>
      <w:r>
        <w:t xml:space="preserve"> </w:t>
      </w:r>
      <w:proofErr w:type="gramStart"/>
      <w:r>
        <w:t>and,</w:t>
      </w:r>
      <w:proofErr w:type="gramEnd"/>
      <w:r>
        <w:t xml:space="preserve">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w:t>
      </w:r>
      <w:del w:id="263" w:author="Bede Davies" w:date="2024-04-17T18:22:00Z">
        <w:r w:rsidDel="004B1CFF">
          <w:delText xml:space="preserve">directive’s </w:delText>
        </w:r>
      </w:del>
      <w:ins w:id="264" w:author="Bede Davies" w:date="2024-04-17T18:22:00Z">
        <w:r w:rsidR="004B1CFF">
          <w:t>WFD’</w:t>
        </w:r>
        <w:r w:rsidR="004B1CFF">
          <w:t xml:space="preserve">s </w:t>
        </w:r>
      </w:ins>
      <w:r>
        <w:t>objectives by enabling more informed and timely management decisions for the conservation and restoration of aquatic ecosystems.</w:t>
      </w:r>
    </w:p>
    <w:p w14:paraId="3698FB18" w14:textId="77777777" w:rsidR="005709C3" w:rsidRDefault="00000000">
      <w:pPr>
        <w:pStyle w:val="Heading1"/>
      </w:pPr>
      <w:bookmarkStart w:id="265" w:name="conclusion"/>
      <w:bookmarkEnd w:id="210"/>
      <w:bookmarkEnd w:id="256"/>
      <w:r>
        <w:t>5. Conclusion</w:t>
      </w:r>
    </w:p>
    <w:p w14:paraId="25E58862" w14:textId="464E9D18" w:rsidR="005709C3" w:rsidRDefault="00000000">
      <w:pPr>
        <w:pStyle w:val="FirstParagraph"/>
      </w:pPr>
      <w:r>
        <w:t>The utilization of very high</w:t>
      </w:r>
      <w:ins w:id="266" w:author="Bede Davies" w:date="2024-04-17T18:22:00Z">
        <w:r w:rsidR="004B1CFF">
          <w:t xml:space="preserve"> spatial</w:t>
        </w:r>
      </w:ins>
      <w:r>
        <w:t xml:space="preserve">-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w:t>
      </w:r>
      <w:commentRangeStart w:id="267"/>
      <w:r>
        <w:t xml:space="preserve">A </w:t>
      </w:r>
      <w:ins w:id="268" w:author="Bede Davies" w:date="2024-04-17T18:23:00Z">
        <w:r w:rsidR="004B1CFF">
          <w:t>S</w:t>
        </w:r>
      </w:ins>
      <w:del w:id="269" w:author="Bede Davies" w:date="2024-04-17T18:23:00Z">
        <w:r w:rsidDel="004B1CFF">
          <w:delText>s</w:delText>
        </w:r>
      </w:del>
      <w:r>
        <w:t xml:space="preserve">entinel-2 algorithm could be developed, using the output of this current workflow as training and validation data. </w:t>
      </w:r>
      <w:commentRangeEnd w:id="267"/>
      <w:r w:rsidR="004B1CFF">
        <w:rPr>
          <w:rStyle w:val="CommentReference"/>
        </w:rPr>
        <w:commentReference w:id="267"/>
      </w:r>
      <w:r>
        <w:t>The findings underscore the importance of adopting advanced remote sensing tools in ecological studies and environmental monitoring, providing a foundation for future research and policy implementation aimed at ecosystem conservation and restoration.</w:t>
      </w:r>
    </w:p>
    <w:p w14:paraId="71ADE812" w14:textId="77777777" w:rsidR="005709C3" w:rsidRDefault="00000000">
      <w:pPr>
        <w:pStyle w:val="Bibliography"/>
      </w:pPr>
      <w:bookmarkStart w:id="270" w:name="ref-adade2021"/>
      <w:bookmarkStart w:id="271" w:name="refs"/>
      <w:r>
        <w:t>Adade, R., Aibinu, A.M., Ekumah, B., Asaana, J., 2021. Unmanned aerial vehicle (UAV) applications in coastal zone management—a review. Environmental Monitoring and Assessment 193, 1–12.</w:t>
      </w:r>
    </w:p>
    <w:p w14:paraId="37ACFDE4" w14:textId="77777777" w:rsidR="005709C3" w:rsidRDefault="00000000">
      <w:pPr>
        <w:pStyle w:val="Bibliography"/>
      </w:pPr>
      <w:bookmarkStart w:id="272" w:name="ref-angnuureng2022"/>
      <w:bookmarkEnd w:id="270"/>
      <w:r>
        <w:lastRenderedPageBreak/>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0294D758" w14:textId="77777777" w:rsidR="005709C3" w:rsidRPr="00DD524D" w:rsidRDefault="00000000">
      <w:pPr>
        <w:pStyle w:val="Bibliography"/>
        <w:rPr>
          <w:lang w:val="fr-FR"/>
          <w:rPrChange w:id="273" w:author="Bede Davies" w:date="2024-04-17T15:46:00Z">
            <w:rPr/>
          </w:rPrChange>
        </w:rPr>
      </w:pPr>
      <w:bookmarkStart w:id="274" w:name="ref-bannari2022"/>
      <w:bookmarkEnd w:id="272"/>
      <w:r>
        <w:t xml:space="preserve">Bannari, A., Ali, T.S., Abahussain, A., 2022. The capabilities of sentinel-MSI (2A/2B) and landsat-OLI (8/9) in seagrass and algae species differentiation using spectral reflectance. </w:t>
      </w:r>
      <w:proofErr w:type="spellStart"/>
      <w:r w:rsidRPr="00DD524D">
        <w:rPr>
          <w:lang w:val="fr-FR"/>
          <w:rPrChange w:id="275" w:author="Bede Davies" w:date="2024-04-17T15:46:00Z">
            <w:rPr/>
          </w:rPrChange>
        </w:rPr>
        <w:t>Ocean</w:t>
      </w:r>
      <w:proofErr w:type="spellEnd"/>
      <w:r w:rsidRPr="00DD524D">
        <w:rPr>
          <w:lang w:val="fr-FR"/>
          <w:rPrChange w:id="276" w:author="Bede Davies" w:date="2024-04-17T15:46:00Z">
            <w:rPr/>
          </w:rPrChange>
        </w:rPr>
        <w:t xml:space="preserve"> Science 18, 361–388.</w:t>
      </w:r>
    </w:p>
    <w:p w14:paraId="2315F156" w14:textId="77777777" w:rsidR="005709C3" w:rsidRDefault="00000000">
      <w:pPr>
        <w:pStyle w:val="Bibliography"/>
      </w:pPr>
      <w:bookmarkStart w:id="277" w:name="ref-bargain2013seasonal"/>
      <w:bookmarkEnd w:id="274"/>
      <w:proofErr w:type="spellStart"/>
      <w:r w:rsidRPr="00DD524D">
        <w:rPr>
          <w:lang w:val="fr-FR"/>
          <w:rPrChange w:id="278" w:author="Bede Davies" w:date="2024-04-17T15:46:00Z">
            <w:rPr/>
          </w:rPrChange>
        </w:rPr>
        <w:t>Bargain</w:t>
      </w:r>
      <w:proofErr w:type="spellEnd"/>
      <w:r w:rsidRPr="00DD524D">
        <w:rPr>
          <w:lang w:val="fr-FR"/>
          <w:rPrChange w:id="279" w:author="Bede Davies" w:date="2024-04-17T15:46:00Z">
            <w:rPr/>
          </w:rPrChange>
        </w:rPr>
        <w:t xml:space="preserve">, A., Robin, M., </w:t>
      </w:r>
      <w:proofErr w:type="spellStart"/>
      <w:r w:rsidRPr="00DD524D">
        <w:rPr>
          <w:lang w:val="fr-FR"/>
          <w:rPrChange w:id="280" w:author="Bede Davies" w:date="2024-04-17T15:46:00Z">
            <w:rPr/>
          </w:rPrChange>
        </w:rPr>
        <w:t>Méléder</w:t>
      </w:r>
      <w:proofErr w:type="spellEnd"/>
      <w:r w:rsidRPr="00DD524D">
        <w:rPr>
          <w:lang w:val="fr-FR"/>
          <w:rPrChange w:id="281" w:author="Bede Davies" w:date="2024-04-17T15:46:00Z">
            <w:rPr/>
          </w:rPrChange>
        </w:rPr>
        <w:t xml:space="preserve">, V., Rosa, P., Le </w:t>
      </w:r>
      <w:proofErr w:type="spellStart"/>
      <w:r w:rsidRPr="00DD524D">
        <w:rPr>
          <w:lang w:val="fr-FR"/>
          <w:rPrChange w:id="282" w:author="Bede Davies" w:date="2024-04-17T15:46:00Z">
            <w:rPr/>
          </w:rPrChange>
        </w:rPr>
        <w:t>Menn</w:t>
      </w:r>
      <w:proofErr w:type="spellEnd"/>
      <w:r w:rsidRPr="00DD524D">
        <w:rPr>
          <w:lang w:val="fr-FR"/>
          <w:rPrChange w:id="283" w:author="Bede Davies" w:date="2024-04-17T15:46:00Z">
            <w:rPr/>
          </w:rPrChange>
        </w:rPr>
        <w:t xml:space="preserve">, E., </w:t>
      </w:r>
      <w:proofErr w:type="spellStart"/>
      <w:r w:rsidRPr="00DD524D">
        <w:rPr>
          <w:lang w:val="fr-FR"/>
          <w:rPrChange w:id="284" w:author="Bede Davies" w:date="2024-04-17T15:46:00Z">
            <w:rPr/>
          </w:rPrChange>
        </w:rPr>
        <w:t>Harin</w:t>
      </w:r>
      <w:proofErr w:type="spellEnd"/>
      <w:r w:rsidRPr="00DD524D">
        <w:rPr>
          <w:lang w:val="fr-FR"/>
          <w:rPrChange w:id="285" w:author="Bede Davies" w:date="2024-04-17T15:46:00Z">
            <w:rPr/>
          </w:rPrChange>
        </w:rPr>
        <w:t xml:space="preserve">, N., Barillé, L., 2013. </w:t>
      </w:r>
      <w:r>
        <w:t>Seasonal spectral variation of zostera noltii and its influence on pigment-based vegetation indices. Journal of experimental marine biology and ecology 446, 86–94.</w:t>
      </w:r>
    </w:p>
    <w:p w14:paraId="1BD823B9" w14:textId="77777777" w:rsidR="005709C3" w:rsidRPr="00DD524D" w:rsidRDefault="00000000">
      <w:pPr>
        <w:pStyle w:val="Bibliography"/>
        <w:rPr>
          <w:lang w:val="fr-FR"/>
          <w:rPrChange w:id="286" w:author="Bede Davies" w:date="2024-04-17T15:46:00Z">
            <w:rPr/>
          </w:rPrChange>
        </w:rPr>
      </w:pPr>
      <w:bookmarkStart w:id="287" w:name="ref-beach1997vivo"/>
      <w:bookmarkEnd w:id="277"/>
      <w:r>
        <w:t xml:space="preserve">Beach, K., Borgeas, H., Nishimura, N., Smith, C., 1997. In vivo absorbance spectra and the ecophysiology of reef macroalgae. </w:t>
      </w:r>
      <w:r w:rsidRPr="00DD524D">
        <w:rPr>
          <w:lang w:val="fr-FR"/>
          <w:rPrChange w:id="288" w:author="Bede Davies" w:date="2024-04-17T15:46:00Z">
            <w:rPr/>
          </w:rPrChange>
        </w:rPr>
        <w:t xml:space="preserve">Coral </w:t>
      </w:r>
      <w:proofErr w:type="spellStart"/>
      <w:r w:rsidRPr="00DD524D">
        <w:rPr>
          <w:lang w:val="fr-FR"/>
          <w:rPrChange w:id="289" w:author="Bede Davies" w:date="2024-04-17T15:46:00Z">
            <w:rPr/>
          </w:rPrChange>
        </w:rPr>
        <w:t>Reefs</w:t>
      </w:r>
      <w:proofErr w:type="spellEnd"/>
      <w:r w:rsidRPr="00DD524D">
        <w:rPr>
          <w:lang w:val="fr-FR"/>
          <w:rPrChange w:id="290" w:author="Bede Davies" w:date="2024-04-17T15:46:00Z">
            <w:rPr/>
          </w:rPrChange>
        </w:rPr>
        <w:t xml:space="preserve"> 16, 21–28.</w:t>
      </w:r>
    </w:p>
    <w:p w14:paraId="4DDF3285" w14:textId="77777777" w:rsidR="005709C3" w:rsidRDefault="00000000">
      <w:pPr>
        <w:pStyle w:val="Bibliography"/>
      </w:pPr>
      <w:bookmarkStart w:id="291" w:name="ref-Brunier2022Topographic"/>
      <w:bookmarkEnd w:id="287"/>
      <w:r w:rsidRPr="00DD524D">
        <w:rPr>
          <w:lang w:val="fr-FR"/>
          <w:rPrChange w:id="292" w:author="Bede Davies" w:date="2024-04-17T15:46:00Z">
            <w:rPr/>
          </w:rPrChange>
        </w:rPr>
        <w:t xml:space="preserve">Brunier, G., Oiry, S., </w:t>
      </w:r>
      <w:proofErr w:type="spellStart"/>
      <w:r w:rsidRPr="00DD524D">
        <w:rPr>
          <w:lang w:val="fr-FR"/>
          <w:rPrChange w:id="293" w:author="Bede Davies" w:date="2024-04-17T15:46:00Z">
            <w:rPr/>
          </w:rPrChange>
        </w:rPr>
        <w:t>Gruet</w:t>
      </w:r>
      <w:proofErr w:type="spellEnd"/>
      <w:r w:rsidRPr="00DD524D">
        <w:rPr>
          <w:lang w:val="fr-FR"/>
          <w:rPrChange w:id="294" w:author="Bede Davies" w:date="2024-04-17T15:46:00Z">
            <w:rPr/>
          </w:rPrChange>
        </w:rPr>
        <w:t xml:space="preserve">, Y., Dubois, S.F., Barillé, L., 2022. </w:t>
      </w:r>
      <w:r>
        <w:t xml:space="preserve">Topographic analysis of intertidal polychaete reefs (sabellaria alveolata) at a very high spatial resolution. Remote Sensing 2022, Vol. 14, Page 307 14, 307. </w:t>
      </w:r>
      <w:hyperlink r:id="rId26">
        <w:r>
          <w:rPr>
            <w:rStyle w:val="Hyperlink"/>
          </w:rPr>
          <w:t>https://doi.org/10.3390/RS14020307</w:t>
        </w:r>
      </w:hyperlink>
    </w:p>
    <w:p w14:paraId="06A1E8A5" w14:textId="77777777" w:rsidR="005709C3" w:rsidRDefault="00000000">
      <w:pPr>
        <w:pStyle w:val="Bibliography"/>
      </w:pPr>
      <w:bookmarkStart w:id="295" w:name="ref-Cao2017"/>
      <w:bookmarkEnd w:id="291"/>
      <w:r>
        <w:t xml:space="preserve">Cao, J., Thorson, J.T., Richards, R.A., Chen, Y., 2017. Spatiotemporal index standardization improves the stock assessment of northern shrimp in the gulf of maine. Canadian Journal of Fisheries and Aquatic Sciences 74, 1781–1793. </w:t>
      </w:r>
      <w:hyperlink r:id="rId27">
        <w:r>
          <w:rPr>
            <w:rStyle w:val="Hyperlink"/>
          </w:rPr>
          <w:t>https://doi.org/10.1139/cjfas-2016-0137</w:t>
        </w:r>
      </w:hyperlink>
    </w:p>
    <w:p w14:paraId="0C66AAA2" w14:textId="77777777" w:rsidR="005709C3" w:rsidRDefault="00000000">
      <w:pPr>
        <w:pStyle w:val="Bibliography"/>
      </w:pPr>
      <w:bookmarkStart w:id="296" w:name="ref-casella2020"/>
      <w:bookmarkEnd w:id="295"/>
      <w:r>
        <w:t>Casella, E., Drechsel, J., Winter, C., Benninghoff, M., Rovere, A., 2020. Accuracy of sand beach topography surveying by drones and photogrammetry. Geo-Marine Letters 40, 255–268.</w:t>
      </w:r>
    </w:p>
    <w:p w14:paraId="59ACAE2A" w14:textId="77777777" w:rsidR="005709C3" w:rsidRPr="00DD524D" w:rsidRDefault="00000000">
      <w:pPr>
        <w:pStyle w:val="Bibliography"/>
        <w:rPr>
          <w:lang w:val="fr-FR"/>
          <w:rPrChange w:id="297" w:author="Bede Davies" w:date="2024-04-17T15:46:00Z">
            <w:rPr/>
          </w:rPrChange>
        </w:rPr>
      </w:pPr>
      <w:bookmarkStart w:id="298" w:name="ref-charrier2021growth"/>
      <w:bookmarkEnd w:id="296"/>
      <w:r>
        <w:t xml:space="preserve">Charrier, B., Boscq, S., Nelson, B.J., Läubli, N.F., 2021. Growth and labelling of cell wall components of the brown alga ectocarpus in microfluidic chips. </w:t>
      </w:r>
      <w:proofErr w:type="spellStart"/>
      <w:r w:rsidRPr="00DD524D">
        <w:rPr>
          <w:lang w:val="fr-FR"/>
          <w:rPrChange w:id="299" w:author="Bede Davies" w:date="2024-04-17T15:46:00Z">
            <w:rPr/>
          </w:rPrChange>
        </w:rPr>
        <w:t>Frontiers</w:t>
      </w:r>
      <w:proofErr w:type="spellEnd"/>
      <w:r w:rsidRPr="00DD524D">
        <w:rPr>
          <w:lang w:val="fr-FR"/>
          <w:rPrChange w:id="300" w:author="Bede Davies" w:date="2024-04-17T15:46:00Z">
            <w:rPr/>
          </w:rPrChange>
        </w:rPr>
        <w:t xml:space="preserve"> in Marine Science 8, 745654.</w:t>
      </w:r>
    </w:p>
    <w:p w14:paraId="50A26CA1" w14:textId="77777777" w:rsidR="005709C3" w:rsidRDefault="00000000">
      <w:pPr>
        <w:pStyle w:val="Bibliography"/>
      </w:pPr>
      <w:bookmarkStart w:id="301" w:name="ref-chefaoui2018dramatic"/>
      <w:bookmarkEnd w:id="298"/>
      <w:proofErr w:type="spellStart"/>
      <w:r w:rsidRPr="00DD524D">
        <w:rPr>
          <w:lang w:val="fr-FR"/>
          <w:rPrChange w:id="302" w:author="Bede Davies" w:date="2024-04-17T15:46:00Z">
            <w:rPr/>
          </w:rPrChange>
        </w:rPr>
        <w:t>Chefaoui</w:t>
      </w:r>
      <w:proofErr w:type="spellEnd"/>
      <w:r w:rsidRPr="00DD524D">
        <w:rPr>
          <w:lang w:val="fr-FR"/>
          <w:rPrChange w:id="303" w:author="Bede Davies" w:date="2024-04-17T15:46:00Z">
            <w:rPr/>
          </w:rPrChange>
        </w:rPr>
        <w:t xml:space="preserve">, R.M., Duarte, C.M., </w:t>
      </w:r>
      <w:proofErr w:type="spellStart"/>
      <w:r w:rsidRPr="00DD524D">
        <w:rPr>
          <w:lang w:val="fr-FR"/>
          <w:rPrChange w:id="304" w:author="Bede Davies" w:date="2024-04-17T15:46:00Z">
            <w:rPr/>
          </w:rPrChange>
        </w:rPr>
        <w:t>Serrão</w:t>
      </w:r>
      <w:proofErr w:type="spellEnd"/>
      <w:r w:rsidRPr="00DD524D">
        <w:rPr>
          <w:lang w:val="fr-FR"/>
          <w:rPrChange w:id="305" w:author="Bede Davies" w:date="2024-04-17T15:46:00Z">
            <w:rPr/>
          </w:rPrChange>
        </w:rPr>
        <w:t xml:space="preserve">, E.A., 2018. </w:t>
      </w:r>
      <w:r>
        <w:t>Dramatic loss of seagrass habitat under projected climate change in the mediterranean sea. Global change biology 24, 4919–4928.</w:t>
      </w:r>
    </w:p>
    <w:p w14:paraId="022E417F" w14:textId="77777777" w:rsidR="005709C3" w:rsidRDefault="00000000">
      <w:pPr>
        <w:pStyle w:val="Bibliography"/>
      </w:pPr>
      <w:bookmarkStart w:id="306" w:name="ref-coffer2023"/>
      <w:bookmarkEnd w:id="301"/>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439352EB" w14:textId="77777777" w:rsidR="005709C3" w:rsidRDefault="00000000">
      <w:pPr>
        <w:pStyle w:val="Bibliography"/>
      </w:pPr>
      <w:bookmarkStart w:id="307" w:name="ref-collin2019improving"/>
      <w:bookmarkEnd w:id="306"/>
      <w:r>
        <w:t>Collin, A., Dubois, S., James, D., Houet, T., 2019. Improving intertidal reef mapping using UAV surface, red edge, and near-infrared data. Drones 3, 67.</w:t>
      </w:r>
    </w:p>
    <w:p w14:paraId="05E0DA8B" w14:textId="77777777" w:rsidR="005709C3" w:rsidRDefault="00000000">
      <w:pPr>
        <w:pStyle w:val="Bibliography"/>
      </w:pPr>
      <w:bookmarkStart w:id="308" w:name="ref-COSTA2021107018"/>
      <w:bookmarkEnd w:id="307"/>
      <w:r>
        <w:t>Costa, V., Serôdio, J., Lillebø, A.I., Sousa, A.I., 2021. Use of hyperspectral reflectance to non-destructively estimate seagrass zostera noltei biomass. Ecological Indicators 121, 107018. https://doi.org/</w:t>
      </w:r>
      <w:hyperlink r:id="rId28">
        <w:r>
          <w:rPr>
            <w:rStyle w:val="Hyperlink"/>
          </w:rPr>
          <w:t>https://doi.org/10.1016/j.ecolind.2020.107018</w:t>
        </w:r>
      </w:hyperlink>
    </w:p>
    <w:p w14:paraId="1E2CB075" w14:textId="77777777" w:rsidR="005709C3" w:rsidRDefault="00000000">
      <w:pPr>
        <w:pStyle w:val="Bibliography"/>
      </w:pPr>
      <w:bookmarkStart w:id="309" w:name="ref-Davies2023"/>
      <w:bookmarkEnd w:id="308"/>
      <w:r>
        <w:t xml:space="preserve">Davies, B.F.R., Gernez, P., Geraud, A., Oiry, Simon, Rosa, P., Zoffoli, M.L., Barillé, L., 2023a. Multi- and hyperspectral classification of soft-bottom intertidal vegetation using a spectral </w:t>
      </w:r>
      <w:r>
        <w:lastRenderedPageBreak/>
        <w:t xml:space="preserve">library for coastal biodiversity remote sensing. Remote Sensing of Environment 290, 113554. </w:t>
      </w:r>
      <w:hyperlink r:id="rId29">
        <w:r>
          <w:rPr>
            <w:rStyle w:val="Hyperlink"/>
          </w:rPr>
          <w:t>https://doi.org/10.1016/j.rse.2023.113554</w:t>
        </w:r>
      </w:hyperlink>
    </w:p>
    <w:p w14:paraId="337A478E" w14:textId="77777777" w:rsidR="005709C3" w:rsidRDefault="00000000">
      <w:pPr>
        <w:pStyle w:val="Bibliography"/>
      </w:pPr>
      <w:bookmarkStart w:id="310" w:name="ref-BedeGbif"/>
      <w:bookmarkEnd w:id="309"/>
      <w:r>
        <w:t xml:space="preserve">Davies, B.F.R., Sousa, A.I., Figueira, R., Oiry, S., Gernez, P., Barillé, L., 2023b. Benthic intertidal vegetation from the tagus estuary and aveiro lagoon. </w:t>
      </w:r>
      <w:hyperlink r:id="rId30">
        <w:r>
          <w:rPr>
            <w:rStyle w:val="Hyperlink"/>
          </w:rPr>
          <w:t>https://doi.org/10.15468/n4ak6x</w:t>
        </w:r>
      </w:hyperlink>
    </w:p>
    <w:p w14:paraId="7517DE43" w14:textId="77777777" w:rsidR="005709C3" w:rsidRDefault="00000000">
      <w:pPr>
        <w:pStyle w:val="Bibliography"/>
      </w:pPr>
      <w:bookmarkStart w:id="311" w:name="ref-devlin2023nutrients"/>
      <w:bookmarkEnd w:id="310"/>
      <w:r>
        <w:t>Devlin, M., Brodie, J., 2023. Nutrients and eutrophication, in: Marine Pollution–Monitoring, Management and Mitigation. Springer, pp. 75–100.</w:t>
      </w:r>
    </w:p>
    <w:p w14:paraId="2FB69BB7" w14:textId="77777777" w:rsidR="005709C3" w:rsidRDefault="00000000">
      <w:pPr>
        <w:pStyle w:val="Bibliography"/>
      </w:pPr>
      <w:bookmarkStart w:id="312" w:name="ref-Douay2022"/>
      <w:bookmarkEnd w:id="311"/>
      <w:r>
        <w:t xml:space="preserve">Douay, F., Verpoorter, C., Duong, G., Spilmont, N., Gevaert, F., 2022. New hyperspectral procedure to discriminate intertidal macroalgae. Remote Sensing 14. </w:t>
      </w:r>
      <w:hyperlink r:id="rId31">
        <w:r>
          <w:rPr>
            <w:rStyle w:val="Hyperlink"/>
          </w:rPr>
          <w:t>https://doi.org/10.3390/rs14020346</w:t>
        </w:r>
      </w:hyperlink>
    </w:p>
    <w:p w14:paraId="0B807A33" w14:textId="77777777" w:rsidR="005709C3" w:rsidRDefault="00000000">
      <w:pPr>
        <w:pStyle w:val="Bibliography"/>
      </w:pPr>
      <w:bookmarkStart w:id="313" w:name="ref-duffy2019"/>
      <w:bookmarkEnd w:id="312"/>
      <w:r>
        <w:t>Duffy, J.E., Benedetti-Cecchi, L., Trinanes, J., Muller-Karger, F.E., Ambo-Rappe, R., Boström, C., Buschmann, A.H., Byrnes, J., Coles, R.G., Creed, J., others, 2019. Toward a coordinated global observing system for seagrasses and marine macroalgae. Frontiers in Marine Science 6, 317.</w:t>
      </w:r>
    </w:p>
    <w:p w14:paraId="5ADCAB47" w14:textId="77777777" w:rsidR="005709C3" w:rsidRDefault="00000000">
      <w:pPr>
        <w:pStyle w:val="Bibliography"/>
      </w:pPr>
      <w:bookmarkStart w:id="314" w:name="ref-WFD2000"/>
      <w:bookmarkEnd w:id="313"/>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5EA397D6" w14:textId="77777777" w:rsidR="005709C3" w:rsidRDefault="00000000">
      <w:pPr>
        <w:pStyle w:val="Bibliography"/>
      </w:pPr>
      <w:bookmarkStart w:id="315" w:name="ref-fairley2022drone"/>
      <w:bookmarkEnd w:id="314"/>
      <w:r>
        <w:t>Fairley, I., Williamson, B.J., McIlvenny, J., King, N., Masters, I., Lewis, M., Neill, S., Glasby, D., Coles, D., Powell, B., others, 2022. Drone-based large-scale particle image velocimetry applied to tidal stream energy resource assessment. Renewable Energy 196, 839–855.</w:t>
      </w:r>
    </w:p>
    <w:p w14:paraId="4504CCCD" w14:textId="77777777" w:rsidR="005709C3" w:rsidRDefault="00000000">
      <w:pPr>
        <w:pStyle w:val="Bibliography"/>
      </w:pPr>
      <w:bookmarkStart w:id="316" w:name="ref-foden2007angiosperms"/>
      <w:bookmarkEnd w:id="315"/>
      <w:r>
        <w:t>Foden, J., Brazier, D., 2007. Angiosperms (seagrass) within the EU water framework directive: A UK perspective. Marine Pollution Bulletin 55, 181–195.</w:t>
      </w:r>
    </w:p>
    <w:p w14:paraId="6431A911" w14:textId="77777777" w:rsidR="005709C3" w:rsidRDefault="00000000">
      <w:pPr>
        <w:pStyle w:val="Bibliography"/>
      </w:pPr>
      <w:bookmarkStart w:id="317" w:name="ref-fyfe2003spatial"/>
      <w:bookmarkEnd w:id="316"/>
      <w:r>
        <w:t>Fyfe, S., 2003. Spatial and temporal variation in spectral reflectance: Are seagrass species spectrally distinct? Limnology and Oceanography 48, 464–479.</w:t>
      </w:r>
    </w:p>
    <w:p w14:paraId="602FCDC9" w14:textId="77777777" w:rsidR="005709C3" w:rsidRDefault="00000000">
      <w:pPr>
        <w:pStyle w:val="Bibliography"/>
      </w:pPr>
      <w:bookmarkStart w:id="318" w:name="ref-gardner2018"/>
      <w:bookmarkEnd w:id="317"/>
      <w:r>
        <w:t>Gardner, R.C., Finlayson, C., 2018. Global wetland outlook: State of the world’s wetlands and their services to people. Stetson Law.</w:t>
      </w:r>
    </w:p>
    <w:p w14:paraId="24F68558" w14:textId="77777777" w:rsidR="005709C3" w:rsidRDefault="00000000">
      <w:pPr>
        <w:pStyle w:val="Bibliography"/>
      </w:pPr>
      <w:bookmarkStart w:id="319" w:name="ref-HARO2023103451"/>
      <w:bookmarkEnd w:id="318"/>
      <w:r>
        <w:t>Haro, S., Bermejo, R., Wilkes, R., Bull, L., Morrison, L., 2023. Monitoring intertidal golden tides dominated by ectocarpus siliculosus using sentinel-2 imagery. International Journal of Applied Earth Observation and Geoinformation 122, 103451. https://doi.org/</w:t>
      </w:r>
      <w:hyperlink r:id="rId32">
        <w:r>
          <w:rPr>
            <w:rStyle w:val="Hyperlink"/>
          </w:rPr>
          <w:t>https://doi.org/10.1016/j.jag.2023.103451</w:t>
        </w:r>
      </w:hyperlink>
    </w:p>
    <w:p w14:paraId="206634F9" w14:textId="77777777" w:rsidR="005709C3" w:rsidRDefault="00000000">
      <w:pPr>
        <w:pStyle w:val="Bibliography"/>
      </w:pPr>
      <w:bookmarkStart w:id="320" w:name="ref-hedley2018influence"/>
      <w:bookmarkEnd w:id="319"/>
      <w:r>
        <w:t>Hedley, J.D., Mirhakak, M., Wentworth, A., Dierssen, H.M., 2018. Influence of three-dimensional coral structures on hyperspectral benthic reflectance and water-leaving reflectance. Applied Sciences 8, 2688.</w:t>
      </w:r>
    </w:p>
    <w:p w14:paraId="0C0AEA2F" w14:textId="77777777" w:rsidR="005709C3" w:rsidRDefault="00000000">
      <w:pPr>
        <w:pStyle w:val="Bibliography"/>
      </w:pPr>
      <w:bookmarkStart w:id="321" w:name="ref-holon2018predictive"/>
      <w:bookmarkEnd w:id="320"/>
      <w:r>
        <w:t xml:space="preserve">Holon, F., Marre, G., Parravicini, V., Mouquet, N., Bockel, T., Descamp, P., Tribot, A.-S., Boissery, P., Deter, J., 2018. A predictive model based on multiple coastal anthropogenic </w:t>
      </w:r>
      <w:r>
        <w:lastRenderedPageBreak/>
        <w:t>pressures explains the degradation status of a marine ecosystem: Implications for management and conservation. Biological Conservation 222, 125–135.</w:t>
      </w:r>
    </w:p>
    <w:p w14:paraId="19C6C99E" w14:textId="77777777" w:rsidR="005709C3" w:rsidRDefault="00000000">
      <w:pPr>
        <w:pStyle w:val="Bibliography"/>
      </w:pPr>
      <w:bookmarkStart w:id="322" w:name="ref-jankowska2019"/>
      <w:bookmarkEnd w:id="321"/>
      <w:r>
        <w:t>Jankowska, E., Michel, L.N., Lepoint, G., Włodarska-Kowalczuk, M., 2019. Stabilizing effects of seagrass meadows on coastal water benthic food webs. Journal of Experimental Marine Biology and Ecology 510, 54–63.</w:t>
      </w:r>
    </w:p>
    <w:p w14:paraId="7A31833E" w14:textId="77777777" w:rsidR="005709C3" w:rsidRDefault="00000000">
      <w:pPr>
        <w:pStyle w:val="Bibliography"/>
      </w:pPr>
      <w:bookmarkStart w:id="323" w:name="ref-joyce2023"/>
      <w:bookmarkEnd w:id="322"/>
      <w:r>
        <w:t>Joyce, K.E., Fickas, K.C., Kalamandeen, M., 2023. The unique value proposition for using drones to map coastal ecosystems. Cambridge Prisms: Coastal Futures 1, e6.</w:t>
      </w:r>
    </w:p>
    <w:p w14:paraId="5884E15A" w14:textId="77777777" w:rsidR="005709C3" w:rsidRDefault="00000000">
      <w:pPr>
        <w:pStyle w:val="Bibliography"/>
      </w:pPr>
      <w:bookmarkStart w:id="324" w:name="ref-kirk1994light"/>
      <w:bookmarkEnd w:id="323"/>
      <w:r>
        <w:t>Kirk, J.T., 1994. Light and photosynthesis in aquatic ecosystems. Cambridge university press.</w:t>
      </w:r>
    </w:p>
    <w:p w14:paraId="7CC60EE3" w14:textId="77777777" w:rsidR="005709C3" w:rsidRDefault="00000000">
      <w:pPr>
        <w:pStyle w:val="Bibliography"/>
      </w:pPr>
      <w:bookmarkStart w:id="325" w:name="ref-klemas2012remote"/>
      <w:bookmarkEnd w:id="324"/>
      <w:r>
        <w:t>Klemas, V., 2012. Remote sensing of algal blooms: An overview with case studies. Journal of coastal research 28, 34–43.</w:t>
      </w:r>
    </w:p>
    <w:p w14:paraId="55360875" w14:textId="77777777" w:rsidR="005709C3" w:rsidRDefault="00000000">
      <w:pPr>
        <w:pStyle w:val="Bibliography"/>
      </w:pPr>
      <w:bookmarkStart w:id="326" w:name="ref-legare2022remote"/>
      <w:bookmarkEnd w:id="325"/>
      <w:r>
        <w:t>Légaré, B., Bélanger, S., Singh, R.K., Bernatchez, P., Cusson, M., 2022. Remote sensing of coastal vegetation phenology in a cold temperate intertidal system: Implications for classification of coastal habitats. Remote Sensing 14, 3000.</w:t>
      </w:r>
    </w:p>
    <w:p w14:paraId="14EF6339" w14:textId="77777777" w:rsidR="005709C3" w:rsidRDefault="00000000">
      <w:pPr>
        <w:pStyle w:val="Bibliography"/>
      </w:pPr>
      <w:bookmarkStart w:id="327" w:name="ref-lin2018"/>
      <w:bookmarkEnd w:id="326"/>
      <w:r>
        <w:t>Lin, H., Sun, T., Zhou, Y., Gu, R., Zhang, X., Yang, W., 2018. Which genes in a typical intertidal seagrass (zostera japonica) indicate copper-, lead-, and cadmium pollution? Frontiers in Plant Science 9, 1545.</w:t>
      </w:r>
    </w:p>
    <w:p w14:paraId="3EBE38B4" w14:textId="77777777" w:rsidR="005709C3" w:rsidRDefault="00000000">
      <w:pPr>
        <w:pStyle w:val="Bibliography"/>
      </w:pPr>
      <w:bookmarkStart w:id="328" w:name="ref-deSantos2019"/>
      <w:bookmarkEnd w:id="327"/>
      <w:r>
        <w:t>Los Santos, C.B. de, Krause-Jensen, D., Alcoverro, T., Marbà, N., Duarte, C.M., Van Katwijk, M.M., Pérez, M., Romero, J., Sánchez-Lizaso, J.L., Roca, G., others, 2019. Recent trend reversal for declining european seagrass meadows. Nature communications 10, 3356.</w:t>
      </w:r>
    </w:p>
    <w:p w14:paraId="229237AB" w14:textId="77777777" w:rsidR="005709C3" w:rsidRDefault="00000000">
      <w:pPr>
        <w:pStyle w:val="Bibliography"/>
      </w:pPr>
      <w:bookmarkStart w:id="329" w:name="ref-louime2017sargassum"/>
      <w:bookmarkEnd w:id="328"/>
      <w:proofErr w:type="spellStart"/>
      <w:r w:rsidRPr="00DD524D">
        <w:rPr>
          <w:lang w:val="fr-FR"/>
          <w:rPrChange w:id="330" w:author="Bede Davies" w:date="2024-04-17T15:46:00Z">
            <w:rPr/>
          </w:rPrChange>
        </w:rPr>
        <w:t>Louime</w:t>
      </w:r>
      <w:proofErr w:type="spellEnd"/>
      <w:r w:rsidRPr="00DD524D">
        <w:rPr>
          <w:lang w:val="fr-FR"/>
          <w:rPrChange w:id="331" w:author="Bede Davies" w:date="2024-04-17T15:46:00Z">
            <w:rPr/>
          </w:rPrChange>
        </w:rPr>
        <w:t xml:space="preserve">, C., Fortune, J., Gervais, G., 2017. </w:t>
      </w:r>
      <w:r>
        <w:t>Sargassum invasion of coastal environments: A growing concern. American Journal of Environmental Sciences 13, 58–64.</w:t>
      </w:r>
    </w:p>
    <w:p w14:paraId="5E6E72A3" w14:textId="77777777" w:rsidR="005709C3" w:rsidRDefault="00000000">
      <w:pPr>
        <w:pStyle w:val="Bibliography"/>
      </w:pPr>
      <w:bookmarkStart w:id="332" w:name="ref-marquet2024global"/>
      <w:bookmarkEnd w:id="329"/>
      <w:r>
        <w: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p w14:paraId="4E30B70C" w14:textId="77777777" w:rsidR="005709C3" w:rsidRPr="00DD524D" w:rsidRDefault="00000000">
      <w:pPr>
        <w:pStyle w:val="Bibliography"/>
        <w:rPr>
          <w:lang w:val="fr-FR"/>
          <w:rPrChange w:id="333" w:author="Bede Davies" w:date="2024-04-17T15:46:00Z">
            <w:rPr/>
          </w:rPrChange>
        </w:rPr>
      </w:pPr>
      <w:bookmarkStart w:id="334" w:name="ref-meleder2003spectrometric"/>
      <w:bookmarkEnd w:id="332"/>
      <w:r>
        <w:t xml:space="preserve">Méléder, V., Barillé, L., Launeau, P., Carrère, V., Rincé, Y., 2003. Spectrometric constraint in analysis of benthic diatom biomass using monospecific cultures. </w:t>
      </w:r>
      <w:proofErr w:type="spellStart"/>
      <w:r w:rsidRPr="00DD524D">
        <w:rPr>
          <w:lang w:val="fr-FR"/>
          <w:rPrChange w:id="335" w:author="Bede Davies" w:date="2024-04-17T15:46:00Z">
            <w:rPr/>
          </w:rPrChange>
        </w:rPr>
        <w:t>Remote</w:t>
      </w:r>
      <w:proofErr w:type="spellEnd"/>
      <w:r w:rsidRPr="00DD524D">
        <w:rPr>
          <w:lang w:val="fr-FR"/>
          <w:rPrChange w:id="336" w:author="Bede Davies" w:date="2024-04-17T15:46:00Z">
            <w:rPr/>
          </w:rPrChange>
        </w:rPr>
        <w:t xml:space="preserve"> </w:t>
      </w:r>
      <w:proofErr w:type="spellStart"/>
      <w:r w:rsidRPr="00DD524D">
        <w:rPr>
          <w:lang w:val="fr-FR"/>
          <w:rPrChange w:id="337" w:author="Bede Davies" w:date="2024-04-17T15:46:00Z">
            <w:rPr/>
          </w:rPrChange>
        </w:rPr>
        <w:t>Sensing</w:t>
      </w:r>
      <w:proofErr w:type="spellEnd"/>
      <w:r w:rsidRPr="00DD524D">
        <w:rPr>
          <w:lang w:val="fr-FR"/>
          <w:rPrChange w:id="338" w:author="Bede Davies" w:date="2024-04-17T15:46:00Z">
            <w:rPr/>
          </w:rPrChange>
        </w:rPr>
        <w:t xml:space="preserve"> of </w:t>
      </w:r>
      <w:proofErr w:type="spellStart"/>
      <w:r w:rsidRPr="00DD524D">
        <w:rPr>
          <w:lang w:val="fr-FR"/>
          <w:rPrChange w:id="339" w:author="Bede Davies" w:date="2024-04-17T15:46:00Z">
            <w:rPr/>
          </w:rPrChange>
        </w:rPr>
        <w:t>Environment</w:t>
      </w:r>
      <w:proofErr w:type="spellEnd"/>
      <w:r w:rsidRPr="00DD524D">
        <w:rPr>
          <w:lang w:val="fr-FR"/>
          <w:rPrChange w:id="340" w:author="Bede Davies" w:date="2024-04-17T15:46:00Z">
            <w:rPr/>
          </w:rPrChange>
        </w:rPr>
        <w:t xml:space="preserve"> 88, 386–400.</w:t>
      </w:r>
    </w:p>
    <w:p w14:paraId="3DEB2D6A" w14:textId="77777777" w:rsidR="005709C3" w:rsidRPr="00DD524D" w:rsidRDefault="00000000">
      <w:pPr>
        <w:pStyle w:val="Bibliography"/>
        <w:rPr>
          <w:lang w:val="fr-FR"/>
          <w:rPrChange w:id="341" w:author="Bede Davies" w:date="2024-04-17T15:46:00Z">
            <w:rPr/>
          </w:rPrChange>
        </w:rPr>
      </w:pPr>
      <w:bookmarkStart w:id="342" w:name="ref-menesguen2018marees"/>
      <w:bookmarkEnd w:id="334"/>
      <w:proofErr w:type="spellStart"/>
      <w:r w:rsidRPr="00DD524D">
        <w:rPr>
          <w:lang w:val="fr-FR"/>
          <w:rPrChange w:id="343" w:author="Bede Davies" w:date="2024-04-17T15:46:00Z">
            <w:rPr/>
          </w:rPrChange>
        </w:rPr>
        <w:t>Ménesguen</w:t>
      </w:r>
      <w:proofErr w:type="spellEnd"/>
      <w:r w:rsidRPr="00DD524D">
        <w:rPr>
          <w:lang w:val="fr-FR"/>
          <w:rPrChange w:id="344" w:author="Bede Davies" w:date="2024-04-17T15:46:00Z">
            <w:rPr/>
          </w:rPrChange>
        </w:rPr>
        <w:t xml:space="preserve">, A., 2018. Les marées </w:t>
      </w:r>
      <w:proofErr w:type="gramStart"/>
      <w:r w:rsidRPr="00DD524D">
        <w:rPr>
          <w:lang w:val="fr-FR"/>
          <w:rPrChange w:id="345" w:author="Bede Davies" w:date="2024-04-17T15:46:00Z">
            <w:rPr/>
          </w:rPrChange>
        </w:rPr>
        <w:t>vertes:</w:t>
      </w:r>
      <w:proofErr w:type="gramEnd"/>
      <w:r w:rsidRPr="00DD524D">
        <w:rPr>
          <w:lang w:val="fr-FR"/>
          <w:rPrChange w:id="346" w:author="Bede Davies" w:date="2024-04-17T15:46:00Z">
            <w:rPr/>
          </w:rPrChange>
        </w:rPr>
        <w:t xml:space="preserve"> 40 clés pour comprendre. </w:t>
      </w:r>
      <w:proofErr w:type="spellStart"/>
      <w:r w:rsidRPr="00DD524D">
        <w:rPr>
          <w:lang w:val="fr-FR"/>
          <w:rPrChange w:id="347" w:author="Bede Davies" w:date="2024-04-17T15:46:00Z">
            <w:rPr/>
          </w:rPrChange>
        </w:rPr>
        <w:t>Editions</w:t>
      </w:r>
      <w:proofErr w:type="spellEnd"/>
      <w:r w:rsidRPr="00DD524D">
        <w:rPr>
          <w:lang w:val="fr-FR"/>
          <w:rPrChange w:id="348" w:author="Bede Davies" w:date="2024-04-17T15:46:00Z">
            <w:rPr/>
          </w:rPrChange>
        </w:rPr>
        <w:t xml:space="preserve"> </w:t>
      </w:r>
      <w:proofErr w:type="spellStart"/>
      <w:r w:rsidRPr="00DD524D">
        <w:rPr>
          <w:lang w:val="fr-FR"/>
          <w:rPrChange w:id="349" w:author="Bede Davies" w:date="2024-04-17T15:46:00Z">
            <w:rPr/>
          </w:rPrChange>
        </w:rPr>
        <w:t>Quae</w:t>
      </w:r>
      <w:proofErr w:type="spellEnd"/>
      <w:r w:rsidRPr="00DD524D">
        <w:rPr>
          <w:lang w:val="fr-FR"/>
          <w:rPrChange w:id="350" w:author="Bede Davies" w:date="2024-04-17T15:46:00Z">
            <w:rPr/>
          </w:rPrChange>
        </w:rPr>
        <w:t>.</w:t>
      </w:r>
    </w:p>
    <w:p w14:paraId="0239FE20" w14:textId="77777777" w:rsidR="005709C3" w:rsidRDefault="00000000">
      <w:pPr>
        <w:pStyle w:val="Bibliography"/>
      </w:pPr>
      <w:bookmarkStart w:id="351" w:name="ref-Miloslavich2018"/>
      <w:bookmarkEnd w:id="342"/>
      <w:proofErr w:type="spellStart"/>
      <w:r w:rsidRPr="00DD524D">
        <w:rPr>
          <w:lang w:val="fr-FR"/>
          <w:rPrChange w:id="352" w:author="Bede Davies" w:date="2024-04-17T15:46:00Z">
            <w:rPr/>
          </w:rPrChange>
        </w:rPr>
        <w:t>Miloslavich</w:t>
      </w:r>
      <w:proofErr w:type="spellEnd"/>
      <w:r w:rsidRPr="00DD524D">
        <w:rPr>
          <w:lang w:val="fr-FR"/>
          <w:rPrChange w:id="353" w:author="Bede Davies" w:date="2024-04-17T15:46:00Z">
            <w:rPr/>
          </w:rPrChange>
        </w:rPr>
        <w:t xml:space="preserve">, P., Bax, N.J., Simmons, S.E., Klein, E., </w:t>
      </w:r>
      <w:proofErr w:type="spellStart"/>
      <w:r w:rsidRPr="00DD524D">
        <w:rPr>
          <w:lang w:val="fr-FR"/>
          <w:rPrChange w:id="354" w:author="Bede Davies" w:date="2024-04-17T15:46:00Z">
            <w:rPr/>
          </w:rPrChange>
        </w:rPr>
        <w:t>Appeltans</w:t>
      </w:r>
      <w:proofErr w:type="spellEnd"/>
      <w:r w:rsidRPr="00DD524D">
        <w:rPr>
          <w:lang w:val="fr-FR"/>
          <w:rPrChange w:id="355" w:author="Bede Davies" w:date="2024-04-17T15:46:00Z">
            <w:rPr/>
          </w:rPrChange>
        </w:rPr>
        <w:t xml:space="preserve">, W., </w:t>
      </w:r>
      <w:proofErr w:type="spellStart"/>
      <w:r w:rsidRPr="00DD524D">
        <w:rPr>
          <w:lang w:val="fr-FR"/>
          <w:rPrChange w:id="356" w:author="Bede Davies" w:date="2024-04-17T15:46:00Z">
            <w:rPr/>
          </w:rPrChange>
        </w:rPr>
        <w:t>Aburto-Oropeza</w:t>
      </w:r>
      <w:proofErr w:type="spellEnd"/>
      <w:r w:rsidRPr="00DD524D">
        <w:rPr>
          <w:lang w:val="fr-FR"/>
          <w:rPrChange w:id="357" w:author="Bede Davies" w:date="2024-04-17T15:46:00Z">
            <w:rPr/>
          </w:rPrChange>
        </w:rPr>
        <w:t xml:space="preserve">, O., Garcia, M.A., </w:t>
      </w:r>
      <w:proofErr w:type="spellStart"/>
      <w:r w:rsidRPr="00DD524D">
        <w:rPr>
          <w:lang w:val="fr-FR"/>
          <w:rPrChange w:id="358" w:author="Bede Davies" w:date="2024-04-17T15:46:00Z">
            <w:rPr/>
          </w:rPrChange>
        </w:rPr>
        <w:t>Batten</w:t>
      </w:r>
      <w:proofErr w:type="spellEnd"/>
      <w:r w:rsidRPr="00DD524D">
        <w:rPr>
          <w:lang w:val="fr-FR"/>
          <w:rPrChange w:id="359" w:author="Bede Davies" w:date="2024-04-17T15:46:00Z">
            <w:rPr/>
          </w:rPrChange>
        </w:rPr>
        <w:t xml:space="preserve">, S.D., Benedetti-Cecchi, L., </w:t>
      </w:r>
      <w:proofErr w:type="spellStart"/>
      <w:r w:rsidRPr="00DD524D">
        <w:rPr>
          <w:lang w:val="fr-FR"/>
          <w:rPrChange w:id="360" w:author="Bede Davies" w:date="2024-04-17T15:46:00Z">
            <w:rPr/>
          </w:rPrChange>
        </w:rPr>
        <w:t>Checkley</w:t>
      </w:r>
      <w:proofErr w:type="spellEnd"/>
      <w:r w:rsidRPr="00DD524D">
        <w:rPr>
          <w:lang w:val="fr-FR"/>
          <w:rPrChange w:id="361" w:author="Bede Davies" w:date="2024-04-17T15:46:00Z">
            <w:rPr/>
          </w:rPrChange>
        </w:rPr>
        <w:t xml:space="preserve">, D.M., Chiba, S., Duffy, J.E., Dunn, D.C., Fischer, A., Gunn, J., </w:t>
      </w:r>
      <w:proofErr w:type="spellStart"/>
      <w:r w:rsidRPr="00DD524D">
        <w:rPr>
          <w:lang w:val="fr-FR"/>
          <w:rPrChange w:id="362" w:author="Bede Davies" w:date="2024-04-17T15:46:00Z">
            <w:rPr/>
          </w:rPrChange>
        </w:rPr>
        <w:t>Kudela</w:t>
      </w:r>
      <w:proofErr w:type="spellEnd"/>
      <w:r w:rsidRPr="00DD524D">
        <w:rPr>
          <w:lang w:val="fr-FR"/>
          <w:rPrChange w:id="363" w:author="Bede Davies" w:date="2024-04-17T15:46:00Z">
            <w:rPr/>
          </w:rPrChange>
        </w:rPr>
        <w:t>, R., Marsac, F., Muller-</w:t>
      </w:r>
      <w:proofErr w:type="spellStart"/>
      <w:r w:rsidRPr="00DD524D">
        <w:rPr>
          <w:lang w:val="fr-FR"/>
          <w:rPrChange w:id="364" w:author="Bede Davies" w:date="2024-04-17T15:46:00Z">
            <w:rPr/>
          </w:rPrChange>
        </w:rPr>
        <w:t>Karger</w:t>
      </w:r>
      <w:proofErr w:type="spellEnd"/>
      <w:r w:rsidRPr="00DD524D">
        <w:rPr>
          <w:lang w:val="fr-FR"/>
          <w:rPrChange w:id="365" w:author="Bede Davies" w:date="2024-04-17T15:46:00Z">
            <w:rPr/>
          </w:rPrChange>
        </w:rPr>
        <w:t xml:space="preserve">, F.E., </w:t>
      </w:r>
      <w:proofErr w:type="spellStart"/>
      <w:r w:rsidRPr="00DD524D">
        <w:rPr>
          <w:lang w:val="fr-FR"/>
          <w:rPrChange w:id="366" w:author="Bede Davies" w:date="2024-04-17T15:46:00Z">
            <w:rPr/>
          </w:rPrChange>
        </w:rPr>
        <w:t>Obura</w:t>
      </w:r>
      <w:proofErr w:type="spellEnd"/>
      <w:r w:rsidRPr="00DD524D">
        <w:rPr>
          <w:lang w:val="fr-FR"/>
          <w:rPrChange w:id="367" w:author="Bede Davies" w:date="2024-04-17T15:46:00Z">
            <w:rPr/>
          </w:rPrChange>
        </w:rPr>
        <w:t xml:space="preserve">, D., Shin, Y.J., 2018. </w:t>
      </w:r>
      <w:r>
        <w:t xml:space="preserve">Essential ocean variables for global sustained observations of biodiversity and ecosystem changes. Global Change Biology 24, 2416–2433. </w:t>
      </w:r>
      <w:hyperlink r:id="rId33">
        <w:r>
          <w:rPr>
            <w:rStyle w:val="Hyperlink"/>
          </w:rPr>
          <w:t>https://doi.org/10.1111/GCB.14108</w:t>
        </w:r>
      </w:hyperlink>
    </w:p>
    <w:p w14:paraId="05D6B119" w14:textId="77777777" w:rsidR="005709C3" w:rsidRDefault="00000000">
      <w:pPr>
        <w:pStyle w:val="Bibliography"/>
      </w:pPr>
      <w:bookmarkStart w:id="368" w:name="ref-muller2018satellite"/>
      <w:bookmarkEnd w:id="351"/>
      <w:r>
        <w:lastRenderedPageBreak/>
        <w:t>Muller-Karger, F.E., Hestir, E., Ade, C., Turpie, K., Roberts, D.A., Siegel, D., Miller, R.J., Humm, D., Izenberg, N., Keller, M., others, 2018. Satellite sensor requirements for monitoring essential biodiversity variables of coastal ecosystems. Ecological applications 28, 749–760.</w:t>
      </w:r>
    </w:p>
    <w:p w14:paraId="1854CAA7" w14:textId="77777777" w:rsidR="005709C3" w:rsidRDefault="00000000">
      <w:pPr>
        <w:pStyle w:val="Bibliography"/>
      </w:pPr>
      <w:bookmarkStart w:id="369" w:name="ref-nguyen2021"/>
      <w:bookmarkEnd w:id="368"/>
      <w:r>
        <w:t>Nguyen, H.M., Ralph, P.J., Marı́n-Guirao, L., Pernice, M., Procaccini, G., 2021. Seagrasses in an era of ocean warming: A review. Biological Reviews 96, 2009–2030.</w:t>
      </w:r>
    </w:p>
    <w:p w14:paraId="07EF267C" w14:textId="77777777" w:rsidR="005709C3" w:rsidRDefault="00000000">
      <w:pPr>
        <w:pStyle w:val="Bibliography"/>
      </w:pPr>
      <w:bookmarkStart w:id="370" w:name="ref-nijland2019"/>
      <w:bookmarkEnd w:id="369"/>
      <w:r>
        <w:t>Nijland, W., Reshitnyk, L., Rubidge, E., 2019. Satellite remote sensing of canopy-forming kelp on a complex coastline: A novel procedure using the landsat image archive. Remote Sensing of Environment 220, 41–50.</w:t>
      </w:r>
    </w:p>
    <w:p w14:paraId="7CA40947" w14:textId="77777777" w:rsidR="005709C3" w:rsidRDefault="00000000">
      <w:pPr>
        <w:pStyle w:val="Bibliography"/>
      </w:pPr>
      <w:bookmarkStart w:id="371" w:name="ref-nordlund2024one"/>
      <w:bookmarkEnd w:id="370"/>
      <w:r>
        <w:t>Nordlund, L.M., Unsworth, R.K., Wallner-Hahn, S., Ratnarajah, L., Beca-Carretero, P., Boikova, E., Bull, J.C., Chefaoui, R.M., Santos, C.B. de los, Gagnon, K., others, 2024. One hundred priority questions for advancing seagrass conservation in europe. Plants, People, Planet.</w:t>
      </w:r>
    </w:p>
    <w:p w14:paraId="3C04D336" w14:textId="77777777" w:rsidR="005709C3" w:rsidRDefault="00000000">
      <w:pPr>
        <w:pStyle w:val="Bibliography"/>
      </w:pPr>
      <w:bookmarkStart w:id="372" w:name="ref-oh2017use"/>
      <w:bookmarkEnd w:id="371"/>
      <w:r>
        <w:t>Oh, J., Kim, D., Lee, H., 2017. Use of a drone for mapping and time series image acquisition of tidal zones. Journal of the Korean Institute of Intelligent Systems 27, 119–125.</w:t>
      </w:r>
    </w:p>
    <w:p w14:paraId="20278DF8" w14:textId="77777777" w:rsidR="005709C3" w:rsidRDefault="00000000">
      <w:pPr>
        <w:pStyle w:val="Bibliography"/>
      </w:pPr>
      <w:bookmarkStart w:id="373" w:name="ref-oiry2021using"/>
      <w:bookmarkEnd w:id="372"/>
      <w:r>
        <w:t>Oiry, S., Barillé, L., 2021. Using sentinel-2 satellite imagery to develop microphytobenthos-based water quality indices in estuaries. Ecological Indicators 121, 107184.</w:t>
      </w:r>
    </w:p>
    <w:p w14:paraId="287E2448" w14:textId="77777777" w:rsidR="005709C3" w:rsidRDefault="00000000">
      <w:pPr>
        <w:pStyle w:val="Bibliography"/>
      </w:pPr>
      <w:bookmarkStart w:id="374" w:name="ref-orth2006"/>
      <w:bookmarkEnd w:id="373"/>
      <w:r>
        <w:t>Orth, R.J., Carruthers, T.J., Dennison, W.C., Duarte, C.M., Fourqurean, J.W., Heck, K.L., Hughes, A.R., Kendrick, G.A., Kenworthy, W.J., Olyarnik, S., others, 2006. A global crisis for seagrass ecosystems. Bioscience 56, 987–996.</w:t>
      </w:r>
    </w:p>
    <w:p w14:paraId="0A42B90C" w14:textId="77777777" w:rsidR="005709C3" w:rsidRDefault="00000000">
      <w:pPr>
        <w:pStyle w:val="Bibliography"/>
      </w:pPr>
      <w:bookmarkStart w:id="375" w:name="ref-papathanasopoulou2019satellite"/>
      <w:bookmarkEnd w:id="374"/>
      <w:r>
        <w:t>Papathanasopoulou, E., Simis, S., Alikas, K., Ansper, A., Anttila, J., Barillé, A., Barillé, L., Brando, V., Bresciani, M., Bučas, M., others, 2019. Satellite-assisted monitoring of water quality to support the implementation of the water framework directive. EOMORES white paper.</w:t>
      </w:r>
    </w:p>
    <w:p w14:paraId="3CC1C180" w14:textId="77777777" w:rsidR="005709C3" w:rsidRDefault="00000000">
      <w:pPr>
        <w:pStyle w:val="Bibliography"/>
      </w:pPr>
      <w:bookmarkStart w:id="376" w:name="ref-Pereira2013"/>
      <w:bookmarkEnd w:id="375"/>
      <w:r>
        <w:t>Pereira, H.M., Ferrier, S., Walters, M., Geller, G.N., Jongman, R.H., Scholes, R.J., Bruford, M.W., Brummitt, N., Butchart, S.H., Cardoso, A., others, 2013. Essential biodiversity variables. Science 339, 277–278.</w:t>
      </w:r>
    </w:p>
    <w:p w14:paraId="7029118E" w14:textId="77777777" w:rsidR="005709C3" w:rsidRDefault="00000000">
      <w:pPr>
        <w:pStyle w:val="Bibliography"/>
      </w:pPr>
      <w:bookmarkStart w:id="377" w:name="ref-piaser2023impact"/>
      <w:bookmarkEnd w:id="376"/>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72936E6B" w14:textId="77777777" w:rsidR="005709C3" w:rsidRDefault="00000000">
      <w:pPr>
        <w:pStyle w:val="Bibliography"/>
      </w:pPr>
      <w:bookmarkStart w:id="378" w:name="ref-ralph2002"/>
      <w:bookmarkEnd w:id="377"/>
      <w:r>
        <w:t>Ralph, P., Polk, S., Moore, K., Orth, R., Smith Jr, W., 2002. Operation of the xanthophyll cycle in the seagrass zostera marina in response to variable irradiance. Journal of Experimental Marine Biology and Ecology 271, 189–207.</w:t>
      </w:r>
    </w:p>
    <w:p w14:paraId="1CFFE60D" w14:textId="77777777" w:rsidR="005709C3" w:rsidRDefault="00000000">
      <w:pPr>
        <w:pStyle w:val="Bibliography"/>
      </w:pPr>
      <w:bookmarkStart w:id="379" w:name="ref-rasheed2011long"/>
      <w:bookmarkEnd w:id="378"/>
      <w:r>
        <w:t>Rasheed, M.A., Unsworth, R.K., 2011. Long-term climate-associated dynamics of a tropical seagrass meadow: Implications for the future. Marine Ecology Progress Series 422, 93–103.</w:t>
      </w:r>
    </w:p>
    <w:p w14:paraId="202938D9" w14:textId="77777777" w:rsidR="005709C3" w:rsidRDefault="00000000">
      <w:pPr>
        <w:pStyle w:val="Bibliography"/>
      </w:pPr>
      <w:bookmarkStart w:id="380" w:name="ref-ratnarajah2023monitoring"/>
      <w:bookmarkEnd w:id="379"/>
      <w:r>
        <w:lastRenderedPageBreak/>
        <w:t>Ratnarajah, L., Abu-Alhaija, R., Atkinson, A., Batten, S., Bax, N.J., Bernard, K.S., Canonico, G., Cornils, A., Everett, J.D., Grigoratou, M., others, 2023. Monitoring and modelling marine zooplankton in a changing climate. Nature Communications 14, 564.</w:t>
      </w:r>
    </w:p>
    <w:p w14:paraId="6876922E" w14:textId="77777777" w:rsidR="005709C3" w:rsidRDefault="00000000">
      <w:pPr>
        <w:pStyle w:val="Bibliography"/>
      </w:pPr>
      <w:bookmarkStart w:id="381" w:name="ref-repolho2017seagrass"/>
      <w:bookmarkEnd w:id="380"/>
      <w:r>
        <w:t>Repolho, T., Duarte, B., Dionı́sio, G., Paula, J.R., Lopes, A.R., Rosa, I.C., Grilo, T.F., Caçador, I., Calado, R., Rosa, R., 2017. Seagrass ecophysiological performance under ocean warming and acidification. Scientific Reports 7, 41443.</w:t>
      </w:r>
    </w:p>
    <w:p w14:paraId="27D2D524" w14:textId="77777777" w:rsidR="005709C3" w:rsidRPr="00DD524D" w:rsidRDefault="00000000">
      <w:pPr>
        <w:pStyle w:val="Bibliography"/>
        <w:rPr>
          <w:lang w:val="fr-FR"/>
          <w:rPrChange w:id="382" w:author="Bede Davies" w:date="2024-04-17T15:46:00Z">
            <w:rPr/>
          </w:rPrChange>
        </w:rPr>
      </w:pPr>
      <w:bookmarkStart w:id="383" w:name="ref-Roca2022"/>
      <w:bookmarkEnd w:id="381"/>
      <w:r>
        <w:t xml:space="preserve">Roca, M., Dunbar, M.B., Román, A., Caballero, I., Zoffoli, M.L., Gernez, P., Navarro, G., 2022. Monitoring the marine invasive alien species rugulopteryx okamurae using unmanned aerial vehicles and satellites. </w:t>
      </w:r>
      <w:proofErr w:type="spellStart"/>
      <w:r w:rsidRPr="00DD524D">
        <w:rPr>
          <w:lang w:val="fr-FR"/>
          <w:rPrChange w:id="384" w:author="Bede Davies" w:date="2024-04-17T15:46:00Z">
            <w:rPr/>
          </w:rPrChange>
        </w:rPr>
        <w:t>Frontiers</w:t>
      </w:r>
      <w:proofErr w:type="spellEnd"/>
      <w:r w:rsidRPr="00DD524D">
        <w:rPr>
          <w:lang w:val="fr-FR"/>
          <w:rPrChange w:id="385" w:author="Bede Davies" w:date="2024-04-17T15:46:00Z">
            <w:rPr/>
          </w:rPrChange>
        </w:rPr>
        <w:t xml:space="preserve"> in Marine Science 9. </w:t>
      </w:r>
      <w:r>
        <w:fldChar w:fldCharType="begin"/>
      </w:r>
      <w:r w:rsidRPr="00DD524D">
        <w:rPr>
          <w:lang w:val="fr-FR"/>
          <w:rPrChange w:id="386" w:author="Bede Davies" w:date="2024-04-17T15:46:00Z">
            <w:rPr/>
          </w:rPrChange>
        </w:rPr>
        <w:instrText>HYPERLINK "https://doi.org/10.3389/fmars.2022.1004012" \h</w:instrText>
      </w:r>
      <w:r>
        <w:fldChar w:fldCharType="separate"/>
      </w:r>
      <w:r w:rsidRPr="00DD524D">
        <w:rPr>
          <w:rStyle w:val="Hyperlink"/>
          <w:lang w:val="fr-FR"/>
          <w:rPrChange w:id="387" w:author="Bede Davies" w:date="2024-04-17T15:46:00Z">
            <w:rPr>
              <w:rStyle w:val="Hyperlink"/>
            </w:rPr>
          </w:rPrChange>
        </w:rPr>
        <w:t>https://doi.org/10.3389/fmars.2022.1004012</w:t>
      </w:r>
      <w:r>
        <w:rPr>
          <w:rStyle w:val="Hyperlink"/>
        </w:rPr>
        <w:fldChar w:fldCharType="end"/>
      </w:r>
    </w:p>
    <w:p w14:paraId="5E47852B" w14:textId="77777777" w:rsidR="005709C3" w:rsidRDefault="00000000">
      <w:pPr>
        <w:pStyle w:val="Bibliography"/>
      </w:pPr>
      <w:bookmarkStart w:id="388" w:name="ref-Roman2021"/>
      <w:bookmarkEnd w:id="383"/>
      <w:proofErr w:type="spellStart"/>
      <w:r w:rsidRPr="00DD524D">
        <w:rPr>
          <w:lang w:val="fr-FR"/>
          <w:rPrChange w:id="389" w:author="Bede Davies" w:date="2024-04-17T15:46:00Z">
            <w:rPr/>
          </w:rPrChange>
        </w:rPr>
        <w:t>Román</w:t>
      </w:r>
      <w:proofErr w:type="spellEnd"/>
      <w:r w:rsidRPr="00DD524D">
        <w:rPr>
          <w:lang w:val="fr-FR"/>
          <w:rPrChange w:id="390" w:author="Bede Davies" w:date="2024-04-17T15:46:00Z">
            <w:rPr/>
          </w:rPrChange>
        </w:rPr>
        <w:t xml:space="preserve">, A., </w:t>
      </w:r>
      <w:proofErr w:type="spellStart"/>
      <w:r w:rsidRPr="00DD524D">
        <w:rPr>
          <w:lang w:val="fr-FR"/>
          <w:rPrChange w:id="391" w:author="Bede Davies" w:date="2024-04-17T15:46:00Z">
            <w:rPr/>
          </w:rPrChange>
        </w:rPr>
        <w:t>Tovar-Sánchez</w:t>
      </w:r>
      <w:proofErr w:type="spellEnd"/>
      <w:r w:rsidRPr="00DD524D">
        <w:rPr>
          <w:lang w:val="fr-FR"/>
          <w:rPrChange w:id="392" w:author="Bede Davies" w:date="2024-04-17T15:46:00Z">
            <w:rPr/>
          </w:rPrChange>
        </w:rPr>
        <w:t xml:space="preserve">, A., Olivé, I., Navarro, G., 2021. </w:t>
      </w:r>
      <w:r>
        <w:t>Using a UAV-mounted multispectral camera for the monitoring of marine macrophytes. Frontiers in Marine Science 1225.</w:t>
      </w:r>
    </w:p>
    <w:p w14:paraId="78CC9A36" w14:textId="77777777" w:rsidR="005709C3" w:rsidRDefault="00000000">
      <w:pPr>
        <w:pStyle w:val="Bibliography"/>
      </w:pPr>
      <w:bookmarkStart w:id="393" w:name="ref-rossiter2020uav"/>
      <w:bookmarkEnd w:id="388"/>
      <w:r>
        <w:t>Rossiter, T., Furey, T., McCarthy, T., Stengel, D.B., 2020. UAV-mounted hyperspectral mapping of intertidal macroalgae. Estuarine, Coastal and Shelf Science 242, 106789.</w:t>
      </w:r>
    </w:p>
    <w:p w14:paraId="5C44F06B" w14:textId="77777777" w:rsidR="005709C3" w:rsidRDefault="00000000">
      <w:pPr>
        <w:pStyle w:val="Bibliography"/>
      </w:pPr>
      <w:bookmarkStart w:id="394" w:name="ref-SCHIBALSKI2022101414"/>
      <w:bookmarkEnd w:id="393"/>
      <w:r>
        <w:t>Schibalski, A., Kleyer, M., Maier, M., Schröder, B., 2022. Spatiotemporally explicit prediction of future ecosystem service provisioning in response to climate change, sea level rise, and adaptation strategies. Ecosystem Services 54, 101414. https://doi.org/</w:t>
      </w:r>
      <w:hyperlink r:id="rId34">
        <w:r>
          <w:rPr>
            <w:rStyle w:val="Hyperlink"/>
          </w:rPr>
          <w:t>https://doi.org/10.1016/j.ecoser.2022.101414</w:t>
        </w:r>
      </w:hyperlink>
    </w:p>
    <w:p w14:paraId="5BC81ACD" w14:textId="77777777" w:rsidR="005709C3" w:rsidRDefault="00000000">
      <w:pPr>
        <w:pStyle w:val="Bibliography"/>
      </w:pPr>
      <w:bookmarkStart w:id="395" w:name="ref-rs13081408"/>
      <w:bookmarkEnd w:id="394"/>
      <w:r>
        <w:t xml:space="preserve">Schreyers, L., Emmerik, T. van, Biermann, L., Le Lay, Y.-F., 2021. Spotting green tides over brittany from space: Three decades of monitoring with landsat imagery. Remote Sensing 13. </w:t>
      </w:r>
      <w:hyperlink r:id="rId35">
        <w:r>
          <w:rPr>
            <w:rStyle w:val="Hyperlink"/>
          </w:rPr>
          <w:t>https://doi.org/10.3390/rs13081408</w:t>
        </w:r>
      </w:hyperlink>
    </w:p>
    <w:p w14:paraId="26B913D3" w14:textId="77777777" w:rsidR="005709C3" w:rsidRDefault="00000000">
      <w:pPr>
        <w:pStyle w:val="Bibliography"/>
      </w:pPr>
      <w:bookmarkStart w:id="396" w:name="ref-Slaton2001"/>
      <w:bookmarkEnd w:id="395"/>
      <w:r>
        <w:t>Slaton, M.R., Raymond Hunt Jr., E., Smith, W.K., 2001. Estimating near-infrared leaf reflectance from leaf structural characteristics. American Journal of Botany 88, 278–284. https://doi.org/</w:t>
      </w:r>
      <w:hyperlink r:id="rId36">
        <w:r>
          <w:rPr>
            <w:rStyle w:val="Hyperlink"/>
          </w:rPr>
          <w:t>https://doi.org/10.2307/2657019</w:t>
        </w:r>
      </w:hyperlink>
    </w:p>
    <w:p w14:paraId="253A47F7" w14:textId="77777777" w:rsidR="005709C3" w:rsidRDefault="00000000">
      <w:pPr>
        <w:pStyle w:val="Bibliography"/>
      </w:pPr>
      <w:bookmarkStart w:id="397" w:name="ref-soissons2018"/>
      <w:bookmarkEnd w:id="396"/>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47E79F0E" w14:textId="77777777" w:rsidR="005709C3" w:rsidRDefault="00000000">
      <w:pPr>
        <w:pStyle w:val="Bibliography"/>
      </w:pPr>
      <w:bookmarkStart w:id="398" w:name="ref-sutton2011european"/>
      <w:bookmarkEnd w:id="397"/>
      <w:r>
        <w:t>Sutton, M.A., Van Grinsven, H., Billen, G., Bleeker, A., Bouwman, A., Oenema, O., 2011. European nitrogen assessement-summary for policy makers, in: The European Nitrogen Assessment. Sources, Effects and Policy Perspectives. pp. xxiv–xxxiv.</w:t>
      </w:r>
    </w:p>
    <w:p w14:paraId="1BCDAB23" w14:textId="77777777" w:rsidR="005709C3" w:rsidRDefault="00000000">
      <w:pPr>
        <w:pStyle w:val="Bibliography"/>
      </w:pPr>
      <w:bookmarkStart w:id="399" w:name="ref-tallam2023"/>
      <w:bookmarkEnd w:id="398"/>
      <w:r>
        <w:t>Tallam, K., Nguyen, N., Ventura, J., Fricker, A., Calhoun, S., O’Leary, J., Fitzgibbons, M., Robbins, I., Walter, R.K., 2023. Application of deep learning for classification of intertidal eelgrass from drone-acquired imagery. Remote Sensing 15, 2321.</w:t>
      </w:r>
    </w:p>
    <w:p w14:paraId="3C2B2965" w14:textId="77777777" w:rsidR="005709C3" w:rsidRDefault="00000000">
      <w:pPr>
        <w:pStyle w:val="Bibliography"/>
      </w:pPr>
      <w:bookmarkStart w:id="400" w:name="ref-Traganos2018"/>
      <w:bookmarkEnd w:id="399"/>
      <w:r>
        <w:t xml:space="preserve">Traganos, D., Reinartz, P., 2018. Mapping mediterranean seagrasses with sentinel-2 imagery. Marine Pollution Bulletin 134, 197–209. </w:t>
      </w:r>
      <w:hyperlink r:id="rId37">
        <w:r>
          <w:rPr>
            <w:rStyle w:val="Hyperlink"/>
          </w:rPr>
          <w:t>https://doi.org/10.1016/j.marpolbul.2017.06.075</w:t>
        </w:r>
      </w:hyperlink>
    </w:p>
    <w:p w14:paraId="5EDFCCB3" w14:textId="77777777" w:rsidR="005709C3" w:rsidRDefault="00000000">
      <w:pPr>
        <w:pStyle w:val="Bibliography"/>
      </w:pPr>
      <w:bookmarkStart w:id="401" w:name="ref-tuya2013"/>
      <w:bookmarkEnd w:id="400"/>
      <w:r>
        <w:lastRenderedPageBreak/>
        <w:t>Tuya, F., Hernandez-Zerpa, H., Espino, F., Haroun, R., 2013. Drastic decadal decline of the seagrass cymodocea nodosa at gran canaria (eastern atlantic): Interactions with the green algae caulerpa prolifera. Aquatic Botany 105, 1–6.</w:t>
      </w:r>
    </w:p>
    <w:p w14:paraId="4ABCD408" w14:textId="77777777" w:rsidR="005709C3" w:rsidRDefault="00000000">
      <w:pPr>
        <w:pStyle w:val="Bibliography"/>
      </w:pPr>
      <w:bookmarkStart w:id="402" w:name="ref-unsworth2022"/>
      <w:bookmarkEnd w:id="401"/>
      <w:r>
        <w:t>Unsworth, R.K., Cullen-Unsworth, L.C., Jones, B.L., Lilley, R.J., 2022. The planetary role of seagrass conservation. Science 377, 609–613.</w:t>
      </w:r>
    </w:p>
    <w:p w14:paraId="491F0B0D" w14:textId="77777777" w:rsidR="005709C3" w:rsidRDefault="00000000">
      <w:pPr>
        <w:pStyle w:val="Bibliography"/>
      </w:pPr>
      <w:bookmarkStart w:id="403" w:name="ref-veettil2020opportunities"/>
      <w:bookmarkEnd w:id="402"/>
      <w:r>
        <w:t>Veettil, B.K., Ward, R.D., Lima, M.D.A.C., Stankovic, M., Hoai, P.N., Quang, N.X., 2020. Opportunities for seagrass research derived from remote sensing: A review of current methods. Ecological Indicators 117, 106560.</w:t>
      </w:r>
    </w:p>
    <w:p w14:paraId="46F7CAE3" w14:textId="77777777" w:rsidR="005709C3" w:rsidRDefault="00000000">
      <w:pPr>
        <w:pStyle w:val="Bibliography"/>
      </w:pPr>
      <w:bookmarkStart w:id="404" w:name="ref-villalobos2023remote"/>
      <w:bookmarkEnd w:id="403"/>
      <w:r>
        <w:t>Villalobos Perna, P., Di Febbraro, M., Carranza, M.L., Marzialetti, F., Innangi, M., 2023. Remote sensing and invasive plants in coastal ecosystems: What we know so far and future prospects. Land 12, 341.</w:t>
      </w:r>
    </w:p>
    <w:p w14:paraId="2B2F4626" w14:textId="77777777" w:rsidR="005709C3" w:rsidRPr="00DD524D" w:rsidRDefault="00000000">
      <w:pPr>
        <w:pStyle w:val="Bibliography"/>
        <w:rPr>
          <w:lang w:val="fr-FR"/>
          <w:rPrChange w:id="405" w:author="Bede Davies" w:date="2024-04-17T15:46:00Z">
            <w:rPr/>
          </w:rPrChange>
        </w:rPr>
      </w:pPr>
      <w:bookmarkStart w:id="406" w:name="ref-villares1999nitrogen"/>
      <w:bookmarkEnd w:id="404"/>
      <w:r>
        <w:t xml:space="preserve">Villares, R., Puente, X., Carballeira, A., 1999. Nitrogen and phosphorus in ulva sp. In the galician rias bajas (northwest spain): Seasonal fluctuations and influence on growth. </w:t>
      </w:r>
      <w:proofErr w:type="spellStart"/>
      <w:r w:rsidRPr="00DD524D">
        <w:rPr>
          <w:lang w:val="fr-FR"/>
          <w:rPrChange w:id="407" w:author="Bede Davies" w:date="2024-04-17T15:46:00Z">
            <w:rPr/>
          </w:rPrChange>
        </w:rPr>
        <w:t>Boletin</w:t>
      </w:r>
      <w:proofErr w:type="spellEnd"/>
      <w:r w:rsidRPr="00DD524D">
        <w:rPr>
          <w:lang w:val="fr-FR"/>
          <w:rPrChange w:id="408" w:author="Bede Davies" w:date="2024-04-17T15:46:00Z">
            <w:rPr/>
          </w:rPrChange>
        </w:rPr>
        <w:t xml:space="preserve">-Instituto </w:t>
      </w:r>
      <w:proofErr w:type="spellStart"/>
      <w:r w:rsidRPr="00DD524D">
        <w:rPr>
          <w:lang w:val="fr-FR"/>
          <w:rPrChange w:id="409" w:author="Bede Davies" w:date="2024-04-17T15:46:00Z">
            <w:rPr/>
          </w:rPrChange>
        </w:rPr>
        <w:t>Español</w:t>
      </w:r>
      <w:proofErr w:type="spellEnd"/>
      <w:r w:rsidRPr="00DD524D">
        <w:rPr>
          <w:lang w:val="fr-FR"/>
          <w:rPrChange w:id="410" w:author="Bede Davies" w:date="2024-04-17T15:46:00Z">
            <w:rPr/>
          </w:rPrChange>
        </w:rPr>
        <w:t xml:space="preserve"> de </w:t>
      </w:r>
      <w:proofErr w:type="spellStart"/>
      <w:r w:rsidRPr="00DD524D">
        <w:rPr>
          <w:lang w:val="fr-FR"/>
          <w:rPrChange w:id="411" w:author="Bede Davies" w:date="2024-04-17T15:46:00Z">
            <w:rPr/>
          </w:rPrChange>
        </w:rPr>
        <w:t>Oceanografia</w:t>
      </w:r>
      <w:proofErr w:type="spellEnd"/>
      <w:r w:rsidRPr="00DD524D">
        <w:rPr>
          <w:lang w:val="fr-FR"/>
          <w:rPrChange w:id="412" w:author="Bede Davies" w:date="2024-04-17T15:46:00Z">
            <w:rPr/>
          </w:rPrChange>
        </w:rPr>
        <w:t xml:space="preserve"> 15, 337–342.</w:t>
      </w:r>
    </w:p>
    <w:p w14:paraId="4FA2F7EB" w14:textId="77777777" w:rsidR="005709C3" w:rsidRDefault="00000000">
      <w:pPr>
        <w:pStyle w:val="Bibliography"/>
      </w:pPr>
      <w:bookmarkStart w:id="413" w:name="ref-wang2022"/>
      <w:bookmarkEnd w:id="406"/>
      <w:r w:rsidRPr="00DD524D">
        <w:rPr>
          <w:lang w:val="fr-FR"/>
          <w:rPrChange w:id="414" w:author="Bede Davies" w:date="2024-04-17T15:46:00Z">
            <w:rPr/>
          </w:rPrChange>
        </w:rPr>
        <w:t xml:space="preserve">Wang, Z., Fang, Z., Liang, J., Song, X., 2022. </w:t>
      </w:r>
      <w:r>
        <w:t>Assessment of global habitat suitability and risk of ocean green tides. Harmful Algae 119, 102324.</w:t>
      </w:r>
    </w:p>
    <w:p w14:paraId="3A0DE397" w14:textId="77777777" w:rsidR="005709C3" w:rsidRDefault="00000000">
      <w:pPr>
        <w:pStyle w:val="Bibliography"/>
      </w:pPr>
      <w:bookmarkStart w:id="415" w:name="ref-WEI2015399"/>
      <w:bookmarkEnd w:id="413"/>
      <w:r>
        <w:t>Wei, P., Lu, Z., Song, J., 2015. Variable importance analysis: A comprehensive review. Reliability Engineering and System Safety 142, 399–432. https://doi.org/</w:t>
      </w:r>
      <w:hyperlink r:id="rId38">
        <w:r>
          <w:rPr>
            <w:rStyle w:val="Hyperlink"/>
          </w:rPr>
          <w:t>https://doi.org/10.1016/j.ress.2015.05.018</w:t>
        </w:r>
      </w:hyperlink>
    </w:p>
    <w:p w14:paraId="41E0DCF1" w14:textId="77777777" w:rsidR="005709C3" w:rsidRDefault="00000000">
      <w:pPr>
        <w:pStyle w:val="Bibliography"/>
      </w:pPr>
      <w:bookmarkStart w:id="416" w:name="ref-xu2021"/>
      <w:bookmarkEnd w:id="415"/>
      <w:r>
        <w:t>Xu, S., Xu, S., Zhou, Y., Yue, S., Zhang, X., Gu, R., Zhang, Y., Qiao, Y., Liu, M., 2021. Long-term changes in the unique and largest seagrass meadows in the bohai sea (china) using satellite (1974–2019) and sonar data: Implication for conservation and restoration. Remote Sensing 13, 856.</w:t>
      </w:r>
    </w:p>
    <w:p w14:paraId="6A88CF28" w14:textId="77777777" w:rsidR="005709C3" w:rsidRDefault="00000000">
      <w:pPr>
        <w:pStyle w:val="Bibliography"/>
      </w:pPr>
      <w:bookmarkStart w:id="417" w:name="ref-ye2011green"/>
      <w:bookmarkEnd w:id="416"/>
      <w:r>
        <w:t>Ye, N., Zhang, X., Mao, Y., Liang, C., Xu, D., Zou, J., Zhuang, Z., Wang, Q., 2011. “Green tides” are overwhelming the coastline of our blue planet: Taking the world’s largest example. Ecological Research 26, 477–485.</w:t>
      </w:r>
    </w:p>
    <w:p w14:paraId="1D8027EC" w14:textId="77777777" w:rsidR="005709C3" w:rsidRDefault="00000000">
      <w:pPr>
        <w:pStyle w:val="Bibliography"/>
      </w:pPr>
      <w:bookmarkStart w:id="418" w:name="ref-Zoffoli2021"/>
      <w:bookmarkEnd w:id="417"/>
      <w:r>
        <w:t xml:space="preserve">Zoffoli, M.L., Gernez, P., Godet, L., Peters, S., Oiry, S., Barillé, L., 2021. Decadal increase in the ecological status of a north-atlantic intertidal seagrass meadow observed with multi-mission satellite time-series. Ecological Indicators 130, 108033. </w:t>
      </w:r>
      <w:hyperlink r:id="rId39">
        <w:r>
          <w:rPr>
            <w:rStyle w:val="Hyperlink"/>
          </w:rPr>
          <w:t>https://doi.org/10.1016/j.ecolind.2021.108033</w:t>
        </w:r>
      </w:hyperlink>
    </w:p>
    <w:p w14:paraId="58883BE9" w14:textId="77777777" w:rsidR="005709C3" w:rsidRDefault="00000000">
      <w:pPr>
        <w:pStyle w:val="Bibliography"/>
      </w:pPr>
      <w:bookmarkStart w:id="419" w:name="ref-Zoffoli2022"/>
      <w:bookmarkEnd w:id="418"/>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40">
        <w:r>
          <w:rPr>
            <w:rStyle w:val="Hyperlink"/>
          </w:rPr>
          <w:t>https://doi.org/10.1002/rse2.319</w:t>
        </w:r>
      </w:hyperlink>
    </w:p>
    <w:p w14:paraId="7D6F35CE" w14:textId="77777777" w:rsidR="005709C3" w:rsidRDefault="00000000">
      <w:pPr>
        <w:pStyle w:val="Bibliography"/>
      </w:pPr>
      <w:bookmarkStart w:id="420" w:name="ref-ZOFFOLI2020112020"/>
      <w:bookmarkEnd w:id="419"/>
      <w:r w:rsidRPr="00DD524D">
        <w:rPr>
          <w:lang w:val="fr-FR"/>
          <w:rPrChange w:id="421" w:author="Bede Davies" w:date="2024-04-17T15:46:00Z">
            <w:rPr/>
          </w:rPrChange>
        </w:rPr>
        <w:t xml:space="preserve">Zoffoli, M.L., Gernez, P., Rosa, P., Le Bris, A., Brando, V.E., Barillé, A.-L., </w:t>
      </w:r>
      <w:proofErr w:type="spellStart"/>
      <w:r w:rsidRPr="00DD524D">
        <w:rPr>
          <w:lang w:val="fr-FR"/>
          <w:rPrChange w:id="422" w:author="Bede Davies" w:date="2024-04-17T15:46:00Z">
            <w:rPr/>
          </w:rPrChange>
        </w:rPr>
        <w:t>Harin</w:t>
      </w:r>
      <w:proofErr w:type="spellEnd"/>
      <w:r w:rsidRPr="00DD524D">
        <w:rPr>
          <w:lang w:val="fr-FR"/>
          <w:rPrChange w:id="423" w:author="Bede Davies" w:date="2024-04-17T15:46:00Z">
            <w:rPr/>
          </w:rPrChange>
        </w:rPr>
        <w:t xml:space="preserve">, N., Peters, S., Poser, K., </w:t>
      </w:r>
      <w:proofErr w:type="spellStart"/>
      <w:r w:rsidRPr="00DD524D">
        <w:rPr>
          <w:lang w:val="fr-FR"/>
          <w:rPrChange w:id="424" w:author="Bede Davies" w:date="2024-04-17T15:46:00Z">
            <w:rPr/>
          </w:rPrChange>
        </w:rPr>
        <w:t>Spaias</w:t>
      </w:r>
      <w:proofErr w:type="spellEnd"/>
      <w:r w:rsidRPr="00DD524D">
        <w:rPr>
          <w:lang w:val="fr-FR"/>
          <w:rPrChange w:id="425" w:author="Bede Davies" w:date="2024-04-17T15:46:00Z">
            <w:rPr/>
          </w:rPrChange>
        </w:rPr>
        <w:t xml:space="preserve">, L., </w:t>
      </w:r>
      <w:proofErr w:type="spellStart"/>
      <w:r w:rsidRPr="00DD524D">
        <w:rPr>
          <w:lang w:val="fr-FR"/>
          <w:rPrChange w:id="426" w:author="Bede Davies" w:date="2024-04-17T15:46:00Z">
            <w:rPr/>
          </w:rPrChange>
        </w:rPr>
        <w:t>Peralta</w:t>
      </w:r>
      <w:proofErr w:type="spellEnd"/>
      <w:r w:rsidRPr="00DD524D">
        <w:rPr>
          <w:lang w:val="fr-FR"/>
          <w:rPrChange w:id="427" w:author="Bede Davies" w:date="2024-04-17T15:46:00Z">
            <w:rPr/>
          </w:rPrChange>
        </w:rPr>
        <w:t xml:space="preserve">, G., Barillé, L., 2020. </w:t>
      </w:r>
      <w:r>
        <w:t>Sentinel-2 remote sensing of zostera noltei-dominated intertidal seagrass meadows. Remote Sensing of Environment 251, 112020. https://doi.org/</w:t>
      </w:r>
      <w:hyperlink r:id="rId41">
        <w:r>
          <w:rPr>
            <w:rStyle w:val="Hyperlink"/>
          </w:rPr>
          <w:t>https://doi.org/10.1016/j.rse.2020.112020</w:t>
        </w:r>
      </w:hyperlink>
      <w:bookmarkEnd w:id="265"/>
      <w:bookmarkEnd w:id="271"/>
      <w:bookmarkEnd w:id="420"/>
    </w:p>
    <w:sectPr w:rsidR="005709C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Bede Davies" w:date="2024-04-17T15:52:00Z" w:initials="BD">
    <w:p w14:paraId="6A459CA8" w14:textId="77777777" w:rsidR="00C006DE" w:rsidRDefault="00C006DE" w:rsidP="00C006DE">
      <w:r>
        <w:rPr>
          <w:rStyle w:val="CommentReference"/>
        </w:rPr>
        <w:annotationRef/>
      </w:r>
      <w:r>
        <w:rPr>
          <w:sz w:val="20"/>
          <w:szCs w:val="20"/>
        </w:rPr>
        <w:t>?</w:t>
      </w:r>
    </w:p>
  </w:comment>
  <w:comment w:id="52" w:author="Bede Davies" w:date="2024-04-17T15:59:00Z" w:initials="BD">
    <w:p w14:paraId="0624DA17" w14:textId="77777777" w:rsidR="00821505" w:rsidRDefault="00821505" w:rsidP="00821505">
      <w:r>
        <w:rPr>
          <w:rStyle w:val="CommentReference"/>
        </w:rPr>
        <w:annotationRef/>
      </w:r>
      <w:r>
        <w:rPr>
          <w:sz w:val="20"/>
          <w:szCs w:val="20"/>
        </w:rPr>
        <w:t>I think a reviewer might want actual numbers here, % of islands and a link to some repo/proof</w:t>
      </w:r>
    </w:p>
  </w:comment>
  <w:comment w:id="55" w:author="Bede Davies" w:date="2024-04-17T16:01:00Z" w:initials="BD">
    <w:p w14:paraId="396B697A" w14:textId="77777777" w:rsidR="00821505" w:rsidRDefault="00821505" w:rsidP="00821505">
      <w:r>
        <w:rPr>
          <w:rStyle w:val="CommentReference"/>
        </w:rPr>
        <w:annotationRef/>
      </w:r>
      <w:r>
        <w:rPr>
          <w:sz w:val="20"/>
          <w:szCs w:val="20"/>
        </w:rPr>
        <w:t>You already say there are two in the gulf of morbihan.</w:t>
      </w:r>
    </w:p>
  </w:comment>
  <w:comment w:id="59" w:author="Bede Davies" w:date="2024-04-17T16:03:00Z" w:initials="BD">
    <w:p w14:paraId="553C74D9" w14:textId="77777777" w:rsidR="00F91746" w:rsidRDefault="00F91746" w:rsidP="00F91746">
      <w:r>
        <w:rPr>
          <w:rStyle w:val="CommentReference"/>
        </w:rPr>
        <w:annotationRef/>
      </w:r>
      <w:r>
        <w:rPr>
          <w:sz w:val="20"/>
          <w:szCs w:val="20"/>
        </w:rPr>
        <w:t>Maybe ref Laura here?</w:t>
      </w:r>
    </w:p>
  </w:comment>
  <w:comment w:id="87" w:author="Bede Davies" w:date="2024-04-17T16:10:00Z" w:initials="BD">
    <w:p w14:paraId="093001EC" w14:textId="77777777" w:rsidR="007449F7" w:rsidRDefault="007449F7" w:rsidP="007449F7">
      <w:r>
        <w:rPr>
          <w:rStyle w:val="CommentReference"/>
        </w:rPr>
        <w:annotationRef/>
      </w:r>
      <w:r>
        <w:rPr>
          <w:sz w:val="20"/>
          <w:szCs w:val="20"/>
        </w:rPr>
        <w:t>Need a ref for this.</w:t>
      </w:r>
    </w:p>
  </w:comment>
  <w:comment w:id="97" w:author="Bede Davies" w:date="2024-04-17T16:14:00Z" w:initials="BD">
    <w:p w14:paraId="0C7E1322" w14:textId="77777777" w:rsidR="001629D2" w:rsidRDefault="001629D2" w:rsidP="001629D2">
      <w:r>
        <w:rPr>
          <w:rStyle w:val="CommentReference"/>
        </w:rPr>
        <w:annotationRef/>
      </w:r>
      <w:r>
        <w:rPr>
          <w:sz w:val="20"/>
          <w:szCs w:val="20"/>
        </w:rPr>
        <w:t>Makes no sense here, this is ground control points paragraph</w:t>
      </w:r>
    </w:p>
  </w:comment>
  <w:comment w:id="102" w:author="Bede Davies" w:date="2024-04-17T16:15:00Z" w:initials="BD">
    <w:p w14:paraId="47FBF3D5" w14:textId="77777777" w:rsidR="001629D2" w:rsidRDefault="001629D2" w:rsidP="001629D2">
      <w:r>
        <w:rPr>
          <w:rStyle w:val="CommentReference"/>
        </w:rPr>
        <w:annotationRef/>
      </w:r>
      <w:r>
        <w:rPr>
          <w:sz w:val="20"/>
          <w:szCs w:val="20"/>
        </w:rPr>
        <w:t>Needs a ref</w:t>
      </w:r>
    </w:p>
  </w:comment>
  <w:comment w:id="107" w:author="Bede Davies" w:date="2024-04-17T16:32:00Z" w:initials="BD">
    <w:p w14:paraId="3C81500A" w14:textId="77777777" w:rsidR="001629D2" w:rsidRDefault="001629D2" w:rsidP="001629D2">
      <w:r>
        <w:rPr>
          <w:rStyle w:val="CommentReference"/>
        </w:rPr>
        <w:annotationRef/>
      </w:r>
      <w:r>
        <w:rPr>
          <w:sz w:val="20"/>
          <w:szCs w:val="20"/>
        </w:rPr>
        <w:t>This could do with a reference to a technical paper if there is one</w:t>
      </w:r>
    </w:p>
  </w:comment>
  <w:comment w:id="111" w:author="Bede Davies" w:date="2024-04-17T16:14:00Z" w:initials="BD">
    <w:p w14:paraId="643A45CB" w14:textId="2327A43C" w:rsidR="001629D2" w:rsidRDefault="001629D2" w:rsidP="001629D2">
      <w:r>
        <w:rPr>
          <w:rStyle w:val="CommentReference"/>
        </w:rPr>
        <w:annotationRef/>
      </w:r>
      <w:r>
        <w:rPr>
          <w:sz w:val="20"/>
          <w:szCs w:val="20"/>
        </w:rPr>
        <w:t>This figure needs to be moved below the next paragraph</w:t>
      </w:r>
    </w:p>
  </w:comment>
  <w:comment w:id="112" w:author="Bede Davies" w:date="2024-04-17T16:35:00Z" w:initials="BD">
    <w:p w14:paraId="0D139E3E" w14:textId="77777777" w:rsidR="0081115B" w:rsidRDefault="0081115B" w:rsidP="0081115B">
      <w:r>
        <w:rPr>
          <w:rStyle w:val="CommentReference"/>
        </w:rPr>
        <w:annotationRef/>
      </w:r>
      <w:r>
        <w:rPr>
          <w:sz w:val="20"/>
          <w:szCs w:val="20"/>
        </w:rPr>
        <w:t>There are no diamonds, maybe rhomboids? Parallelograms?</w:t>
      </w:r>
    </w:p>
  </w:comment>
  <w:comment w:id="113" w:author="Bede Davies" w:date="2024-04-17T16:36:00Z" w:initials="BD">
    <w:p w14:paraId="188EADC0" w14:textId="77777777" w:rsidR="0081115B" w:rsidRDefault="0081115B" w:rsidP="0081115B">
      <w:r>
        <w:rPr>
          <w:rStyle w:val="CommentReference"/>
        </w:rPr>
        <w:annotationRef/>
      </w:r>
      <w:r>
        <w:rPr>
          <w:sz w:val="20"/>
          <w:szCs w:val="20"/>
        </w:rPr>
        <w:t>Also, these aren’t true rectangles, rectangles with curved corners maybe?</w:t>
      </w:r>
    </w:p>
  </w:comment>
  <w:comment w:id="119" w:author="Bede Davies" w:date="2024-04-17T16:40:00Z" w:initials="BD">
    <w:p w14:paraId="6695FE30" w14:textId="77777777" w:rsidR="0081115B" w:rsidRDefault="0081115B" w:rsidP="0081115B">
      <w:r>
        <w:rPr>
          <w:rStyle w:val="CommentReference"/>
        </w:rPr>
        <w:annotationRef/>
      </w:r>
      <w:r>
        <w:rPr>
          <w:sz w:val="20"/>
          <w:szCs w:val="20"/>
        </w:rPr>
        <w:t>I think you need to add the model architecture details here, as the rest of the paragraph is just the preprocessing of the data and training data creation, no discussion of the model training, nor the packages used to train the model?</w:t>
      </w:r>
    </w:p>
  </w:comment>
  <w:comment w:id="121" w:author="Bede Davies" w:date="2024-04-17T16:44:00Z" w:initials="BD">
    <w:p w14:paraId="26A60FEE" w14:textId="77777777" w:rsidR="000829AE" w:rsidRDefault="000829AE" w:rsidP="000829AE">
      <w:r>
        <w:rPr>
          <w:rStyle w:val="CommentReference"/>
        </w:rPr>
        <w:annotationRef/>
      </w:r>
      <w:r>
        <w:rPr>
          <w:sz w:val="20"/>
          <w:szCs w:val="20"/>
        </w:rPr>
        <w:t>Is this still in the results? Shouldn’t be.</w:t>
      </w:r>
    </w:p>
  </w:comment>
  <w:comment w:id="123" w:author="Bede Davies" w:date="2024-04-17T16:45:00Z" w:initials="BD">
    <w:p w14:paraId="335C3B05" w14:textId="77777777" w:rsidR="000829AE" w:rsidRDefault="000829AE" w:rsidP="000829AE">
      <w:r>
        <w:rPr>
          <w:rStyle w:val="CommentReference"/>
        </w:rPr>
        <w:annotationRef/>
      </w:r>
      <w:r>
        <w:rPr>
          <w:sz w:val="20"/>
          <w:szCs w:val="20"/>
        </w:rPr>
        <w:t>Unique in what way? Combined matrix maybe? Overall matrix?</w:t>
      </w:r>
    </w:p>
  </w:comment>
  <w:comment w:id="136" w:author="Bede Davies" w:date="2024-04-17T16:54:00Z" w:initials="BD">
    <w:p w14:paraId="3C5890E4" w14:textId="77777777" w:rsidR="00BF4582" w:rsidRDefault="00BF4582" w:rsidP="00BF4582">
      <w:r>
        <w:rPr>
          <w:rStyle w:val="CommentReference"/>
        </w:rPr>
        <w:annotationRef/>
      </w:r>
      <w:r>
        <w:rPr>
          <w:sz w:val="20"/>
          <w:szCs w:val="20"/>
        </w:rPr>
        <w:t>Based on what?</w:t>
      </w:r>
    </w:p>
  </w:comment>
  <w:comment w:id="144" w:author="Bede Davies" w:date="2024-04-17T16:55:00Z" w:initials="BD">
    <w:p w14:paraId="39C29923" w14:textId="77777777" w:rsidR="00BF4582" w:rsidRDefault="00BF4582" w:rsidP="00BF4582">
      <w:r>
        <w:rPr>
          <w:rStyle w:val="CommentReference"/>
        </w:rPr>
        <w:annotationRef/>
      </w:r>
      <w:r>
        <w:rPr>
          <w:sz w:val="20"/>
          <w:szCs w:val="20"/>
        </w:rPr>
        <w:t xml:space="preserve">Elsewhere it is just red algae, now it is named? </w:t>
      </w:r>
    </w:p>
  </w:comment>
  <w:comment w:id="145" w:author="Bede Davies" w:date="2024-04-17T16:56:00Z" w:initials="BD">
    <w:p w14:paraId="50AA4649" w14:textId="77777777" w:rsidR="00BF4582" w:rsidRDefault="00BF4582" w:rsidP="00BF4582">
      <w:r>
        <w:rPr>
          <w:rStyle w:val="CommentReference"/>
        </w:rPr>
        <w:annotationRef/>
      </w:r>
      <w:r>
        <w:rPr>
          <w:sz w:val="20"/>
          <w:szCs w:val="20"/>
        </w:rPr>
        <w:t>Also we have no idea if the species is right for these</w:t>
      </w:r>
    </w:p>
  </w:comment>
  <w:comment w:id="152" w:author="Bede Davies" w:date="2024-04-17T16:59:00Z" w:initials="BD">
    <w:p w14:paraId="489C82AF" w14:textId="77777777" w:rsidR="00014E8C" w:rsidRDefault="00014E8C" w:rsidP="00014E8C">
      <w:r>
        <w:rPr>
          <w:rStyle w:val="CommentReference"/>
        </w:rPr>
        <w:annotationRef/>
      </w:r>
      <w:r>
        <w:rPr>
          <w:sz w:val="20"/>
          <w:szCs w:val="20"/>
        </w:rPr>
        <w:t>White area?</w:t>
      </w:r>
    </w:p>
  </w:comment>
  <w:comment w:id="159" w:author="Bede Davies" w:date="2024-04-17T17:06:00Z" w:initials="BD">
    <w:p w14:paraId="614AEA97" w14:textId="77777777" w:rsidR="006A2CDC" w:rsidRDefault="006A2CDC" w:rsidP="006A2CDC">
      <w:r>
        <w:rPr>
          <w:rStyle w:val="CommentReference"/>
        </w:rPr>
        <w:annotationRef/>
      </w:r>
      <w:r>
        <w:rPr>
          <w:sz w:val="20"/>
          <w:szCs w:val="20"/>
        </w:rPr>
        <w:t>This is called l’Epine no?</w:t>
      </w:r>
    </w:p>
  </w:comment>
  <w:comment w:id="164" w:author="Bede Davies" w:date="2024-04-17T17:05:00Z" w:initials="BD">
    <w:p w14:paraId="1EEB878B" w14:textId="5DBD9469" w:rsidR="006A2CDC" w:rsidRDefault="006A2CDC" w:rsidP="006A2CDC">
      <w:r>
        <w:rPr>
          <w:rStyle w:val="CommentReference"/>
        </w:rPr>
        <w:annotationRef/>
      </w:r>
      <w:r>
        <w:rPr>
          <w:sz w:val="20"/>
          <w:szCs w:val="20"/>
        </w:rPr>
        <w:t>Again the figure should be after text that it is first mentioned in</w:t>
      </w:r>
    </w:p>
  </w:comment>
  <w:comment w:id="165" w:author="Bede Davies" w:date="2024-04-17T17:19:00Z" w:initials="BD">
    <w:p w14:paraId="62A10A58" w14:textId="77777777" w:rsidR="00D07419" w:rsidRDefault="00D07419" w:rsidP="00D07419">
      <w:r>
        <w:rPr>
          <w:rStyle w:val="CommentReference"/>
        </w:rPr>
        <w:annotationRef/>
      </w:r>
      <w:r>
        <w:rPr>
          <w:sz w:val="20"/>
          <w:szCs w:val="20"/>
        </w:rPr>
        <w:t>This should be moved to discussion not results</w:t>
      </w:r>
    </w:p>
  </w:comment>
  <w:comment w:id="176" w:author="Bede Davies" w:date="2024-04-17T17:32:00Z" w:initials="BD">
    <w:p w14:paraId="69DE3061" w14:textId="77777777" w:rsidR="00484282" w:rsidRDefault="00484282" w:rsidP="00484282">
      <w:r>
        <w:rPr>
          <w:rStyle w:val="CommentReference"/>
        </w:rPr>
        <w:annotationRef/>
      </w:r>
      <w:r>
        <w:rPr>
          <w:sz w:val="20"/>
          <w:szCs w:val="20"/>
        </w:rPr>
        <w:t>Table text overlaps edges of boxes</w:t>
      </w:r>
    </w:p>
  </w:comment>
  <w:comment w:id="180" w:author="Bede Davies" w:date="2024-04-17T17:33:00Z" w:initials="BD">
    <w:p w14:paraId="258CE952" w14:textId="77777777" w:rsidR="00484282" w:rsidRDefault="00484282" w:rsidP="00484282">
      <w:r>
        <w:rPr>
          <w:rStyle w:val="CommentReference"/>
        </w:rPr>
        <w:annotationRef/>
      </w:r>
      <w:r>
        <w:rPr>
          <w:sz w:val="20"/>
          <w:szCs w:val="20"/>
        </w:rPr>
        <w:t>This should be in the methods.</w:t>
      </w:r>
    </w:p>
  </w:comment>
  <w:comment w:id="181" w:author="Bede Davies" w:date="2024-04-17T17:34:00Z" w:initials="BD">
    <w:p w14:paraId="2C3D2975" w14:textId="77777777" w:rsidR="00484282" w:rsidRDefault="00484282" w:rsidP="00484282">
      <w:r>
        <w:rPr>
          <w:rStyle w:val="CommentReference"/>
        </w:rPr>
        <w:annotationRef/>
      </w:r>
      <w:r>
        <w:rPr>
          <w:sz w:val="20"/>
          <w:szCs w:val="20"/>
        </w:rPr>
        <w:t>Same for this.</w:t>
      </w:r>
    </w:p>
  </w:comment>
  <w:comment w:id="182" w:author="Bede Davies" w:date="2024-04-17T17:34:00Z" w:initials="BD">
    <w:p w14:paraId="381FD9C0" w14:textId="77777777" w:rsidR="00484282" w:rsidRDefault="00484282" w:rsidP="00484282">
      <w:r>
        <w:rPr>
          <w:rStyle w:val="CommentReference"/>
        </w:rPr>
        <w:annotationRef/>
      </w:r>
      <w:r>
        <w:rPr>
          <w:sz w:val="20"/>
          <w:szCs w:val="20"/>
        </w:rPr>
        <w:t xml:space="preserve">Binary accuracy? Or Kappa? </w:t>
      </w:r>
    </w:p>
  </w:comment>
  <w:comment w:id="187" w:author="Bede Davies" w:date="2024-04-17T17:36:00Z" w:initials="BD">
    <w:p w14:paraId="7DCB872F" w14:textId="77777777" w:rsidR="00484282" w:rsidRDefault="00484282" w:rsidP="00484282">
      <w:r>
        <w:rPr>
          <w:rStyle w:val="CommentReference"/>
        </w:rPr>
        <w:annotationRef/>
      </w:r>
      <w:r>
        <w:rPr>
          <w:sz w:val="20"/>
          <w:szCs w:val="20"/>
        </w:rPr>
        <w:t>You call it Variable Importance here but above you added plot, I would just call it VI everywhere as the result is the variable importance not the plot, that is just a way of displaying it.</w:t>
      </w:r>
    </w:p>
  </w:comment>
  <w:comment w:id="191" w:author="Bede Davies" w:date="2024-04-17T17:36:00Z" w:initials="BD">
    <w:p w14:paraId="3DB7C35D" w14:textId="77777777" w:rsidR="00484282" w:rsidRDefault="00484282" w:rsidP="00484282">
      <w:r>
        <w:rPr>
          <w:rStyle w:val="CommentReference"/>
        </w:rPr>
        <w:annotationRef/>
      </w:r>
      <w:r>
        <w:rPr>
          <w:sz w:val="20"/>
          <w:szCs w:val="20"/>
        </w:rPr>
        <w:t>Longer</w:t>
      </w:r>
    </w:p>
  </w:comment>
  <w:comment w:id="192" w:author="Bede Davies" w:date="2024-04-17T17:37:00Z" w:initials="BD">
    <w:p w14:paraId="372ACE7F" w14:textId="77777777" w:rsidR="00484282" w:rsidRDefault="00484282" w:rsidP="00484282">
      <w:r>
        <w:rPr>
          <w:rStyle w:val="CommentReference"/>
        </w:rPr>
        <w:annotationRef/>
      </w:r>
      <w:r>
        <w:rPr>
          <w:sz w:val="20"/>
          <w:szCs w:val="20"/>
        </w:rPr>
        <w:t>As the angle over each slice is identical.</w:t>
      </w:r>
    </w:p>
  </w:comment>
  <w:comment w:id="193" w:author="Bede Davies" w:date="2024-04-17T17:37:00Z" w:initials="BD">
    <w:p w14:paraId="1DADD1C5" w14:textId="77777777" w:rsidR="00484282" w:rsidRDefault="00484282" w:rsidP="00484282">
      <w:r>
        <w:rPr>
          <w:rStyle w:val="CommentReference"/>
        </w:rPr>
        <w:annotationRef/>
      </w:r>
      <w:r>
        <w:rPr>
          <w:sz w:val="20"/>
          <w:szCs w:val="20"/>
        </w:rPr>
        <w:t>Or call them bars rather than slices.</w:t>
      </w:r>
    </w:p>
  </w:comment>
  <w:comment w:id="201" w:author="Bede Davies" w:date="2024-04-17T17:44:00Z" w:initials="BD">
    <w:p w14:paraId="6595965A" w14:textId="77777777" w:rsidR="000A7115" w:rsidRDefault="000A7115" w:rsidP="000A7115">
      <w:r>
        <w:rPr>
          <w:rStyle w:val="CommentReference"/>
        </w:rPr>
        <w:annotationRef/>
      </w:r>
      <w:r>
        <w:rPr>
          <w:sz w:val="20"/>
          <w:szCs w:val="20"/>
        </w:rPr>
        <w:t>Not in the plots</w:t>
      </w:r>
    </w:p>
  </w:comment>
  <w:comment w:id="209" w:author="Bede Davies" w:date="2024-04-17T17:52:00Z" w:initials="BD">
    <w:p w14:paraId="2BF342CC" w14:textId="77777777" w:rsidR="00E836A5" w:rsidRDefault="00E836A5" w:rsidP="00E836A5">
      <w:r>
        <w:rPr>
          <w:rStyle w:val="CommentReference"/>
        </w:rPr>
        <w:annotationRef/>
      </w:r>
      <w:r>
        <w:rPr>
          <w:sz w:val="20"/>
          <w:szCs w:val="20"/>
        </w:rPr>
        <w:t>I think confidence is the wrong word, maybe rate?</w:t>
      </w:r>
    </w:p>
  </w:comment>
  <w:comment w:id="212" w:author="Bede Davies" w:date="2024-04-17T17:53:00Z" w:initials="BD">
    <w:p w14:paraId="2F8DF21D" w14:textId="77777777" w:rsidR="00E836A5" w:rsidRDefault="00E836A5" w:rsidP="00E836A5">
      <w:r>
        <w:rPr>
          <w:rStyle w:val="CommentReference"/>
        </w:rPr>
        <w:annotationRef/>
      </w:r>
      <w:r>
        <w:rPr>
          <w:sz w:val="20"/>
          <w:szCs w:val="20"/>
        </w:rPr>
        <w:t>Ref here</w:t>
      </w:r>
    </w:p>
  </w:comment>
  <w:comment w:id="235" w:author="Bede Davies" w:date="2024-04-17T17:57:00Z" w:initials="BD">
    <w:p w14:paraId="27E88ED7" w14:textId="77777777" w:rsidR="00C73FB8" w:rsidRDefault="00C73FB8" w:rsidP="00C73FB8">
      <w:r>
        <w:rPr>
          <w:rStyle w:val="CommentReference"/>
        </w:rPr>
        <w:annotationRef/>
      </w:r>
      <w:r>
        <w:rPr>
          <w:sz w:val="20"/>
          <w:szCs w:val="20"/>
        </w:rPr>
        <w:t>Sometimes this is neural network classifier, sometimes model etc. Chose one and stick to it.</w:t>
      </w:r>
    </w:p>
  </w:comment>
  <w:comment w:id="239" w:author="Bede Davies" w:date="2024-04-17T17:59:00Z" w:initials="BD">
    <w:p w14:paraId="10DF0B5A" w14:textId="77777777" w:rsidR="00C73FB8" w:rsidRDefault="00C73FB8" w:rsidP="00C73FB8">
      <w:r>
        <w:rPr>
          <w:rStyle w:val="CommentReference"/>
        </w:rPr>
        <w:annotationRef/>
      </w:r>
      <w:r>
        <w:rPr>
          <w:sz w:val="20"/>
          <w:szCs w:val="20"/>
        </w:rPr>
        <w:t>Again as above, VI is the actual importance value, not the plot.</w:t>
      </w:r>
    </w:p>
  </w:comment>
  <w:comment w:id="267" w:author="Bede Davies" w:date="2024-04-17T18:23:00Z" w:initials="BD">
    <w:p w14:paraId="2B874055" w14:textId="77777777" w:rsidR="004B1CFF" w:rsidRDefault="004B1CFF" w:rsidP="004B1CFF">
      <w:r>
        <w:rPr>
          <w:rStyle w:val="CommentReference"/>
        </w:rPr>
        <w:annotationRef/>
      </w:r>
      <w:r>
        <w:rPr>
          <w:sz w:val="20"/>
          <w:szCs w:val="20"/>
        </w:rPr>
        <w:t>Bullsh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459CA8" w15:done="0"/>
  <w15:commentEx w15:paraId="0624DA17" w15:done="0"/>
  <w15:commentEx w15:paraId="396B697A" w15:done="0"/>
  <w15:commentEx w15:paraId="553C74D9" w15:done="0"/>
  <w15:commentEx w15:paraId="093001EC" w15:done="0"/>
  <w15:commentEx w15:paraId="0C7E1322" w15:done="0"/>
  <w15:commentEx w15:paraId="47FBF3D5" w15:done="0"/>
  <w15:commentEx w15:paraId="3C81500A" w15:done="0"/>
  <w15:commentEx w15:paraId="643A45CB" w15:done="0"/>
  <w15:commentEx w15:paraId="0D139E3E" w15:done="0"/>
  <w15:commentEx w15:paraId="188EADC0" w15:done="0"/>
  <w15:commentEx w15:paraId="6695FE30" w15:done="0"/>
  <w15:commentEx w15:paraId="26A60FEE" w15:done="0"/>
  <w15:commentEx w15:paraId="335C3B05" w15:done="0"/>
  <w15:commentEx w15:paraId="3C5890E4" w15:done="0"/>
  <w15:commentEx w15:paraId="39C29923" w15:done="0"/>
  <w15:commentEx w15:paraId="50AA4649" w15:paraIdParent="39C29923" w15:done="0"/>
  <w15:commentEx w15:paraId="489C82AF" w15:done="0"/>
  <w15:commentEx w15:paraId="614AEA97" w15:done="0"/>
  <w15:commentEx w15:paraId="1EEB878B" w15:done="0"/>
  <w15:commentEx w15:paraId="62A10A58" w15:done="0"/>
  <w15:commentEx w15:paraId="69DE3061" w15:done="0"/>
  <w15:commentEx w15:paraId="258CE952" w15:done="0"/>
  <w15:commentEx w15:paraId="2C3D2975" w15:done="0"/>
  <w15:commentEx w15:paraId="381FD9C0" w15:done="0"/>
  <w15:commentEx w15:paraId="7DCB872F" w15:done="0"/>
  <w15:commentEx w15:paraId="3DB7C35D" w15:done="0"/>
  <w15:commentEx w15:paraId="372ACE7F" w15:paraIdParent="3DB7C35D" w15:done="0"/>
  <w15:commentEx w15:paraId="1DADD1C5" w15:paraIdParent="3DB7C35D" w15:done="0"/>
  <w15:commentEx w15:paraId="6595965A" w15:done="0"/>
  <w15:commentEx w15:paraId="2BF342CC" w15:done="0"/>
  <w15:commentEx w15:paraId="2F8DF21D" w15:done="0"/>
  <w15:commentEx w15:paraId="27E88ED7" w15:done="0"/>
  <w15:commentEx w15:paraId="10DF0B5A" w15:done="0"/>
  <w15:commentEx w15:paraId="2B8740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C53F5F0" w16cex:dateUtc="2024-04-17T13:52:00Z"/>
  <w16cex:commentExtensible w16cex:durableId="5CE49084" w16cex:dateUtc="2024-04-17T13:59:00Z"/>
  <w16cex:commentExtensible w16cex:durableId="5116C313" w16cex:dateUtc="2024-04-17T14:01:00Z"/>
  <w16cex:commentExtensible w16cex:durableId="05A5FF7C" w16cex:dateUtc="2024-04-17T14:03:00Z"/>
  <w16cex:commentExtensible w16cex:durableId="2397B315" w16cex:dateUtc="2024-04-17T14:10:00Z"/>
  <w16cex:commentExtensible w16cex:durableId="07DFE1BD" w16cex:dateUtc="2024-04-17T14:14:00Z"/>
  <w16cex:commentExtensible w16cex:durableId="58569DAA" w16cex:dateUtc="2024-04-17T14:15:00Z"/>
  <w16cex:commentExtensible w16cex:durableId="1B144E33" w16cex:dateUtc="2024-04-17T14:32:00Z"/>
  <w16cex:commentExtensible w16cex:durableId="027FD594" w16cex:dateUtc="2024-04-17T14:14:00Z"/>
  <w16cex:commentExtensible w16cex:durableId="158AE3F4" w16cex:dateUtc="2024-04-17T14:35:00Z"/>
  <w16cex:commentExtensible w16cex:durableId="10440266" w16cex:dateUtc="2024-04-17T14:36:00Z"/>
  <w16cex:commentExtensible w16cex:durableId="493F72AF" w16cex:dateUtc="2024-04-17T14:40:00Z"/>
  <w16cex:commentExtensible w16cex:durableId="503B61D1" w16cex:dateUtc="2024-04-17T14:44:00Z"/>
  <w16cex:commentExtensible w16cex:durableId="625CB9F0" w16cex:dateUtc="2024-04-17T14:45:00Z"/>
  <w16cex:commentExtensible w16cex:durableId="08D9E814" w16cex:dateUtc="2024-04-17T14:54:00Z"/>
  <w16cex:commentExtensible w16cex:durableId="180FBBF5" w16cex:dateUtc="2024-04-17T14:55:00Z"/>
  <w16cex:commentExtensible w16cex:durableId="0C7997F0" w16cex:dateUtc="2024-04-17T14:56:00Z"/>
  <w16cex:commentExtensible w16cex:durableId="6DD4E99E" w16cex:dateUtc="2024-04-17T14:59:00Z"/>
  <w16cex:commentExtensible w16cex:durableId="0D10178C" w16cex:dateUtc="2024-04-17T15:06:00Z"/>
  <w16cex:commentExtensible w16cex:durableId="54BC9012" w16cex:dateUtc="2024-04-17T15:05:00Z"/>
  <w16cex:commentExtensible w16cex:durableId="193DA9D7" w16cex:dateUtc="2024-04-17T15:19:00Z"/>
  <w16cex:commentExtensible w16cex:durableId="5987CDC8" w16cex:dateUtc="2024-04-17T15:32:00Z"/>
  <w16cex:commentExtensible w16cex:durableId="138A3A9B" w16cex:dateUtc="2024-04-17T15:33:00Z"/>
  <w16cex:commentExtensible w16cex:durableId="54033FAE" w16cex:dateUtc="2024-04-17T15:34:00Z"/>
  <w16cex:commentExtensible w16cex:durableId="58063105" w16cex:dateUtc="2024-04-17T15:34:00Z"/>
  <w16cex:commentExtensible w16cex:durableId="1EA67FA8" w16cex:dateUtc="2024-04-17T15:36:00Z"/>
  <w16cex:commentExtensible w16cex:durableId="70E2C0B6" w16cex:dateUtc="2024-04-17T15:36:00Z"/>
  <w16cex:commentExtensible w16cex:durableId="7F5EDB83" w16cex:dateUtc="2024-04-17T15:37:00Z"/>
  <w16cex:commentExtensible w16cex:durableId="3010A678" w16cex:dateUtc="2024-04-17T15:37:00Z"/>
  <w16cex:commentExtensible w16cex:durableId="6C40CDB5" w16cex:dateUtc="2024-04-17T15:44:00Z"/>
  <w16cex:commentExtensible w16cex:durableId="1D42D9F7" w16cex:dateUtc="2024-04-17T15:52:00Z"/>
  <w16cex:commentExtensible w16cex:durableId="6246E626" w16cex:dateUtc="2024-04-17T15:53:00Z"/>
  <w16cex:commentExtensible w16cex:durableId="44A310C3" w16cex:dateUtc="2024-04-17T15:57:00Z"/>
  <w16cex:commentExtensible w16cex:durableId="3DBA006B" w16cex:dateUtc="2024-04-17T15:59:00Z"/>
  <w16cex:commentExtensible w16cex:durableId="596AF7ED" w16cex:dateUtc="2024-04-17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459CA8" w16cid:durableId="0C53F5F0"/>
  <w16cid:commentId w16cid:paraId="0624DA17" w16cid:durableId="5CE49084"/>
  <w16cid:commentId w16cid:paraId="396B697A" w16cid:durableId="5116C313"/>
  <w16cid:commentId w16cid:paraId="553C74D9" w16cid:durableId="05A5FF7C"/>
  <w16cid:commentId w16cid:paraId="093001EC" w16cid:durableId="2397B315"/>
  <w16cid:commentId w16cid:paraId="0C7E1322" w16cid:durableId="07DFE1BD"/>
  <w16cid:commentId w16cid:paraId="47FBF3D5" w16cid:durableId="58569DAA"/>
  <w16cid:commentId w16cid:paraId="3C81500A" w16cid:durableId="1B144E33"/>
  <w16cid:commentId w16cid:paraId="643A45CB" w16cid:durableId="027FD594"/>
  <w16cid:commentId w16cid:paraId="0D139E3E" w16cid:durableId="158AE3F4"/>
  <w16cid:commentId w16cid:paraId="188EADC0" w16cid:durableId="10440266"/>
  <w16cid:commentId w16cid:paraId="6695FE30" w16cid:durableId="493F72AF"/>
  <w16cid:commentId w16cid:paraId="26A60FEE" w16cid:durableId="503B61D1"/>
  <w16cid:commentId w16cid:paraId="335C3B05" w16cid:durableId="625CB9F0"/>
  <w16cid:commentId w16cid:paraId="3C5890E4" w16cid:durableId="08D9E814"/>
  <w16cid:commentId w16cid:paraId="39C29923" w16cid:durableId="180FBBF5"/>
  <w16cid:commentId w16cid:paraId="50AA4649" w16cid:durableId="0C7997F0"/>
  <w16cid:commentId w16cid:paraId="489C82AF" w16cid:durableId="6DD4E99E"/>
  <w16cid:commentId w16cid:paraId="614AEA97" w16cid:durableId="0D10178C"/>
  <w16cid:commentId w16cid:paraId="1EEB878B" w16cid:durableId="54BC9012"/>
  <w16cid:commentId w16cid:paraId="62A10A58" w16cid:durableId="193DA9D7"/>
  <w16cid:commentId w16cid:paraId="69DE3061" w16cid:durableId="5987CDC8"/>
  <w16cid:commentId w16cid:paraId="258CE952" w16cid:durableId="138A3A9B"/>
  <w16cid:commentId w16cid:paraId="2C3D2975" w16cid:durableId="54033FAE"/>
  <w16cid:commentId w16cid:paraId="381FD9C0" w16cid:durableId="58063105"/>
  <w16cid:commentId w16cid:paraId="7DCB872F" w16cid:durableId="1EA67FA8"/>
  <w16cid:commentId w16cid:paraId="3DB7C35D" w16cid:durableId="70E2C0B6"/>
  <w16cid:commentId w16cid:paraId="372ACE7F" w16cid:durableId="7F5EDB83"/>
  <w16cid:commentId w16cid:paraId="1DADD1C5" w16cid:durableId="3010A678"/>
  <w16cid:commentId w16cid:paraId="6595965A" w16cid:durableId="6C40CDB5"/>
  <w16cid:commentId w16cid:paraId="2BF342CC" w16cid:durableId="1D42D9F7"/>
  <w16cid:commentId w16cid:paraId="2F8DF21D" w16cid:durableId="6246E626"/>
  <w16cid:commentId w16cid:paraId="27E88ED7" w16cid:durableId="44A310C3"/>
  <w16cid:commentId w16cid:paraId="10DF0B5A" w16cid:durableId="3DBA006B"/>
  <w16cid:commentId w16cid:paraId="2B874055" w16cid:durableId="596AF7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E417D" w14:textId="77777777" w:rsidR="008775E8" w:rsidRDefault="008775E8">
      <w:pPr>
        <w:spacing w:after="0"/>
      </w:pPr>
      <w:r>
        <w:separator/>
      </w:r>
    </w:p>
  </w:endnote>
  <w:endnote w:type="continuationSeparator" w:id="0">
    <w:p w14:paraId="7F5DF042" w14:textId="77777777" w:rsidR="008775E8" w:rsidRDefault="008775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CD200" w14:textId="77777777" w:rsidR="008775E8" w:rsidRDefault="008775E8">
      <w:r>
        <w:separator/>
      </w:r>
    </w:p>
  </w:footnote>
  <w:footnote w:type="continuationSeparator" w:id="0">
    <w:p w14:paraId="55B7D893" w14:textId="77777777" w:rsidR="008775E8" w:rsidRDefault="008775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040B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745312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de Davies">
    <w15:presenceInfo w15:providerId="Windows Live" w15:userId="fd7842f16ee072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9C3"/>
    <w:rsid w:val="00014E8C"/>
    <w:rsid w:val="000829AE"/>
    <w:rsid w:val="000A7115"/>
    <w:rsid w:val="001629D2"/>
    <w:rsid w:val="00320E94"/>
    <w:rsid w:val="00484282"/>
    <w:rsid w:val="004B1CFF"/>
    <w:rsid w:val="004E2BDA"/>
    <w:rsid w:val="005709C3"/>
    <w:rsid w:val="005D25F9"/>
    <w:rsid w:val="006A2CDC"/>
    <w:rsid w:val="007449F7"/>
    <w:rsid w:val="0081115B"/>
    <w:rsid w:val="00821505"/>
    <w:rsid w:val="008775E8"/>
    <w:rsid w:val="0094250D"/>
    <w:rsid w:val="009C20D1"/>
    <w:rsid w:val="00A37DDA"/>
    <w:rsid w:val="00BF4582"/>
    <w:rsid w:val="00C006DE"/>
    <w:rsid w:val="00C73FB8"/>
    <w:rsid w:val="00D07419"/>
    <w:rsid w:val="00D528DF"/>
    <w:rsid w:val="00D94293"/>
    <w:rsid w:val="00DD524D"/>
    <w:rsid w:val="00E262F3"/>
    <w:rsid w:val="00E836A5"/>
    <w:rsid w:val="00EF39C9"/>
    <w:rsid w:val="00F917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6739C2"/>
  <w15:docId w15:val="{85E250C5-46FD-BB48-A3DB-6ED031C4B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DD524D"/>
    <w:pPr>
      <w:spacing w:after="0"/>
    </w:pPr>
  </w:style>
  <w:style w:type="character" w:styleId="CommentReference">
    <w:name w:val="annotation reference"/>
    <w:basedOn w:val="DefaultParagraphFont"/>
    <w:rsid w:val="00C006DE"/>
    <w:rPr>
      <w:sz w:val="16"/>
      <w:szCs w:val="16"/>
    </w:rPr>
  </w:style>
  <w:style w:type="paragraph" w:styleId="CommentText">
    <w:name w:val="annotation text"/>
    <w:basedOn w:val="Normal"/>
    <w:link w:val="CommentTextChar"/>
    <w:rsid w:val="00C006DE"/>
    <w:rPr>
      <w:sz w:val="20"/>
      <w:szCs w:val="20"/>
    </w:rPr>
  </w:style>
  <w:style w:type="character" w:customStyle="1" w:styleId="CommentTextChar">
    <w:name w:val="Comment Text Char"/>
    <w:basedOn w:val="DefaultParagraphFont"/>
    <w:link w:val="CommentText"/>
    <w:rsid w:val="00C006DE"/>
    <w:rPr>
      <w:sz w:val="20"/>
      <w:szCs w:val="20"/>
    </w:rPr>
  </w:style>
  <w:style w:type="paragraph" w:styleId="CommentSubject">
    <w:name w:val="annotation subject"/>
    <w:basedOn w:val="CommentText"/>
    <w:next w:val="CommentText"/>
    <w:link w:val="CommentSubjectChar"/>
    <w:rsid w:val="00C006DE"/>
    <w:rPr>
      <w:b/>
      <w:bCs/>
    </w:rPr>
  </w:style>
  <w:style w:type="character" w:customStyle="1" w:styleId="CommentSubjectChar">
    <w:name w:val="Comment Subject Char"/>
    <w:basedOn w:val="CommentTextChar"/>
    <w:link w:val="CommentSubject"/>
    <w:rsid w:val="00C006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3390/RS14020307" TargetMode="External"/><Relationship Id="rId39" Type="http://schemas.openxmlformats.org/officeDocument/2006/relationships/hyperlink" Target="https://doi.org/10.1016/j.ecolind.2021.108033" TargetMode="External"/><Relationship Id="rId21" Type="http://schemas.openxmlformats.org/officeDocument/2006/relationships/image" Target="media/image11.png"/><Relationship Id="rId34" Type="http://schemas.openxmlformats.org/officeDocument/2006/relationships/hyperlink" Target="https://doi.org/10.1016/j.ecoser.2022.101414" TargetMode="External"/><Relationship Id="rId42"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016/j.rse.2023.113554" TargetMode="External"/><Relationship Id="rId41" Type="http://schemas.openxmlformats.org/officeDocument/2006/relationships/hyperlink" Target="https://doi.org/10.1016/j.rse.2020.1120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016/j.jag.2023.103451" TargetMode="External"/><Relationship Id="rId37" Type="http://schemas.openxmlformats.org/officeDocument/2006/relationships/hyperlink" Target="https://doi.org/10.1016/j.marpolbul.2017.06.075" TargetMode="External"/><Relationship Id="rId40" Type="http://schemas.openxmlformats.org/officeDocument/2006/relationships/hyperlink" Target="https://doi.org/10.1002/rse2.319"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016/j.ecolind.2020.107018" TargetMode="External"/><Relationship Id="rId36" Type="http://schemas.openxmlformats.org/officeDocument/2006/relationships/hyperlink" Target="https://doi.org/10.2307/2657019"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3390/rs14020346" TargetMode="External"/><Relationship Id="rId44"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139/cjfas-2016-0137" TargetMode="External"/><Relationship Id="rId30" Type="http://schemas.openxmlformats.org/officeDocument/2006/relationships/hyperlink" Target="https://doi.org/10.15468/n4ak6x" TargetMode="External"/><Relationship Id="rId35" Type="http://schemas.openxmlformats.org/officeDocument/2006/relationships/hyperlink" Target="https://doi.org/10.3390/rs13081408" TargetMode="External"/><Relationship Id="rId43"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111/GCB.14108" TargetMode="External"/><Relationship Id="rId38" Type="http://schemas.openxmlformats.org/officeDocument/2006/relationships/hyperlink" Target="https://doi.org/10.1016/j.ress.2015.05.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26</Pages>
  <Words>9345</Words>
  <Characters>53272</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DRAFT – Discriminating Seagrasses From Green Macroalgae in European Intertidal areas using high resolution multispectral drone imagery – DRAFT</vt:lpstr>
    </vt:vector>
  </TitlesOfParts>
  <Company/>
  <LinksUpToDate>false</LinksUpToDate>
  <CharactersWithSpaces>6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cp:lastModifiedBy>Bede Davies</cp:lastModifiedBy>
  <cp:revision>15</cp:revision>
  <dcterms:created xsi:type="dcterms:W3CDTF">2024-04-17T13:52:00Z</dcterms:created>
  <dcterms:modified xsi:type="dcterms:W3CDTF">2024-04-1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